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0" w:type="auto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shd w:val="clear" w:color="auto" w:fill="FF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30"/>
        <w:gridCol w:w="2690"/>
        <w:gridCol w:w="5624"/>
      </w:tblGrid>
      <w:tr w:rsidR="00CF449C" w:rsidRPr="00CF449C" w14:paraId="168B6CF6" w14:textId="77777777" w:rsidTr="00CF449C">
        <w:tc>
          <w:tcPr>
            <w:tcW w:w="100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hideMark/>
          </w:tcPr>
          <w:p w14:paraId="38DEC8F0" w14:textId="77777777" w:rsidR="00CF449C" w:rsidRPr="00CF449C" w:rsidRDefault="00CF449C" w:rsidP="00CF449C">
            <w:pPr>
              <w:spacing w:after="150" w:line="240" w:lineRule="auto"/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</w:pPr>
            <w:bookmarkStart w:id="0" w:name="_GoBack"/>
            <w:bookmarkEnd w:id="0"/>
            <w:r w:rsidRPr="00CF449C">
              <w:rPr>
                <w:rFonts w:ascii="Segoe UI" w:eastAsia="Times New Roman" w:hAnsi="Segoe UI" w:cs="Segoe UI"/>
                <w:b/>
                <w:bCs/>
                <w:color w:val="333333"/>
                <w:sz w:val="21"/>
                <w:szCs w:val="21"/>
              </w:rPr>
              <w:t>Command alias</w:t>
            </w:r>
          </w:p>
        </w:tc>
        <w:tc>
          <w:tcPr>
            <w:tcW w:w="270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hideMark/>
          </w:tcPr>
          <w:p w14:paraId="55CF6C4A" w14:textId="77777777" w:rsidR="00CF449C" w:rsidRPr="00CF449C" w:rsidRDefault="00CF449C" w:rsidP="00CF449C">
            <w:pPr>
              <w:spacing w:after="150" w:line="240" w:lineRule="auto"/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</w:pPr>
            <w:r w:rsidRPr="00CF449C">
              <w:rPr>
                <w:rFonts w:ascii="Segoe UI" w:eastAsia="Times New Roman" w:hAnsi="Segoe UI" w:cs="Segoe UI"/>
                <w:b/>
                <w:bCs/>
                <w:color w:val="333333"/>
                <w:sz w:val="21"/>
                <w:szCs w:val="21"/>
              </w:rPr>
              <w:t>Cmdlet name</w:t>
            </w:r>
          </w:p>
        </w:tc>
        <w:tc>
          <w:tcPr>
            <w:tcW w:w="586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hideMark/>
          </w:tcPr>
          <w:p w14:paraId="117A2934" w14:textId="77777777" w:rsidR="00CF449C" w:rsidRPr="00CF449C" w:rsidRDefault="00CF449C" w:rsidP="00CF449C">
            <w:pPr>
              <w:spacing w:after="150" w:line="240" w:lineRule="auto"/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</w:pPr>
            <w:r w:rsidRPr="00CF449C">
              <w:rPr>
                <w:rFonts w:ascii="Segoe UI" w:eastAsia="Times New Roman" w:hAnsi="Segoe UI" w:cs="Segoe UI"/>
                <w:b/>
                <w:bCs/>
                <w:color w:val="333333"/>
                <w:sz w:val="21"/>
                <w:szCs w:val="21"/>
              </w:rPr>
              <w:t>Description of command</w:t>
            </w:r>
          </w:p>
        </w:tc>
      </w:tr>
      <w:tr w:rsidR="00CF449C" w:rsidRPr="00CF449C" w14:paraId="5849CF8A" w14:textId="77777777" w:rsidTr="00CF449C">
        <w:tc>
          <w:tcPr>
            <w:tcW w:w="100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hideMark/>
          </w:tcPr>
          <w:p w14:paraId="7DDFCE43" w14:textId="77777777" w:rsidR="00CF449C" w:rsidRPr="00CF449C" w:rsidRDefault="00CF449C" w:rsidP="00CF449C">
            <w:pPr>
              <w:spacing w:after="150" w:line="240" w:lineRule="auto"/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</w:pPr>
            <w:r w:rsidRPr="00CF449C"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  <w:t>%</w:t>
            </w:r>
          </w:p>
        </w:tc>
        <w:tc>
          <w:tcPr>
            <w:tcW w:w="270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hideMark/>
          </w:tcPr>
          <w:p w14:paraId="0DF8E9B0" w14:textId="77777777" w:rsidR="00CF449C" w:rsidRPr="00CF449C" w:rsidRDefault="00CF449C" w:rsidP="00CF449C">
            <w:pPr>
              <w:spacing w:after="150" w:line="240" w:lineRule="auto"/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</w:pPr>
            <w:proofErr w:type="spellStart"/>
            <w:r w:rsidRPr="00CF449C"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  <w:t>ForEach</w:t>
            </w:r>
            <w:proofErr w:type="spellEnd"/>
            <w:r w:rsidRPr="00CF449C"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  <w:t>-Object</w:t>
            </w:r>
          </w:p>
        </w:tc>
        <w:tc>
          <w:tcPr>
            <w:tcW w:w="586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hideMark/>
          </w:tcPr>
          <w:p w14:paraId="2129B678" w14:textId="77777777" w:rsidR="00CF449C" w:rsidRPr="00CF449C" w:rsidRDefault="00CF449C" w:rsidP="00CF449C">
            <w:pPr>
              <w:spacing w:after="150" w:line="240" w:lineRule="auto"/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</w:pPr>
            <w:r w:rsidRPr="00CF449C"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  <w:t>Performs an operation against each item in a collection of input objects.</w:t>
            </w:r>
          </w:p>
        </w:tc>
      </w:tr>
      <w:tr w:rsidR="00CF449C" w:rsidRPr="00CF449C" w14:paraId="1C12BB93" w14:textId="77777777" w:rsidTr="00CF449C">
        <w:tc>
          <w:tcPr>
            <w:tcW w:w="100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hideMark/>
          </w:tcPr>
          <w:p w14:paraId="22ABD8F2" w14:textId="77777777" w:rsidR="00CF449C" w:rsidRPr="00CF449C" w:rsidRDefault="00CF449C" w:rsidP="00CF449C">
            <w:pPr>
              <w:spacing w:after="150" w:line="240" w:lineRule="auto"/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</w:pPr>
            <w:r w:rsidRPr="00CF449C"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  <w:t>?</w:t>
            </w:r>
          </w:p>
        </w:tc>
        <w:tc>
          <w:tcPr>
            <w:tcW w:w="270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hideMark/>
          </w:tcPr>
          <w:p w14:paraId="35AE8066" w14:textId="77777777" w:rsidR="00CF449C" w:rsidRPr="00CF449C" w:rsidRDefault="00CF449C" w:rsidP="00CF449C">
            <w:pPr>
              <w:spacing w:after="150" w:line="240" w:lineRule="auto"/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</w:pPr>
            <w:r w:rsidRPr="00CF449C"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  <w:t>Where-Object</w:t>
            </w:r>
          </w:p>
        </w:tc>
        <w:tc>
          <w:tcPr>
            <w:tcW w:w="586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hideMark/>
          </w:tcPr>
          <w:p w14:paraId="0280A3A6" w14:textId="77777777" w:rsidR="00CF449C" w:rsidRPr="00CF449C" w:rsidRDefault="00CF449C" w:rsidP="00CF449C">
            <w:pPr>
              <w:spacing w:after="150" w:line="240" w:lineRule="auto"/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</w:pPr>
            <w:r w:rsidRPr="00CF449C"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  <w:t>Selects objects from a collection based on their property values.</w:t>
            </w:r>
          </w:p>
        </w:tc>
      </w:tr>
      <w:tr w:rsidR="00CF449C" w:rsidRPr="00CF449C" w14:paraId="15288883" w14:textId="77777777" w:rsidTr="00CF449C">
        <w:tc>
          <w:tcPr>
            <w:tcW w:w="100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hideMark/>
          </w:tcPr>
          <w:p w14:paraId="15B2A696" w14:textId="77777777" w:rsidR="00CF449C" w:rsidRPr="00CF449C" w:rsidRDefault="00CF449C" w:rsidP="00CF449C">
            <w:pPr>
              <w:spacing w:after="150" w:line="240" w:lineRule="auto"/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</w:pPr>
            <w:r w:rsidRPr="00CF449C"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  <w:t>ac</w:t>
            </w:r>
          </w:p>
        </w:tc>
        <w:tc>
          <w:tcPr>
            <w:tcW w:w="270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hideMark/>
          </w:tcPr>
          <w:p w14:paraId="01AD8B1C" w14:textId="77777777" w:rsidR="00CF449C" w:rsidRPr="00CF449C" w:rsidRDefault="00CF449C" w:rsidP="00CF449C">
            <w:pPr>
              <w:spacing w:after="150" w:line="240" w:lineRule="auto"/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</w:pPr>
            <w:r w:rsidRPr="00CF449C"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  <w:t>Add-Content</w:t>
            </w:r>
          </w:p>
        </w:tc>
        <w:tc>
          <w:tcPr>
            <w:tcW w:w="586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hideMark/>
          </w:tcPr>
          <w:p w14:paraId="79BE50A3" w14:textId="77777777" w:rsidR="00CF449C" w:rsidRPr="00CF449C" w:rsidRDefault="00CF449C" w:rsidP="00CF449C">
            <w:pPr>
              <w:spacing w:after="150" w:line="240" w:lineRule="auto"/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</w:pPr>
            <w:r w:rsidRPr="00CF449C"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  <w:t>Appends content, such as words or data, to a file.</w:t>
            </w:r>
          </w:p>
        </w:tc>
      </w:tr>
      <w:tr w:rsidR="00CF449C" w:rsidRPr="00CF449C" w14:paraId="653970E9" w14:textId="77777777" w:rsidTr="00CF449C">
        <w:tc>
          <w:tcPr>
            <w:tcW w:w="100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hideMark/>
          </w:tcPr>
          <w:p w14:paraId="4F09C768" w14:textId="77777777" w:rsidR="00CF449C" w:rsidRPr="00CF449C" w:rsidRDefault="00CF449C" w:rsidP="00CF449C">
            <w:pPr>
              <w:spacing w:after="150" w:line="240" w:lineRule="auto"/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</w:pPr>
            <w:proofErr w:type="spellStart"/>
            <w:r w:rsidRPr="00CF449C"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  <w:t>asnp</w:t>
            </w:r>
            <w:proofErr w:type="spellEnd"/>
          </w:p>
        </w:tc>
        <w:tc>
          <w:tcPr>
            <w:tcW w:w="270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hideMark/>
          </w:tcPr>
          <w:p w14:paraId="4533B500" w14:textId="77777777" w:rsidR="00CF449C" w:rsidRPr="00CF449C" w:rsidRDefault="00CF449C" w:rsidP="00CF449C">
            <w:pPr>
              <w:spacing w:after="150" w:line="240" w:lineRule="auto"/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</w:pPr>
            <w:r w:rsidRPr="00CF449C"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  <w:t>Add-</w:t>
            </w:r>
            <w:proofErr w:type="spellStart"/>
            <w:r w:rsidRPr="00CF449C"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  <w:t>PSSnapIn</w:t>
            </w:r>
            <w:proofErr w:type="spellEnd"/>
          </w:p>
        </w:tc>
        <w:tc>
          <w:tcPr>
            <w:tcW w:w="586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hideMark/>
          </w:tcPr>
          <w:p w14:paraId="6BB3A121" w14:textId="77777777" w:rsidR="00CF449C" w:rsidRPr="00CF449C" w:rsidRDefault="00CF449C" w:rsidP="00CF449C">
            <w:pPr>
              <w:spacing w:after="150" w:line="240" w:lineRule="auto"/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</w:pPr>
            <w:r w:rsidRPr="00CF449C"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  <w:t>Adds one or more Windows PowerShell snap-ins to the current session.</w:t>
            </w:r>
          </w:p>
        </w:tc>
      </w:tr>
      <w:tr w:rsidR="00CF449C" w:rsidRPr="00CF449C" w14:paraId="15A0C699" w14:textId="77777777" w:rsidTr="00CF449C">
        <w:tc>
          <w:tcPr>
            <w:tcW w:w="100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hideMark/>
          </w:tcPr>
          <w:p w14:paraId="67AD99A5" w14:textId="77777777" w:rsidR="00CF449C" w:rsidRPr="00CF449C" w:rsidRDefault="00CF449C" w:rsidP="00CF449C">
            <w:pPr>
              <w:spacing w:after="150" w:line="240" w:lineRule="auto"/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</w:pPr>
            <w:r w:rsidRPr="00CF449C"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  <w:t>cat</w:t>
            </w:r>
          </w:p>
        </w:tc>
        <w:tc>
          <w:tcPr>
            <w:tcW w:w="270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hideMark/>
          </w:tcPr>
          <w:p w14:paraId="09EC4A94" w14:textId="77777777" w:rsidR="00CF449C" w:rsidRPr="00CF449C" w:rsidRDefault="00CF449C" w:rsidP="00CF449C">
            <w:pPr>
              <w:spacing w:after="150" w:line="240" w:lineRule="auto"/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</w:pPr>
            <w:r w:rsidRPr="00CF449C"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  <w:t>Get-Content</w:t>
            </w:r>
          </w:p>
        </w:tc>
        <w:tc>
          <w:tcPr>
            <w:tcW w:w="586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hideMark/>
          </w:tcPr>
          <w:p w14:paraId="48F5B800" w14:textId="77777777" w:rsidR="00CF449C" w:rsidRPr="00CF449C" w:rsidRDefault="00CF449C" w:rsidP="00CF449C">
            <w:pPr>
              <w:spacing w:after="150" w:line="240" w:lineRule="auto"/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</w:pPr>
            <w:r w:rsidRPr="00CF449C"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  <w:t>Gets the contents of a file.</w:t>
            </w:r>
          </w:p>
        </w:tc>
      </w:tr>
      <w:tr w:rsidR="00CF449C" w:rsidRPr="00CF449C" w14:paraId="6A7C096F" w14:textId="77777777" w:rsidTr="00CF449C">
        <w:tc>
          <w:tcPr>
            <w:tcW w:w="100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hideMark/>
          </w:tcPr>
          <w:p w14:paraId="53EF92F4" w14:textId="77777777" w:rsidR="00CF449C" w:rsidRPr="00CF449C" w:rsidRDefault="00CF449C" w:rsidP="00CF449C">
            <w:pPr>
              <w:spacing w:after="150" w:line="240" w:lineRule="auto"/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</w:pPr>
            <w:r w:rsidRPr="00CF449C"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  <w:t>cd</w:t>
            </w:r>
          </w:p>
        </w:tc>
        <w:tc>
          <w:tcPr>
            <w:tcW w:w="270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hideMark/>
          </w:tcPr>
          <w:p w14:paraId="28E57D66" w14:textId="77777777" w:rsidR="00CF449C" w:rsidRPr="00CF449C" w:rsidRDefault="00CF449C" w:rsidP="00CF449C">
            <w:pPr>
              <w:spacing w:after="150" w:line="240" w:lineRule="auto"/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</w:pPr>
            <w:r w:rsidRPr="00CF449C"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  <w:t>Set-Location</w:t>
            </w:r>
          </w:p>
        </w:tc>
        <w:tc>
          <w:tcPr>
            <w:tcW w:w="586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hideMark/>
          </w:tcPr>
          <w:p w14:paraId="070874F8" w14:textId="77777777" w:rsidR="00CF449C" w:rsidRPr="00CF449C" w:rsidRDefault="00CF449C" w:rsidP="00CF449C">
            <w:pPr>
              <w:spacing w:after="150" w:line="240" w:lineRule="auto"/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</w:pPr>
            <w:r w:rsidRPr="00CF449C"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  <w:t>Sets the current working location to a specified location.</w:t>
            </w:r>
          </w:p>
        </w:tc>
      </w:tr>
      <w:tr w:rsidR="00CF449C" w:rsidRPr="00CF449C" w14:paraId="576BAAA3" w14:textId="77777777" w:rsidTr="00CF449C">
        <w:tc>
          <w:tcPr>
            <w:tcW w:w="100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hideMark/>
          </w:tcPr>
          <w:p w14:paraId="3382E222" w14:textId="77777777" w:rsidR="00CF449C" w:rsidRPr="00CF449C" w:rsidRDefault="00CF449C" w:rsidP="00CF449C">
            <w:pPr>
              <w:spacing w:after="150" w:line="240" w:lineRule="auto"/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</w:pPr>
            <w:proofErr w:type="spellStart"/>
            <w:r w:rsidRPr="00CF449C"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  <w:t>chdir</w:t>
            </w:r>
            <w:proofErr w:type="spellEnd"/>
          </w:p>
        </w:tc>
        <w:tc>
          <w:tcPr>
            <w:tcW w:w="270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hideMark/>
          </w:tcPr>
          <w:p w14:paraId="3F2A0107" w14:textId="77777777" w:rsidR="00CF449C" w:rsidRPr="00CF449C" w:rsidRDefault="00CF449C" w:rsidP="00CF449C">
            <w:pPr>
              <w:spacing w:after="150" w:line="240" w:lineRule="auto"/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</w:pPr>
            <w:r w:rsidRPr="00CF449C"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  <w:t>Set-Location</w:t>
            </w:r>
          </w:p>
        </w:tc>
        <w:tc>
          <w:tcPr>
            <w:tcW w:w="586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hideMark/>
          </w:tcPr>
          <w:p w14:paraId="497638BE" w14:textId="77777777" w:rsidR="00CF449C" w:rsidRPr="00CF449C" w:rsidRDefault="00CF449C" w:rsidP="00CF449C">
            <w:pPr>
              <w:spacing w:after="150" w:line="240" w:lineRule="auto"/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</w:pPr>
            <w:r w:rsidRPr="00CF449C"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  <w:t>Sets the current working location to a specified location.</w:t>
            </w:r>
          </w:p>
        </w:tc>
      </w:tr>
      <w:tr w:rsidR="00CF449C" w:rsidRPr="00CF449C" w14:paraId="3F373218" w14:textId="77777777" w:rsidTr="00CF449C">
        <w:tc>
          <w:tcPr>
            <w:tcW w:w="100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hideMark/>
          </w:tcPr>
          <w:p w14:paraId="587E1258" w14:textId="77777777" w:rsidR="00CF449C" w:rsidRPr="00CF449C" w:rsidRDefault="00CF449C" w:rsidP="00CF449C">
            <w:pPr>
              <w:spacing w:after="150" w:line="240" w:lineRule="auto"/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</w:pPr>
            <w:proofErr w:type="spellStart"/>
            <w:r w:rsidRPr="00CF449C"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  <w:t>clc</w:t>
            </w:r>
            <w:proofErr w:type="spellEnd"/>
          </w:p>
        </w:tc>
        <w:tc>
          <w:tcPr>
            <w:tcW w:w="270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hideMark/>
          </w:tcPr>
          <w:p w14:paraId="77929FB8" w14:textId="77777777" w:rsidR="00CF449C" w:rsidRPr="00CF449C" w:rsidRDefault="00CF449C" w:rsidP="00CF449C">
            <w:pPr>
              <w:spacing w:after="150" w:line="240" w:lineRule="auto"/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</w:pPr>
            <w:r w:rsidRPr="00CF449C"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  <w:t>Clear-Content</w:t>
            </w:r>
          </w:p>
        </w:tc>
        <w:tc>
          <w:tcPr>
            <w:tcW w:w="586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hideMark/>
          </w:tcPr>
          <w:p w14:paraId="4F06494F" w14:textId="77777777" w:rsidR="00CF449C" w:rsidRPr="00CF449C" w:rsidRDefault="00CF449C" w:rsidP="00CF449C">
            <w:pPr>
              <w:spacing w:after="150" w:line="240" w:lineRule="auto"/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</w:pPr>
            <w:r w:rsidRPr="00CF449C"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  <w:t xml:space="preserve">Deletes the contents of an </w:t>
            </w:r>
            <w:proofErr w:type="gramStart"/>
            <w:r w:rsidRPr="00CF449C"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  <w:t>item, but</w:t>
            </w:r>
            <w:proofErr w:type="gramEnd"/>
            <w:r w:rsidRPr="00CF449C"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  <w:t xml:space="preserve"> does not delete the item.</w:t>
            </w:r>
          </w:p>
        </w:tc>
      </w:tr>
      <w:tr w:rsidR="00CF449C" w:rsidRPr="00CF449C" w14:paraId="284AD764" w14:textId="77777777" w:rsidTr="00CF449C">
        <w:tc>
          <w:tcPr>
            <w:tcW w:w="100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hideMark/>
          </w:tcPr>
          <w:p w14:paraId="438986C1" w14:textId="77777777" w:rsidR="00CF449C" w:rsidRPr="00CF449C" w:rsidRDefault="00CF449C" w:rsidP="00CF449C">
            <w:pPr>
              <w:spacing w:after="150" w:line="240" w:lineRule="auto"/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</w:pPr>
            <w:r w:rsidRPr="00CF449C"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  <w:t>clear</w:t>
            </w:r>
          </w:p>
        </w:tc>
        <w:tc>
          <w:tcPr>
            <w:tcW w:w="270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hideMark/>
          </w:tcPr>
          <w:p w14:paraId="0E037142" w14:textId="77777777" w:rsidR="00CF449C" w:rsidRPr="00CF449C" w:rsidRDefault="00CF449C" w:rsidP="00CF449C">
            <w:pPr>
              <w:spacing w:after="150" w:line="240" w:lineRule="auto"/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</w:pPr>
            <w:r w:rsidRPr="00CF449C"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  <w:t>Clear-Host</w:t>
            </w:r>
          </w:p>
        </w:tc>
        <w:tc>
          <w:tcPr>
            <w:tcW w:w="586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hideMark/>
          </w:tcPr>
          <w:p w14:paraId="351CADF8" w14:textId="77777777" w:rsidR="00CF449C" w:rsidRPr="00CF449C" w:rsidRDefault="00CF449C" w:rsidP="00CF449C">
            <w:pPr>
              <w:spacing w:after="150" w:line="240" w:lineRule="auto"/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</w:pPr>
            <w:r w:rsidRPr="00CF449C"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  <w:t>Clears the display in the host program.</w:t>
            </w:r>
          </w:p>
        </w:tc>
      </w:tr>
      <w:tr w:rsidR="00CF449C" w:rsidRPr="00CF449C" w14:paraId="37389584" w14:textId="77777777" w:rsidTr="00CF449C">
        <w:tc>
          <w:tcPr>
            <w:tcW w:w="100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hideMark/>
          </w:tcPr>
          <w:p w14:paraId="5A35D811" w14:textId="77777777" w:rsidR="00CF449C" w:rsidRPr="00CF449C" w:rsidRDefault="00CF449C" w:rsidP="00CF449C">
            <w:pPr>
              <w:spacing w:after="150" w:line="240" w:lineRule="auto"/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</w:pPr>
            <w:proofErr w:type="spellStart"/>
            <w:r w:rsidRPr="00CF449C"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  <w:t>clhy</w:t>
            </w:r>
            <w:proofErr w:type="spellEnd"/>
          </w:p>
        </w:tc>
        <w:tc>
          <w:tcPr>
            <w:tcW w:w="270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hideMark/>
          </w:tcPr>
          <w:p w14:paraId="5EAEDB9E" w14:textId="77777777" w:rsidR="00CF449C" w:rsidRPr="00CF449C" w:rsidRDefault="00CF449C" w:rsidP="00CF449C">
            <w:pPr>
              <w:spacing w:after="150" w:line="240" w:lineRule="auto"/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</w:pPr>
            <w:r w:rsidRPr="00CF449C"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  <w:t>Clear-History</w:t>
            </w:r>
          </w:p>
        </w:tc>
        <w:tc>
          <w:tcPr>
            <w:tcW w:w="586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hideMark/>
          </w:tcPr>
          <w:p w14:paraId="752C1543" w14:textId="77777777" w:rsidR="00CF449C" w:rsidRPr="00CF449C" w:rsidRDefault="00CF449C" w:rsidP="00CF449C">
            <w:pPr>
              <w:spacing w:after="150" w:line="240" w:lineRule="auto"/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</w:pPr>
            <w:r w:rsidRPr="00CF449C"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  <w:t>Deletes entries from the command history.</w:t>
            </w:r>
          </w:p>
        </w:tc>
      </w:tr>
      <w:tr w:rsidR="00CF449C" w:rsidRPr="00CF449C" w14:paraId="281241E6" w14:textId="77777777" w:rsidTr="00CF449C">
        <w:tc>
          <w:tcPr>
            <w:tcW w:w="100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hideMark/>
          </w:tcPr>
          <w:p w14:paraId="10CCAB45" w14:textId="77777777" w:rsidR="00CF449C" w:rsidRPr="00CF449C" w:rsidRDefault="00CF449C" w:rsidP="00CF449C">
            <w:pPr>
              <w:spacing w:after="150" w:line="240" w:lineRule="auto"/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</w:pPr>
            <w:r w:rsidRPr="00CF449C"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  <w:t>cli</w:t>
            </w:r>
          </w:p>
        </w:tc>
        <w:tc>
          <w:tcPr>
            <w:tcW w:w="270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hideMark/>
          </w:tcPr>
          <w:p w14:paraId="16D32007" w14:textId="77777777" w:rsidR="00CF449C" w:rsidRPr="00CF449C" w:rsidRDefault="00CF449C" w:rsidP="00CF449C">
            <w:pPr>
              <w:spacing w:after="150" w:line="240" w:lineRule="auto"/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</w:pPr>
            <w:r w:rsidRPr="00CF449C"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  <w:t>Clear-Item</w:t>
            </w:r>
          </w:p>
        </w:tc>
        <w:tc>
          <w:tcPr>
            <w:tcW w:w="586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hideMark/>
          </w:tcPr>
          <w:p w14:paraId="3C807B98" w14:textId="77777777" w:rsidR="00CF449C" w:rsidRPr="00CF449C" w:rsidRDefault="00CF449C" w:rsidP="00CF449C">
            <w:pPr>
              <w:spacing w:after="150" w:line="240" w:lineRule="auto"/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</w:pPr>
            <w:r w:rsidRPr="00CF449C"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  <w:t xml:space="preserve">Deletes the contents of an </w:t>
            </w:r>
            <w:proofErr w:type="gramStart"/>
            <w:r w:rsidRPr="00CF449C"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  <w:t>item, but</w:t>
            </w:r>
            <w:proofErr w:type="gramEnd"/>
            <w:r w:rsidRPr="00CF449C"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  <w:t xml:space="preserve"> does not delete the item.</w:t>
            </w:r>
          </w:p>
        </w:tc>
      </w:tr>
      <w:tr w:rsidR="00CF449C" w:rsidRPr="00CF449C" w14:paraId="421EB347" w14:textId="77777777" w:rsidTr="00CF449C">
        <w:tc>
          <w:tcPr>
            <w:tcW w:w="100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hideMark/>
          </w:tcPr>
          <w:p w14:paraId="5F76D990" w14:textId="77777777" w:rsidR="00CF449C" w:rsidRPr="00CF449C" w:rsidRDefault="00CF449C" w:rsidP="00CF449C">
            <w:pPr>
              <w:spacing w:after="150" w:line="240" w:lineRule="auto"/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</w:pPr>
            <w:proofErr w:type="spellStart"/>
            <w:r w:rsidRPr="00CF449C"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  <w:t>clp</w:t>
            </w:r>
            <w:proofErr w:type="spellEnd"/>
          </w:p>
        </w:tc>
        <w:tc>
          <w:tcPr>
            <w:tcW w:w="270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hideMark/>
          </w:tcPr>
          <w:p w14:paraId="6D854E50" w14:textId="77777777" w:rsidR="00CF449C" w:rsidRPr="00CF449C" w:rsidRDefault="00CF449C" w:rsidP="00CF449C">
            <w:pPr>
              <w:spacing w:after="150" w:line="240" w:lineRule="auto"/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</w:pPr>
            <w:r w:rsidRPr="00CF449C"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  <w:t>Clear-</w:t>
            </w:r>
            <w:proofErr w:type="spellStart"/>
            <w:r w:rsidRPr="00CF449C"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  <w:t>ItemProperty</w:t>
            </w:r>
            <w:proofErr w:type="spellEnd"/>
          </w:p>
        </w:tc>
        <w:tc>
          <w:tcPr>
            <w:tcW w:w="586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hideMark/>
          </w:tcPr>
          <w:p w14:paraId="2E1A4D92" w14:textId="77777777" w:rsidR="00CF449C" w:rsidRPr="00CF449C" w:rsidRDefault="00CF449C" w:rsidP="00CF449C">
            <w:pPr>
              <w:spacing w:after="150" w:line="240" w:lineRule="auto"/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</w:pPr>
            <w:r w:rsidRPr="00CF449C"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  <w:t>Deletes the value of a property but does not delete the property.</w:t>
            </w:r>
          </w:p>
        </w:tc>
      </w:tr>
      <w:tr w:rsidR="00CF449C" w:rsidRPr="00CF449C" w14:paraId="455DF570" w14:textId="77777777" w:rsidTr="00CF449C">
        <w:tc>
          <w:tcPr>
            <w:tcW w:w="100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hideMark/>
          </w:tcPr>
          <w:p w14:paraId="2ED09172" w14:textId="77777777" w:rsidR="00CF449C" w:rsidRPr="00CF449C" w:rsidRDefault="00CF449C" w:rsidP="00CF449C">
            <w:pPr>
              <w:spacing w:after="150" w:line="240" w:lineRule="auto"/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</w:pPr>
            <w:proofErr w:type="spellStart"/>
            <w:r w:rsidRPr="00CF449C"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  <w:t>cls</w:t>
            </w:r>
            <w:proofErr w:type="spellEnd"/>
          </w:p>
        </w:tc>
        <w:tc>
          <w:tcPr>
            <w:tcW w:w="270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hideMark/>
          </w:tcPr>
          <w:p w14:paraId="12689669" w14:textId="77777777" w:rsidR="00CF449C" w:rsidRPr="00CF449C" w:rsidRDefault="00CF449C" w:rsidP="00CF449C">
            <w:pPr>
              <w:spacing w:after="150" w:line="240" w:lineRule="auto"/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</w:pPr>
            <w:r w:rsidRPr="00CF449C"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  <w:t>Clear-Host</w:t>
            </w:r>
          </w:p>
        </w:tc>
        <w:tc>
          <w:tcPr>
            <w:tcW w:w="586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hideMark/>
          </w:tcPr>
          <w:p w14:paraId="515F055F" w14:textId="77777777" w:rsidR="00CF449C" w:rsidRPr="00CF449C" w:rsidRDefault="00CF449C" w:rsidP="00CF449C">
            <w:pPr>
              <w:spacing w:after="150" w:line="240" w:lineRule="auto"/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</w:pPr>
            <w:r w:rsidRPr="00CF449C"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  <w:t>Clears the display in the host program.</w:t>
            </w:r>
          </w:p>
        </w:tc>
      </w:tr>
      <w:tr w:rsidR="00CF449C" w:rsidRPr="00CF449C" w14:paraId="70718E8B" w14:textId="77777777" w:rsidTr="00CF449C">
        <w:tc>
          <w:tcPr>
            <w:tcW w:w="100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hideMark/>
          </w:tcPr>
          <w:p w14:paraId="409DA10E" w14:textId="77777777" w:rsidR="00CF449C" w:rsidRPr="00CF449C" w:rsidRDefault="00CF449C" w:rsidP="00CF449C">
            <w:pPr>
              <w:spacing w:after="150" w:line="240" w:lineRule="auto"/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</w:pPr>
            <w:r w:rsidRPr="00CF449C"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  <w:t>clv</w:t>
            </w:r>
          </w:p>
        </w:tc>
        <w:tc>
          <w:tcPr>
            <w:tcW w:w="270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hideMark/>
          </w:tcPr>
          <w:p w14:paraId="7A3867FB" w14:textId="77777777" w:rsidR="00CF449C" w:rsidRPr="00CF449C" w:rsidRDefault="00CF449C" w:rsidP="00CF449C">
            <w:pPr>
              <w:spacing w:after="150" w:line="240" w:lineRule="auto"/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</w:pPr>
            <w:r w:rsidRPr="00CF449C"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  <w:t>Clear-Variable</w:t>
            </w:r>
          </w:p>
        </w:tc>
        <w:tc>
          <w:tcPr>
            <w:tcW w:w="586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hideMark/>
          </w:tcPr>
          <w:p w14:paraId="60F9F67A" w14:textId="77777777" w:rsidR="00CF449C" w:rsidRPr="00CF449C" w:rsidRDefault="00CF449C" w:rsidP="00CF449C">
            <w:pPr>
              <w:spacing w:after="150" w:line="240" w:lineRule="auto"/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</w:pPr>
            <w:r w:rsidRPr="00CF449C"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  <w:t>Deletes the value of a variable.</w:t>
            </w:r>
          </w:p>
        </w:tc>
      </w:tr>
      <w:tr w:rsidR="00CF449C" w:rsidRPr="00CF449C" w14:paraId="5E5CC9CC" w14:textId="77777777" w:rsidTr="00CF449C">
        <w:tc>
          <w:tcPr>
            <w:tcW w:w="100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hideMark/>
          </w:tcPr>
          <w:p w14:paraId="4F765DBC" w14:textId="77777777" w:rsidR="00CF449C" w:rsidRPr="00CF449C" w:rsidRDefault="00CF449C" w:rsidP="00CF449C">
            <w:pPr>
              <w:spacing w:after="150" w:line="240" w:lineRule="auto"/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</w:pPr>
            <w:proofErr w:type="spellStart"/>
            <w:r w:rsidRPr="00CF449C"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  <w:t>cnsn</w:t>
            </w:r>
            <w:proofErr w:type="spellEnd"/>
          </w:p>
        </w:tc>
        <w:tc>
          <w:tcPr>
            <w:tcW w:w="270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hideMark/>
          </w:tcPr>
          <w:p w14:paraId="0AF6DD3A" w14:textId="77777777" w:rsidR="00CF449C" w:rsidRPr="00CF449C" w:rsidRDefault="00CF449C" w:rsidP="00CF449C">
            <w:pPr>
              <w:spacing w:after="150" w:line="240" w:lineRule="auto"/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</w:pPr>
            <w:r w:rsidRPr="00CF449C"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  <w:t>Connect-</w:t>
            </w:r>
            <w:proofErr w:type="spellStart"/>
            <w:r w:rsidRPr="00CF449C"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  <w:t>PSSession</w:t>
            </w:r>
            <w:proofErr w:type="spellEnd"/>
          </w:p>
        </w:tc>
        <w:tc>
          <w:tcPr>
            <w:tcW w:w="586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hideMark/>
          </w:tcPr>
          <w:p w14:paraId="3B91AB13" w14:textId="77777777" w:rsidR="00CF449C" w:rsidRPr="00CF449C" w:rsidRDefault="00CF449C" w:rsidP="00CF449C">
            <w:pPr>
              <w:spacing w:after="150" w:line="240" w:lineRule="auto"/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</w:pPr>
            <w:r w:rsidRPr="00CF449C"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  <w:t>Reconnects to disconnected sessions</w:t>
            </w:r>
          </w:p>
        </w:tc>
      </w:tr>
      <w:tr w:rsidR="00CF449C" w:rsidRPr="00CF449C" w14:paraId="2AA5CFDA" w14:textId="77777777" w:rsidTr="00CF449C">
        <w:tc>
          <w:tcPr>
            <w:tcW w:w="100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hideMark/>
          </w:tcPr>
          <w:p w14:paraId="28B68568" w14:textId="77777777" w:rsidR="00CF449C" w:rsidRPr="00CF449C" w:rsidRDefault="00CF449C" w:rsidP="00CF449C">
            <w:pPr>
              <w:spacing w:after="150" w:line="240" w:lineRule="auto"/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</w:pPr>
            <w:r w:rsidRPr="00CF449C"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  <w:t>compare</w:t>
            </w:r>
          </w:p>
        </w:tc>
        <w:tc>
          <w:tcPr>
            <w:tcW w:w="270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hideMark/>
          </w:tcPr>
          <w:p w14:paraId="7D28A8A4" w14:textId="77777777" w:rsidR="00CF449C" w:rsidRPr="00CF449C" w:rsidRDefault="00CF449C" w:rsidP="00CF449C">
            <w:pPr>
              <w:spacing w:after="150" w:line="240" w:lineRule="auto"/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</w:pPr>
            <w:r w:rsidRPr="00CF449C"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  <w:t>Compare-Object</w:t>
            </w:r>
          </w:p>
        </w:tc>
        <w:tc>
          <w:tcPr>
            <w:tcW w:w="586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hideMark/>
          </w:tcPr>
          <w:p w14:paraId="1BDA8ED2" w14:textId="77777777" w:rsidR="00CF449C" w:rsidRPr="00CF449C" w:rsidRDefault="00CF449C" w:rsidP="00CF449C">
            <w:pPr>
              <w:spacing w:after="150" w:line="240" w:lineRule="auto"/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</w:pPr>
            <w:r w:rsidRPr="00CF449C"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  <w:t>Compares two sets of objects.</w:t>
            </w:r>
          </w:p>
        </w:tc>
      </w:tr>
      <w:tr w:rsidR="00CF449C" w:rsidRPr="00CF449C" w14:paraId="7B3B8515" w14:textId="77777777" w:rsidTr="00CF449C">
        <w:tc>
          <w:tcPr>
            <w:tcW w:w="100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hideMark/>
          </w:tcPr>
          <w:p w14:paraId="3623B590" w14:textId="77777777" w:rsidR="00CF449C" w:rsidRPr="00CF449C" w:rsidRDefault="00CF449C" w:rsidP="00CF449C">
            <w:pPr>
              <w:spacing w:after="150" w:line="240" w:lineRule="auto"/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</w:pPr>
            <w:r w:rsidRPr="00CF449C"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  <w:t>copy</w:t>
            </w:r>
          </w:p>
        </w:tc>
        <w:tc>
          <w:tcPr>
            <w:tcW w:w="270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hideMark/>
          </w:tcPr>
          <w:p w14:paraId="12F92736" w14:textId="77777777" w:rsidR="00CF449C" w:rsidRPr="00CF449C" w:rsidRDefault="00CF449C" w:rsidP="00CF449C">
            <w:pPr>
              <w:spacing w:after="150" w:line="240" w:lineRule="auto"/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</w:pPr>
            <w:r w:rsidRPr="00CF449C"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  <w:t>Copy-Item</w:t>
            </w:r>
          </w:p>
        </w:tc>
        <w:tc>
          <w:tcPr>
            <w:tcW w:w="586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hideMark/>
          </w:tcPr>
          <w:p w14:paraId="7B620A8C" w14:textId="77777777" w:rsidR="00CF449C" w:rsidRPr="00CF449C" w:rsidRDefault="00CF449C" w:rsidP="00CF449C">
            <w:pPr>
              <w:spacing w:after="150" w:line="240" w:lineRule="auto"/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</w:pPr>
            <w:r w:rsidRPr="00CF449C"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  <w:t>Copies an item from one location to another.</w:t>
            </w:r>
          </w:p>
        </w:tc>
      </w:tr>
      <w:tr w:rsidR="00CF449C" w:rsidRPr="00CF449C" w14:paraId="0AB67CC7" w14:textId="77777777" w:rsidTr="00CF449C">
        <w:tc>
          <w:tcPr>
            <w:tcW w:w="100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hideMark/>
          </w:tcPr>
          <w:p w14:paraId="356D69F2" w14:textId="77777777" w:rsidR="00CF449C" w:rsidRPr="00CF449C" w:rsidRDefault="00CF449C" w:rsidP="00CF449C">
            <w:pPr>
              <w:spacing w:after="150" w:line="240" w:lineRule="auto"/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</w:pPr>
            <w:r w:rsidRPr="00CF449C"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  <w:t>cp</w:t>
            </w:r>
          </w:p>
        </w:tc>
        <w:tc>
          <w:tcPr>
            <w:tcW w:w="270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hideMark/>
          </w:tcPr>
          <w:p w14:paraId="4186315F" w14:textId="77777777" w:rsidR="00CF449C" w:rsidRPr="00CF449C" w:rsidRDefault="00CF449C" w:rsidP="00CF449C">
            <w:pPr>
              <w:spacing w:after="150" w:line="240" w:lineRule="auto"/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</w:pPr>
            <w:r w:rsidRPr="00CF449C"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  <w:t>Copy-Item</w:t>
            </w:r>
          </w:p>
        </w:tc>
        <w:tc>
          <w:tcPr>
            <w:tcW w:w="586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hideMark/>
          </w:tcPr>
          <w:p w14:paraId="5420D5CA" w14:textId="77777777" w:rsidR="00CF449C" w:rsidRPr="00CF449C" w:rsidRDefault="00CF449C" w:rsidP="00CF449C">
            <w:pPr>
              <w:spacing w:after="150" w:line="240" w:lineRule="auto"/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</w:pPr>
            <w:r w:rsidRPr="00CF449C"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  <w:t>Copies an item from one location to another.</w:t>
            </w:r>
          </w:p>
        </w:tc>
      </w:tr>
      <w:tr w:rsidR="00CF449C" w:rsidRPr="00CF449C" w14:paraId="17A33969" w14:textId="77777777" w:rsidTr="00CF449C">
        <w:tc>
          <w:tcPr>
            <w:tcW w:w="100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hideMark/>
          </w:tcPr>
          <w:p w14:paraId="15DDA255" w14:textId="77777777" w:rsidR="00CF449C" w:rsidRPr="00CF449C" w:rsidRDefault="00CF449C" w:rsidP="00CF449C">
            <w:pPr>
              <w:spacing w:after="150" w:line="240" w:lineRule="auto"/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</w:pPr>
            <w:proofErr w:type="spellStart"/>
            <w:r w:rsidRPr="00CF449C"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  <w:t>cpi</w:t>
            </w:r>
            <w:proofErr w:type="spellEnd"/>
          </w:p>
        </w:tc>
        <w:tc>
          <w:tcPr>
            <w:tcW w:w="270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hideMark/>
          </w:tcPr>
          <w:p w14:paraId="72A947A8" w14:textId="77777777" w:rsidR="00CF449C" w:rsidRPr="00CF449C" w:rsidRDefault="00CF449C" w:rsidP="00CF449C">
            <w:pPr>
              <w:spacing w:after="150" w:line="240" w:lineRule="auto"/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</w:pPr>
            <w:r w:rsidRPr="00CF449C"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  <w:t>Copy-Item</w:t>
            </w:r>
          </w:p>
        </w:tc>
        <w:tc>
          <w:tcPr>
            <w:tcW w:w="586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hideMark/>
          </w:tcPr>
          <w:p w14:paraId="632EDB62" w14:textId="77777777" w:rsidR="00CF449C" w:rsidRPr="00CF449C" w:rsidRDefault="00CF449C" w:rsidP="00CF449C">
            <w:pPr>
              <w:spacing w:after="150" w:line="240" w:lineRule="auto"/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</w:pPr>
            <w:r w:rsidRPr="00CF449C"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  <w:t>Copies an item from one location to another.</w:t>
            </w:r>
          </w:p>
        </w:tc>
      </w:tr>
      <w:tr w:rsidR="00CF449C" w:rsidRPr="00CF449C" w14:paraId="4E65C42E" w14:textId="77777777" w:rsidTr="00CF449C">
        <w:tc>
          <w:tcPr>
            <w:tcW w:w="100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hideMark/>
          </w:tcPr>
          <w:p w14:paraId="6BDE3FD1" w14:textId="77777777" w:rsidR="00CF449C" w:rsidRPr="00CF449C" w:rsidRDefault="00CF449C" w:rsidP="00CF449C">
            <w:pPr>
              <w:spacing w:after="150" w:line="240" w:lineRule="auto"/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</w:pPr>
            <w:proofErr w:type="spellStart"/>
            <w:r w:rsidRPr="00CF449C"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  <w:t>cpp</w:t>
            </w:r>
            <w:proofErr w:type="spellEnd"/>
          </w:p>
        </w:tc>
        <w:tc>
          <w:tcPr>
            <w:tcW w:w="270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hideMark/>
          </w:tcPr>
          <w:p w14:paraId="48432A7D" w14:textId="77777777" w:rsidR="00CF449C" w:rsidRPr="00CF449C" w:rsidRDefault="00CF449C" w:rsidP="00CF449C">
            <w:pPr>
              <w:spacing w:after="150" w:line="240" w:lineRule="auto"/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</w:pPr>
            <w:r w:rsidRPr="00CF449C"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  <w:t>Copy-</w:t>
            </w:r>
            <w:proofErr w:type="spellStart"/>
            <w:r w:rsidRPr="00CF449C"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  <w:t>ItemProperty</w:t>
            </w:r>
            <w:proofErr w:type="spellEnd"/>
          </w:p>
        </w:tc>
        <w:tc>
          <w:tcPr>
            <w:tcW w:w="586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hideMark/>
          </w:tcPr>
          <w:p w14:paraId="53C1D719" w14:textId="77777777" w:rsidR="00CF449C" w:rsidRPr="00CF449C" w:rsidRDefault="00CF449C" w:rsidP="00CF449C">
            <w:pPr>
              <w:spacing w:after="150" w:line="240" w:lineRule="auto"/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</w:pPr>
            <w:r w:rsidRPr="00CF449C"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  <w:t>Copies a property and value from a specified location to another location.</w:t>
            </w:r>
          </w:p>
        </w:tc>
      </w:tr>
      <w:tr w:rsidR="00CF449C" w:rsidRPr="00CF449C" w14:paraId="3E96B571" w14:textId="77777777" w:rsidTr="00CF449C">
        <w:tc>
          <w:tcPr>
            <w:tcW w:w="100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hideMark/>
          </w:tcPr>
          <w:p w14:paraId="3123FA58" w14:textId="77777777" w:rsidR="00CF449C" w:rsidRPr="00CF449C" w:rsidRDefault="00CF449C" w:rsidP="00CF449C">
            <w:pPr>
              <w:spacing w:after="150" w:line="240" w:lineRule="auto"/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</w:pPr>
            <w:r w:rsidRPr="00CF449C"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  <w:t>curl</w:t>
            </w:r>
          </w:p>
        </w:tc>
        <w:tc>
          <w:tcPr>
            <w:tcW w:w="270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hideMark/>
          </w:tcPr>
          <w:p w14:paraId="4C47CF72" w14:textId="77777777" w:rsidR="00CF449C" w:rsidRPr="00CF449C" w:rsidRDefault="00CF449C" w:rsidP="00CF449C">
            <w:pPr>
              <w:spacing w:after="150" w:line="240" w:lineRule="auto"/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</w:pPr>
            <w:r w:rsidRPr="00CF449C"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  <w:t>Invoke-</w:t>
            </w:r>
            <w:proofErr w:type="spellStart"/>
            <w:r w:rsidRPr="00CF449C"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  <w:t>WebRequest</w:t>
            </w:r>
            <w:proofErr w:type="spellEnd"/>
          </w:p>
        </w:tc>
        <w:tc>
          <w:tcPr>
            <w:tcW w:w="586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hideMark/>
          </w:tcPr>
          <w:p w14:paraId="79EE1B35" w14:textId="77777777" w:rsidR="00CF449C" w:rsidRPr="00CF449C" w:rsidRDefault="00CF449C" w:rsidP="00CF449C">
            <w:pPr>
              <w:spacing w:after="150" w:line="240" w:lineRule="auto"/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</w:pPr>
            <w:r w:rsidRPr="00CF449C"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  <w:t>Gets content from a webpage on the Internet.</w:t>
            </w:r>
          </w:p>
        </w:tc>
      </w:tr>
      <w:tr w:rsidR="00CF449C" w:rsidRPr="00CF449C" w14:paraId="539AD5F9" w14:textId="77777777" w:rsidTr="00CF449C">
        <w:tc>
          <w:tcPr>
            <w:tcW w:w="100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hideMark/>
          </w:tcPr>
          <w:p w14:paraId="36BB8D30" w14:textId="77777777" w:rsidR="00CF449C" w:rsidRPr="00CF449C" w:rsidRDefault="00CF449C" w:rsidP="00CF449C">
            <w:pPr>
              <w:spacing w:after="150" w:line="240" w:lineRule="auto"/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</w:pPr>
            <w:proofErr w:type="spellStart"/>
            <w:r w:rsidRPr="00CF449C"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  <w:t>cvpa</w:t>
            </w:r>
            <w:proofErr w:type="spellEnd"/>
          </w:p>
        </w:tc>
        <w:tc>
          <w:tcPr>
            <w:tcW w:w="270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hideMark/>
          </w:tcPr>
          <w:p w14:paraId="54243BCF" w14:textId="77777777" w:rsidR="00CF449C" w:rsidRPr="00CF449C" w:rsidRDefault="00CF449C" w:rsidP="00CF449C">
            <w:pPr>
              <w:spacing w:after="150" w:line="240" w:lineRule="auto"/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</w:pPr>
            <w:r w:rsidRPr="00CF449C"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  <w:t>Convert-Path</w:t>
            </w:r>
          </w:p>
        </w:tc>
        <w:tc>
          <w:tcPr>
            <w:tcW w:w="586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hideMark/>
          </w:tcPr>
          <w:p w14:paraId="0D175815" w14:textId="77777777" w:rsidR="00CF449C" w:rsidRPr="00CF449C" w:rsidRDefault="00CF449C" w:rsidP="00CF449C">
            <w:pPr>
              <w:spacing w:after="150" w:line="240" w:lineRule="auto"/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</w:pPr>
            <w:r w:rsidRPr="00CF449C"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  <w:t>Converts a path from a Windows PowerShell path to a Windows PowerShell provider path.</w:t>
            </w:r>
          </w:p>
        </w:tc>
      </w:tr>
      <w:tr w:rsidR="00CF449C" w:rsidRPr="00CF449C" w14:paraId="13975178" w14:textId="77777777" w:rsidTr="00CF449C">
        <w:tc>
          <w:tcPr>
            <w:tcW w:w="100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hideMark/>
          </w:tcPr>
          <w:p w14:paraId="760FA212" w14:textId="77777777" w:rsidR="00CF449C" w:rsidRPr="00CF449C" w:rsidRDefault="00CF449C" w:rsidP="00CF449C">
            <w:pPr>
              <w:spacing w:after="150" w:line="240" w:lineRule="auto"/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</w:pPr>
            <w:proofErr w:type="spellStart"/>
            <w:r w:rsidRPr="00CF449C"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  <w:lastRenderedPageBreak/>
              <w:t>dbp</w:t>
            </w:r>
            <w:proofErr w:type="spellEnd"/>
          </w:p>
        </w:tc>
        <w:tc>
          <w:tcPr>
            <w:tcW w:w="270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hideMark/>
          </w:tcPr>
          <w:p w14:paraId="50C98CF7" w14:textId="77777777" w:rsidR="00CF449C" w:rsidRPr="00CF449C" w:rsidRDefault="00CF449C" w:rsidP="00CF449C">
            <w:pPr>
              <w:spacing w:after="150" w:line="240" w:lineRule="auto"/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</w:pPr>
            <w:r w:rsidRPr="00CF449C"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  <w:t>Disable-</w:t>
            </w:r>
            <w:proofErr w:type="spellStart"/>
            <w:r w:rsidRPr="00CF449C"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  <w:t>PSBreakpoint</w:t>
            </w:r>
            <w:proofErr w:type="spellEnd"/>
          </w:p>
        </w:tc>
        <w:tc>
          <w:tcPr>
            <w:tcW w:w="586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hideMark/>
          </w:tcPr>
          <w:p w14:paraId="5F31C675" w14:textId="77777777" w:rsidR="00CF449C" w:rsidRPr="00CF449C" w:rsidRDefault="00CF449C" w:rsidP="00CF449C">
            <w:pPr>
              <w:spacing w:after="150" w:line="240" w:lineRule="auto"/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</w:pPr>
            <w:r w:rsidRPr="00CF449C"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  <w:t>Disables the breakpoints in the current console.</w:t>
            </w:r>
          </w:p>
        </w:tc>
      </w:tr>
      <w:tr w:rsidR="00CF449C" w:rsidRPr="00CF449C" w14:paraId="5A9CED13" w14:textId="77777777" w:rsidTr="00CF449C">
        <w:tc>
          <w:tcPr>
            <w:tcW w:w="100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hideMark/>
          </w:tcPr>
          <w:p w14:paraId="2F1D2FB4" w14:textId="77777777" w:rsidR="00CF449C" w:rsidRPr="00CF449C" w:rsidRDefault="00CF449C" w:rsidP="00CF449C">
            <w:pPr>
              <w:spacing w:after="150" w:line="240" w:lineRule="auto"/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</w:pPr>
            <w:r w:rsidRPr="00CF449C"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  <w:t>del</w:t>
            </w:r>
          </w:p>
        </w:tc>
        <w:tc>
          <w:tcPr>
            <w:tcW w:w="270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hideMark/>
          </w:tcPr>
          <w:p w14:paraId="0DBBCE55" w14:textId="77777777" w:rsidR="00CF449C" w:rsidRPr="00CF449C" w:rsidRDefault="00CF449C" w:rsidP="00CF449C">
            <w:pPr>
              <w:spacing w:after="150" w:line="240" w:lineRule="auto"/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</w:pPr>
            <w:r w:rsidRPr="00CF449C"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  <w:t>Remove-Item</w:t>
            </w:r>
          </w:p>
        </w:tc>
        <w:tc>
          <w:tcPr>
            <w:tcW w:w="586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hideMark/>
          </w:tcPr>
          <w:p w14:paraId="78E7405B" w14:textId="77777777" w:rsidR="00CF449C" w:rsidRPr="00CF449C" w:rsidRDefault="00CF449C" w:rsidP="00CF449C">
            <w:pPr>
              <w:spacing w:after="150" w:line="240" w:lineRule="auto"/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</w:pPr>
            <w:r w:rsidRPr="00CF449C"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  <w:t>Deletes files and folders.</w:t>
            </w:r>
          </w:p>
        </w:tc>
      </w:tr>
      <w:tr w:rsidR="00CF449C" w:rsidRPr="00CF449C" w14:paraId="76A0A323" w14:textId="77777777" w:rsidTr="00CF449C">
        <w:tc>
          <w:tcPr>
            <w:tcW w:w="100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hideMark/>
          </w:tcPr>
          <w:p w14:paraId="513FE238" w14:textId="77777777" w:rsidR="00CF449C" w:rsidRPr="00CF449C" w:rsidRDefault="00CF449C" w:rsidP="00CF449C">
            <w:pPr>
              <w:spacing w:after="150" w:line="240" w:lineRule="auto"/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</w:pPr>
            <w:r w:rsidRPr="00CF449C"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  <w:t>diff</w:t>
            </w:r>
          </w:p>
        </w:tc>
        <w:tc>
          <w:tcPr>
            <w:tcW w:w="270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hideMark/>
          </w:tcPr>
          <w:p w14:paraId="1AD662E6" w14:textId="77777777" w:rsidR="00CF449C" w:rsidRPr="00CF449C" w:rsidRDefault="00CF449C" w:rsidP="00CF449C">
            <w:pPr>
              <w:spacing w:after="150" w:line="240" w:lineRule="auto"/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</w:pPr>
            <w:r w:rsidRPr="00CF449C"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  <w:t>Compare-Object</w:t>
            </w:r>
          </w:p>
        </w:tc>
        <w:tc>
          <w:tcPr>
            <w:tcW w:w="586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hideMark/>
          </w:tcPr>
          <w:p w14:paraId="2D9CE241" w14:textId="77777777" w:rsidR="00CF449C" w:rsidRPr="00CF449C" w:rsidRDefault="00CF449C" w:rsidP="00CF449C">
            <w:pPr>
              <w:spacing w:after="150" w:line="240" w:lineRule="auto"/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</w:pPr>
            <w:r w:rsidRPr="00CF449C"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  <w:t>Compares two sets of objects.</w:t>
            </w:r>
          </w:p>
        </w:tc>
      </w:tr>
      <w:tr w:rsidR="00CF449C" w:rsidRPr="00CF449C" w14:paraId="65B094D0" w14:textId="77777777" w:rsidTr="00CF449C">
        <w:tc>
          <w:tcPr>
            <w:tcW w:w="100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hideMark/>
          </w:tcPr>
          <w:p w14:paraId="0B9F7984" w14:textId="77777777" w:rsidR="00CF449C" w:rsidRPr="00CF449C" w:rsidRDefault="00CF449C" w:rsidP="00CF449C">
            <w:pPr>
              <w:spacing w:after="150" w:line="240" w:lineRule="auto"/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</w:pPr>
            <w:proofErr w:type="spellStart"/>
            <w:r w:rsidRPr="00CF449C"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  <w:t>dir</w:t>
            </w:r>
            <w:proofErr w:type="spellEnd"/>
          </w:p>
        </w:tc>
        <w:tc>
          <w:tcPr>
            <w:tcW w:w="270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hideMark/>
          </w:tcPr>
          <w:p w14:paraId="000583EA" w14:textId="77777777" w:rsidR="00CF449C" w:rsidRPr="00CF449C" w:rsidRDefault="00CF449C" w:rsidP="00CF449C">
            <w:pPr>
              <w:spacing w:after="150" w:line="240" w:lineRule="auto"/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</w:pPr>
            <w:r w:rsidRPr="00CF449C"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  <w:t>Get-</w:t>
            </w:r>
            <w:proofErr w:type="spellStart"/>
            <w:r w:rsidRPr="00CF449C"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  <w:t>ChildItem</w:t>
            </w:r>
            <w:proofErr w:type="spellEnd"/>
          </w:p>
        </w:tc>
        <w:tc>
          <w:tcPr>
            <w:tcW w:w="586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hideMark/>
          </w:tcPr>
          <w:p w14:paraId="6EA25C01" w14:textId="77777777" w:rsidR="00CF449C" w:rsidRPr="00CF449C" w:rsidRDefault="00CF449C" w:rsidP="00CF449C">
            <w:pPr>
              <w:spacing w:after="150" w:line="240" w:lineRule="auto"/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</w:pPr>
            <w:r w:rsidRPr="00CF449C"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  <w:t>Gets the files and folders in a file system drive.</w:t>
            </w:r>
          </w:p>
        </w:tc>
      </w:tr>
      <w:tr w:rsidR="00CF449C" w:rsidRPr="00CF449C" w14:paraId="0C1380A9" w14:textId="77777777" w:rsidTr="00CF449C">
        <w:tc>
          <w:tcPr>
            <w:tcW w:w="100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hideMark/>
          </w:tcPr>
          <w:p w14:paraId="4249E054" w14:textId="77777777" w:rsidR="00CF449C" w:rsidRPr="00CF449C" w:rsidRDefault="00CF449C" w:rsidP="00CF449C">
            <w:pPr>
              <w:spacing w:after="150" w:line="240" w:lineRule="auto"/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</w:pPr>
            <w:proofErr w:type="spellStart"/>
            <w:r w:rsidRPr="00CF449C"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  <w:t>dnsn</w:t>
            </w:r>
            <w:proofErr w:type="spellEnd"/>
          </w:p>
        </w:tc>
        <w:tc>
          <w:tcPr>
            <w:tcW w:w="270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hideMark/>
          </w:tcPr>
          <w:p w14:paraId="272FDE85" w14:textId="77777777" w:rsidR="00CF449C" w:rsidRPr="00CF449C" w:rsidRDefault="00CF449C" w:rsidP="00CF449C">
            <w:pPr>
              <w:spacing w:after="150" w:line="240" w:lineRule="auto"/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</w:pPr>
            <w:r w:rsidRPr="00CF449C"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  <w:t>Disconnect-</w:t>
            </w:r>
            <w:proofErr w:type="spellStart"/>
            <w:r w:rsidRPr="00CF449C"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  <w:t>PSSession</w:t>
            </w:r>
            <w:proofErr w:type="spellEnd"/>
          </w:p>
        </w:tc>
        <w:tc>
          <w:tcPr>
            <w:tcW w:w="586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hideMark/>
          </w:tcPr>
          <w:p w14:paraId="72784C49" w14:textId="77777777" w:rsidR="00CF449C" w:rsidRPr="00CF449C" w:rsidRDefault="00CF449C" w:rsidP="00CF449C">
            <w:pPr>
              <w:spacing w:after="150" w:line="240" w:lineRule="auto"/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</w:pPr>
            <w:r w:rsidRPr="00CF449C"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  <w:t>Disconnects from a session.</w:t>
            </w:r>
          </w:p>
        </w:tc>
      </w:tr>
      <w:tr w:rsidR="00CF449C" w:rsidRPr="00CF449C" w14:paraId="00F9CEBC" w14:textId="77777777" w:rsidTr="00CF449C">
        <w:tc>
          <w:tcPr>
            <w:tcW w:w="100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hideMark/>
          </w:tcPr>
          <w:p w14:paraId="633B9BD9" w14:textId="77777777" w:rsidR="00CF449C" w:rsidRPr="00CF449C" w:rsidRDefault="00CF449C" w:rsidP="00CF449C">
            <w:pPr>
              <w:spacing w:after="150" w:line="240" w:lineRule="auto"/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</w:pPr>
            <w:proofErr w:type="spellStart"/>
            <w:r w:rsidRPr="00CF449C"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  <w:t>ebp</w:t>
            </w:r>
            <w:proofErr w:type="spellEnd"/>
          </w:p>
        </w:tc>
        <w:tc>
          <w:tcPr>
            <w:tcW w:w="270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hideMark/>
          </w:tcPr>
          <w:p w14:paraId="00D6C67A" w14:textId="77777777" w:rsidR="00CF449C" w:rsidRPr="00CF449C" w:rsidRDefault="00CF449C" w:rsidP="00CF449C">
            <w:pPr>
              <w:spacing w:after="150" w:line="240" w:lineRule="auto"/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</w:pPr>
            <w:r w:rsidRPr="00CF449C"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  <w:t>Enable-</w:t>
            </w:r>
            <w:proofErr w:type="spellStart"/>
            <w:r w:rsidRPr="00CF449C"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  <w:t>PSBreakpoint</w:t>
            </w:r>
            <w:proofErr w:type="spellEnd"/>
          </w:p>
        </w:tc>
        <w:tc>
          <w:tcPr>
            <w:tcW w:w="586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hideMark/>
          </w:tcPr>
          <w:p w14:paraId="4A88E659" w14:textId="77777777" w:rsidR="00CF449C" w:rsidRPr="00CF449C" w:rsidRDefault="00CF449C" w:rsidP="00CF449C">
            <w:pPr>
              <w:spacing w:after="150" w:line="240" w:lineRule="auto"/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</w:pPr>
            <w:r w:rsidRPr="00CF449C"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  <w:t>Enables the breakpoints in the current console.</w:t>
            </w:r>
          </w:p>
        </w:tc>
      </w:tr>
      <w:tr w:rsidR="00CF449C" w:rsidRPr="00CF449C" w14:paraId="166B5C61" w14:textId="77777777" w:rsidTr="00CF449C">
        <w:tc>
          <w:tcPr>
            <w:tcW w:w="100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hideMark/>
          </w:tcPr>
          <w:p w14:paraId="0A7CBE8B" w14:textId="77777777" w:rsidR="00CF449C" w:rsidRPr="00CF449C" w:rsidRDefault="00CF449C" w:rsidP="00CF449C">
            <w:pPr>
              <w:spacing w:after="150" w:line="240" w:lineRule="auto"/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</w:pPr>
            <w:r w:rsidRPr="00CF449C"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  <w:t>echo</w:t>
            </w:r>
          </w:p>
        </w:tc>
        <w:tc>
          <w:tcPr>
            <w:tcW w:w="270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hideMark/>
          </w:tcPr>
          <w:p w14:paraId="6EA68F78" w14:textId="77777777" w:rsidR="00CF449C" w:rsidRPr="00CF449C" w:rsidRDefault="00CF449C" w:rsidP="00CF449C">
            <w:pPr>
              <w:spacing w:after="150" w:line="240" w:lineRule="auto"/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</w:pPr>
            <w:r w:rsidRPr="00CF449C"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  <w:t>Write-Output</w:t>
            </w:r>
          </w:p>
        </w:tc>
        <w:tc>
          <w:tcPr>
            <w:tcW w:w="586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hideMark/>
          </w:tcPr>
          <w:p w14:paraId="06DAE40C" w14:textId="77777777" w:rsidR="00CF449C" w:rsidRPr="00CF449C" w:rsidRDefault="00CF449C" w:rsidP="00CF449C">
            <w:pPr>
              <w:spacing w:after="150" w:line="240" w:lineRule="auto"/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</w:pPr>
            <w:r w:rsidRPr="00CF449C"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  <w:t>Sends the specified objects to the next command in the pipeline. If the command is the last command in the pipeline, the objects are displayed in the console.</w:t>
            </w:r>
          </w:p>
        </w:tc>
      </w:tr>
      <w:tr w:rsidR="00CF449C" w:rsidRPr="00CF449C" w14:paraId="060EC27B" w14:textId="77777777" w:rsidTr="00CF449C">
        <w:tc>
          <w:tcPr>
            <w:tcW w:w="100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hideMark/>
          </w:tcPr>
          <w:p w14:paraId="2FC3BBAC" w14:textId="77777777" w:rsidR="00CF449C" w:rsidRPr="00CF449C" w:rsidRDefault="00CF449C" w:rsidP="00CF449C">
            <w:pPr>
              <w:spacing w:after="150" w:line="240" w:lineRule="auto"/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</w:pPr>
            <w:proofErr w:type="spellStart"/>
            <w:r w:rsidRPr="00CF449C"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  <w:t>epal</w:t>
            </w:r>
            <w:proofErr w:type="spellEnd"/>
          </w:p>
        </w:tc>
        <w:tc>
          <w:tcPr>
            <w:tcW w:w="270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hideMark/>
          </w:tcPr>
          <w:p w14:paraId="03038570" w14:textId="77777777" w:rsidR="00CF449C" w:rsidRPr="00CF449C" w:rsidRDefault="00CF449C" w:rsidP="00CF449C">
            <w:pPr>
              <w:spacing w:after="150" w:line="240" w:lineRule="auto"/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</w:pPr>
            <w:r w:rsidRPr="00CF449C"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  <w:t>Export-Alias</w:t>
            </w:r>
          </w:p>
        </w:tc>
        <w:tc>
          <w:tcPr>
            <w:tcW w:w="586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hideMark/>
          </w:tcPr>
          <w:p w14:paraId="3922C5E5" w14:textId="77777777" w:rsidR="00CF449C" w:rsidRPr="00CF449C" w:rsidRDefault="00CF449C" w:rsidP="00CF449C">
            <w:pPr>
              <w:spacing w:after="150" w:line="240" w:lineRule="auto"/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</w:pPr>
            <w:r w:rsidRPr="00CF449C"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  <w:t>Exports information about currently defined aliases to a file.</w:t>
            </w:r>
          </w:p>
        </w:tc>
      </w:tr>
      <w:tr w:rsidR="00CF449C" w:rsidRPr="00CF449C" w14:paraId="73955107" w14:textId="77777777" w:rsidTr="00CF449C">
        <w:tc>
          <w:tcPr>
            <w:tcW w:w="100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hideMark/>
          </w:tcPr>
          <w:p w14:paraId="7F479C75" w14:textId="77777777" w:rsidR="00CF449C" w:rsidRPr="00CF449C" w:rsidRDefault="00CF449C" w:rsidP="00CF449C">
            <w:pPr>
              <w:spacing w:after="150" w:line="240" w:lineRule="auto"/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</w:pPr>
            <w:proofErr w:type="spellStart"/>
            <w:r w:rsidRPr="00CF449C"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  <w:t>epcsv</w:t>
            </w:r>
            <w:proofErr w:type="spellEnd"/>
          </w:p>
        </w:tc>
        <w:tc>
          <w:tcPr>
            <w:tcW w:w="270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hideMark/>
          </w:tcPr>
          <w:p w14:paraId="794A220C" w14:textId="77777777" w:rsidR="00CF449C" w:rsidRPr="00CF449C" w:rsidRDefault="00CF449C" w:rsidP="00CF449C">
            <w:pPr>
              <w:spacing w:after="150" w:line="240" w:lineRule="auto"/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</w:pPr>
            <w:r w:rsidRPr="00CF449C"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  <w:t>Export-Csv</w:t>
            </w:r>
          </w:p>
        </w:tc>
        <w:tc>
          <w:tcPr>
            <w:tcW w:w="586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hideMark/>
          </w:tcPr>
          <w:p w14:paraId="2C0915C7" w14:textId="77777777" w:rsidR="00CF449C" w:rsidRPr="00CF449C" w:rsidRDefault="00CF449C" w:rsidP="00CF449C">
            <w:pPr>
              <w:spacing w:after="150" w:line="240" w:lineRule="auto"/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</w:pPr>
            <w:r w:rsidRPr="00CF449C"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  <w:t>Converts objects into a series of comma-separated (CSV) strings and saves the strings in a CSV file.</w:t>
            </w:r>
          </w:p>
        </w:tc>
      </w:tr>
      <w:tr w:rsidR="00CF449C" w:rsidRPr="00CF449C" w14:paraId="29B98894" w14:textId="77777777" w:rsidTr="00CF449C">
        <w:tc>
          <w:tcPr>
            <w:tcW w:w="100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hideMark/>
          </w:tcPr>
          <w:p w14:paraId="42525C4C" w14:textId="77777777" w:rsidR="00CF449C" w:rsidRPr="00CF449C" w:rsidRDefault="00CF449C" w:rsidP="00CF449C">
            <w:pPr>
              <w:spacing w:after="150" w:line="240" w:lineRule="auto"/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</w:pPr>
            <w:proofErr w:type="spellStart"/>
            <w:r w:rsidRPr="00CF449C"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  <w:t>epsn</w:t>
            </w:r>
            <w:proofErr w:type="spellEnd"/>
          </w:p>
        </w:tc>
        <w:tc>
          <w:tcPr>
            <w:tcW w:w="270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hideMark/>
          </w:tcPr>
          <w:p w14:paraId="6CABB908" w14:textId="77777777" w:rsidR="00CF449C" w:rsidRPr="00CF449C" w:rsidRDefault="00CF449C" w:rsidP="00CF449C">
            <w:pPr>
              <w:spacing w:after="150" w:line="240" w:lineRule="auto"/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</w:pPr>
            <w:r w:rsidRPr="00CF449C"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  <w:t>Export-</w:t>
            </w:r>
            <w:proofErr w:type="spellStart"/>
            <w:r w:rsidRPr="00CF449C"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  <w:t>PSSession</w:t>
            </w:r>
            <w:proofErr w:type="spellEnd"/>
          </w:p>
        </w:tc>
        <w:tc>
          <w:tcPr>
            <w:tcW w:w="586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hideMark/>
          </w:tcPr>
          <w:p w14:paraId="12E6578D" w14:textId="77777777" w:rsidR="00CF449C" w:rsidRPr="00CF449C" w:rsidRDefault="00CF449C" w:rsidP="00CF449C">
            <w:pPr>
              <w:spacing w:after="150" w:line="240" w:lineRule="auto"/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</w:pPr>
            <w:r w:rsidRPr="00CF449C"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  <w:t>Imports commands from another session and saves them in a Windows PowerShell module.</w:t>
            </w:r>
          </w:p>
        </w:tc>
      </w:tr>
      <w:tr w:rsidR="00CF449C" w:rsidRPr="00CF449C" w14:paraId="7D20D356" w14:textId="77777777" w:rsidTr="00CF449C">
        <w:tc>
          <w:tcPr>
            <w:tcW w:w="100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hideMark/>
          </w:tcPr>
          <w:p w14:paraId="4DB94CC3" w14:textId="77777777" w:rsidR="00CF449C" w:rsidRPr="00CF449C" w:rsidRDefault="00CF449C" w:rsidP="00CF449C">
            <w:pPr>
              <w:spacing w:after="150" w:line="240" w:lineRule="auto"/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</w:pPr>
            <w:r w:rsidRPr="00CF449C"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  <w:t>erase</w:t>
            </w:r>
          </w:p>
        </w:tc>
        <w:tc>
          <w:tcPr>
            <w:tcW w:w="270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hideMark/>
          </w:tcPr>
          <w:p w14:paraId="58C2BB1E" w14:textId="77777777" w:rsidR="00CF449C" w:rsidRPr="00CF449C" w:rsidRDefault="00CF449C" w:rsidP="00CF449C">
            <w:pPr>
              <w:spacing w:after="150" w:line="240" w:lineRule="auto"/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</w:pPr>
            <w:r w:rsidRPr="00CF449C"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  <w:t>Remove-Item</w:t>
            </w:r>
          </w:p>
        </w:tc>
        <w:tc>
          <w:tcPr>
            <w:tcW w:w="586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hideMark/>
          </w:tcPr>
          <w:p w14:paraId="4191456A" w14:textId="77777777" w:rsidR="00CF449C" w:rsidRPr="00CF449C" w:rsidRDefault="00CF449C" w:rsidP="00CF449C">
            <w:pPr>
              <w:spacing w:after="150" w:line="240" w:lineRule="auto"/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</w:pPr>
            <w:r w:rsidRPr="00CF449C"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  <w:t>Deletes files and folders.</w:t>
            </w:r>
          </w:p>
        </w:tc>
      </w:tr>
      <w:tr w:rsidR="00CF449C" w:rsidRPr="00CF449C" w14:paraId="192DC488" w14:textId="77777777" w:rsidTr="00CF449C">
        <w:tc>
          <w:tcPr>
            <w:tcW w:w="100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hideMark/>
          </w:tcPr>
          <w:p w14:paraId="6F5896A8" w14:textId="77777777" w:rsidR="00CF449C" w:rsidRPr="00CF449C" w:rsidRDefault="00CF449C" w:rsidP="00CF449C">
            <w:pPr>
              <w:spacing w:after="150" w:line="240" w:lineRule="auto"/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</w:pPr>
            <w:proofErr w:type="spellStart"/>
            <w:r w:rsidRPr="00CF449C"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  <w:t>etsn</w:t>
            </w:r>
            <w:proofErr w:type="spellEnd"/>
          </w:p>
        </w:tc>
        <w:tc>
          <w:tcPr>
            <w:tcW w:w="270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hideMark/>
          </w:tcPr>
          <w:p w14:paraId="34989428" w14:textId="77777777" w:rsidR="00CF449C" w:rsidRPr="00CF449C" w:rsidRDefault="00CF449C" w:rsidP="00CF449C">
            <w:pPr>
              <w:spacing w:after="150" w:line="240" w:lineRule="auto"/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</w:pPr>
            <w:r w:rsidRPr="00CF449C"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  <w:t>Enter-</w:t>
            </w:r>
            <w:proofErr w:type="spellStart"/>
            <w:r w:rsidRPr="00CF449C"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  <w:t>PSSession</w:t>
            </w:r>
            <w:proofErr w:type="spellEnd"/>
          </w:p>
        </w:tc>
        <w:tc>
          <w:tcPr>
            <w:tcW w:w="586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hideMark/>
          </w:tcPr>
          <w:p w14:paraId="5C789660" w14:textId="77777777" w:rsidR="00CF449C" w:rsidRPr="00CF449C" w:rsidRDefault="00CF449C" w:rsidP="00CF449C">
            <w:pPr>
              <w:spacing w:after="150" w:line="240" w:lineRule="auto"/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</w:pPr>
            <w:r w:rsidRPr="00CF449C"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  <w:t>Starts an interactive session with a remote computer.</w:t>
            </w:r>
          </w:p>
        </w:tc>
      </w:tr>
      <w:tr w:rsidR="00CF449C" w:rsidRPr="00CF449C" w14:paraId="53779470" w14:textId="77777777" w:rsidTr="00CF449C">
        <w:tc>
          <w:tcPr>
            <w:tcW w:w="100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hideMark/>
          </w:tcPr>
          <w:p w14:paraId="0BD95F37" w14:textId="77777777" w:rsidR="00CF449C" w:rsidRPr="00CF449C" w:rsidRDefault="00CF449C" w:rsidP="00CF449C">
            <w:pPr>
              <w:spacing w:after="150" w:line="240" w:lineRule="auto"/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</w:pPr>
            <w:proofErr w:type="spellStart"/>
            <w:r w:rsidRPr="00CF449C"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  <w:t>exsn</w:t>
            </w:r>
            <w:proofErr w:type="spellEnd"/>
          </w:p>
        </w:tc>
        <w:tc>
          <w:tcPr>
            <w:tcW w:w="270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hideMark/>
          </w:tcPr>
          <w:p w14:paraId="2D26713C" w14:textId="77777777" w:rsidR="00CF449C" w:rsidRPr="00CF449C" w:rsidRDefault="00CF449C" w:rsidP="00CF449C">
            <w:pPr>
              <w:spacing w:after="150" w:line="240" w:lineRule="auto"/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</w:pPr>
            <w:r w:rsidRPr="00CF449C"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  <w:t>Exit-</w:t>
            </w:r>
            <w:proofErr w:type="spellStart"/>
            <w:r w:rsidRPr="00CF449C"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  <w:t>PSSession</w:t>
            </w:r>
            <w:proofErr w:type="spellEnd"/>
          </w:p>
        </w:tc>
        <w:tc>
          <w:tcPr>
            <w:tcW w:w="586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hideMark/>
          </w:tcPr>
          <w:p w14:paraId="36D2E3BD" w14:textId="77777777" w:rsidR="00CF449C" w:rsidRPr="00CF449C" w:rsidRDefault="00CF449C" w:rsidP="00CF449C">
            <w:pPr>
              <w:spacing w:after="150" w:line="240" w:lineRule="auto"/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</w:pPr>
            <w:r w:rsidRPr="00CF449C"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  <w:t>Ends an interactive session with a remote computer.</w:t>
            </w:r>
          </w:p>
        </w:tc>
      </w:tr>
      <w:tr w:rsidR="00CF449C" w:rsidRPr="00CF449C" w14:paraId="63803107" w14:textId="77777777" w:rsidTr="00CF449C">
        <w:tc>
          <w:tcPr>
            <w:tcW w:w="100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hideMark/>
          </w:tcPr>
          <w:p w14:paraId="2D86712B" w14:textId="77777777" w:rsidR="00CF449C" w:rsidRPr="00CF449C" w:rsidRDefault="00CF449C" w:rsidP="00CF449C">
            <w:pPr>
              <w:spacing w:after="150" w:line="240" w:lineRule="auto"/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</w:pPr>
            <w:r w:rsidRPr="00CF449C"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  <w:t>fc</w:t>
            </w:r>
          </w:p>
        </w:tc>
        <w:tc>
          <w:tcPr>
            <w:tcW w:w="270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hideMark/>
          </w:tcPr>
          <w:p w14:paraId="19B0485A" w14:textId="77777777" w:rsidR="00CF449C" w:rsidRPr="00CF449C" w:rsidRDefault="00CF449C" w:rsidP="00CF449C">
            <w:pPr>
              <w:spacing w:after="150" w:line="240" w:lineRule="auto"/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</w:pPr>
            <w:r w:rsidRPr="00CF449C"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  <w:t>Format-Custom</w:t>
            </w:r>
          </w:p>
        </w:tc>
        <w:tc>
          <w:tcPr>
            <w:tcW w:w="586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hideMark/>
          </w:tcPr>
          <w:p w14:paraId="1AD47459" w14:textId="77777777" w:rsidR="00CF449C" w:rsidRPr="00CF449C" w:rsidRDefault="00CF449C" w:rsidP="00CF449C">
            <w:pPr>
              <w:spacing w:after="150" w:line="240" w:lineRule="auto"/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</w:pPr>
            <w:r w:rsidRPr="00CF449C"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  <w:t>Uses a customized view to format the output.</w:t>
            </w:r>
          </w:p>
        </w:tc>
      </w:tr>
      <w:tr w:rsidR="00CF449C" w:rsidRPr="00CF449C" w14:paraId="14CC2A90" w14:textId="77777777" w:rsidTr="00CF449C">
        <w:tc>
          <w:tcPr>
            <w:tcW w:w="100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hideMark/>
          </w:tcPr>
          <w:p w14:paraId="47E5CA4F" w14:textId="77777777" w:rsidR="00CF449C" w:rsidRPr="00CF449C" w:rsidRDefault="00CF449C" w:rsidP="00CF449C">
            <w:pPr>
              <w:spacing w:after="150" w:line="240" w:lineRule="auto"/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</w:pPr>
            <w:proofErr w:type="spellStart"/>
            <w:r w:rsidRPr="00CF449C"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  <w:t>fl</w:t>
            </w:r>
            <w:proofErr w:type="spellEnd"/>
          </w:p>
        </w:tc>
        <w:tc>
          <w:tcPr>
            <w:tcW w:w="270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hideMark/>
          </w:tcPr>
          <w:p w14:paraId="558F20B3" w14:textId="77777777" w:rsidR="00CF449C" w:rsidRPr="00CF449C" w:rsidRDefault="00CF449C" w:rsidP="00CF449C">
            <w:pPr>
              <w:spacing w:after="150" w:line="240" w:lineRule="auto"/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</w:pPr>
            <w:r w:rsidRPr="00CF449C"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  <w:t>Format-List</w:t>
            </w:r>
          </w:p>
        </w:tc>
        <w:tc>
          <w:tcPr>
            <w:tcW w:w="586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hideMark/>
          </w:tcPr>
          <w:p w14:paraId="6EE6515C" w14:textId="77777777" w:rsidR="00CF449C" w:rsidRPr="00CF449C" w:rsidRDefault="00CF449C" w:rsidP="00CF449C">
            <w:pPr>
              <w:spacing w:after="150" w:line="240" w:lineRule="auto"/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</w:pPr>
            <w:r w:rsidRPr="00CF449C"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  <w:t>Formats the output as a list of properties in which each property appears on a new line.</w:t>
            </w:r>
          </w:p>
        </w:tc>
      </w:tr>
      <w:tr w:rsidR="00CF449C" w:rsidRPr="00CF449C" w14:paraId="447E3523" w14:textId="77777777" w:rsidTr="00CF449C">
        <w:tc>
          <w:tcPr>
            <w:tcW w:w="100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hideMark/>
          </w:tcPr>
          <w:p w14:paraId="77899EC4" w14:textId="77777777" w:rsidR="00CF449C" w:rsidRPr="00CF449C" w:rsidRDefault="00CF449C" w:rsidP="00CF449C">
            <w:pPr>
              <w:spacing w:after="150" w:line="240" w:lineRule="auto"/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</w:pPr>
            <w:r w:rsidRPr="00CF449C"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  <w:t>foreach</w:t>
            </w:r>
          </w:p>
        </w:tc>
        <w:tc>
          <w:tcPr>
            <w:tcW w:w="270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hideMark/>
          </w:tcPr>
          <w:p w14:paraId="759CB7D7" w14:textId="77777777" w:rsidR="00CF449C" w:rsidRPr="00CF449C" w:rsidRDefault="00CF449C" w:rsidP="00CF449C">
            <w:pPr>
              <w:spacing w:after="150" w:line="240" w:lineRule="auto"/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</w:pPr>
            <w:proofErr w:type="spellStart"/>
            <w:r w:rsidRPr="00CF449C"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  <w:t>ForEach</w:t>
            </w:r>
            <w:proofErr w:type="spellEnd"/>
            <w:r w:rsidRPr="00CF449C"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  <w:t>-Object</w:t>
            </w:r>
          </w:p>
        </w:tc>
        <w:tc>
          <w:tcPr>
            <w:tcW w:w="586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hideMark/>
          </w:tcPr>
          <w:p w14:paraId="1845B004" w14:textId="77777777" w:rsidR="00CF449C" w:rsidRPr="00CF449C" w:rsidRDefault="00CF449C" w:rsidP="00CF449C">
            <w:pPr>
              <w:spacing w:after="150" w:line="240" w:lineRule="auto"/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</w:pPr>
            <w:r w:rsidRPr="00CF449C"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  <w:t>Performs an operation against each item in a collection of input objects.</w:t>
            </w:r>
          </w:p>
        </w:tc>
      </w:tr>
      <w:tr w:rsidR="00CF449C" w:rsidRPr="00CF449C" w14:paraId="095050A1" w14:textId="77777777" w:rsidTr="00CF449C">
        <w:tc>
          <w:tcPr>
            <w:tcW w:w="100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hideMark/>
          </w:tcPr>
          <w:p w14:paraId="38C95595" w14:textId="77777777" w:rsidR="00CF449C" w:rsidRPr="00CF449C" w:rsidRDefault="00CF449C" w:rsidP="00CF449C">
            <w:pPr>
              <w:spacing w:after="150" w:line="240" w:lineRule="auto"/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</w:pPr>
            <w:r w:rsidRPr="00CF449C"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  <w:t>ft</w:t>
            </w:r>
          </w:p>
        </w:tc>
        <w:tc>
          <w:tcPr>
            <w:tcW w:w="270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hideMark/>
          </w:tcPr>
          <w:p w14:paraId="1EE5151D" w14:textId="77777777" w:rsidR="00CF449C" w:rsidRPr="00CF449C" w:rsidRDefault="00CF449C" w:rsidP="00CF449C">
            <w:pPr>
              <w:spacing w:after="150" w:line="240" w:lineRule="auto"/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</w:pPr>
            <w:r w:rsidRPr="00CF449C"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  <w:t>Format-Table</w:t>
            </w:r>
          </w:p>
        </w:tc>
        <w:tc>
          <w:tcPr>
            <w:tcW w:w="586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hideMark/>
          </w:tcPr>
          <w:p w14:paraId="5567C729" w14:textId="77777777" w:rsidR="00CF449C" w:rsidRPr="00CF449C" w:rsidRDefault="00CF449C" w:rsidP="00CF449C">
            <w:pPr>
              <w:spacing w:after="150" w:line="240" w:lineRule="auto"/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</w:pPr>
            <w:r w:rsidRPr="00CF449C"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  <w:t>Formats the output as a table.</w:t>
            </w:r>
          </w:p>
        </w:tc>
      </w:tr>
      <w:tr w:rsidR="00CF449C" w:rsidRPr="00CF449C" w14:paraId="1FD88B22" w14:textId="77777777" w:rsidTr="00CF449C">
        <w:tc>
          <w:tcPr>
            <w:tcW w:w="100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hideMark/>
          </w:tcPr>
          <w:p w14:paraId="6931F712" w14:textId="77777777" w:rsidR="00CF449C" w:rsidRPr="00CF449C" w:rsidRDefault="00CF449C" w:rsidP="00CF449C">
            <w:pPr>
              <w:spacing w:after="150" w:line="240" w:lineRule="auto"/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</w:pPr>
            <w:proofErr w:type="spellStart"/>
            <w:r w:rsidRPr="00CF449C"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  <w:t>fw</w:t>
            </w:r>
            <w:proofErr w:type="spellEnd"/>
          </w:p>
        </w:tc>
        <w:tc>
          <w:tcPr>
            <w:tcW w:w="270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hideMark/>
          </w:tcPr>
          <w:p w14:paraId="3CE04B6D" w14:textId="77777777" w:rsidR="00CF449C" w:rsidRPr="00CF449C" w:rsidRDefault="00CF449C" w:rsidP="00CF449C">
            <w:pPr>
              <w:spacing w:after="150" w:line="240" w:lineRule="auto"/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</w:pPr>
            <w:r w:rsidRPr="00CF449C"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  <w:t>Format-Wide</w:t>
            </w:r>
          </w:p>
        </w:tc>
        <w:tc>
          <w:tcPr>
            <w:tcW w:w="586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hideMark/>
          </w:tcPr>
          <w:p w14:paraId="03BA5EEE" w14:textId="77777777" w:rsidR="00CF449C" w:rsidRPr="00CF449C" w:rsidRDefault="00CF449C" w:rsidP="00CF449C">
            <w:pPr>
              <w:spacing w:after="150" w:line="240" w:lineRule="auto"/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</w:pPr>
            <w:r w:rsidRPr="00CF449C"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  <w:t>Formats objects as a wide table that displays only one property of each object.</w:t>
            </w:r>
          </w:p>
        </w:tc>
      </w:tr>
      <w:tr w:rsidR="00CF449C" w:rsidRPr="00CF449C" w14:paraId="2F7E590F" w14:textId="77777777" w:rsidTr="00CF449C">
        <w:tc>
          <w:tcPr>
            <w:tcW w:w="100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hideMark/>
          </w:tcPr>
          <w:p w14:paraId="515E5371" w14:textId="77777777" w:rsidR="00CF449C" w:rsidRPr="00CF449C" w:rsidRDefault="00CF449C" w:rsidP="00CF449C">
            <w:pPr>
              <w:spacing w:after="150" w:line="240" w:lineRule="auto"/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</w:pPr>
            <w:r w:rsidRPr="00CF449C"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  <w:t>gal</w:t>
            </w:r>
          </w:p>
        </w:tc>
        <w:tc>
          <w:tcPr>
            <w:tcW w:w="270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hideMark/>
          </w:tcPr>
          <w:p w14:paraId="2AB409D1" w14:textId="77777777" w:rsidR="00CF449C" w:rsidRPr="00CF449C" w:rsidRDefault="00CF449C" w:rsidP="00CF449C">
            <w:pPr>
              <w:spacing w:after="150" w:line="240" w:lineRule="auto"/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</w:pPr>
            <w:r w:rsidRPr="00CF449C"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  <w:t>Get-Alias</w:t>
            </w:r>
          </w:p>
        </w:tc>
        <w:tc>
          <w:tcPr>
            <w:tcW w:w="586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hideMark/>
          </w:tcPr>
          <w:p w14:paraId="57E962C1" w14:textId="77777777" w:rsidR="00CF449C" w:rsidRPr="00CF449C" w:rsidRDefault="00CF449C" w:rsidP="00CF449C">
            <w:pPr>
              <w:spacing w:after="150" w:line="240" w:lineRule="auto"/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</w:pPr>
            <w:r w:rsidRPr="00CF449C"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  <w:t>Gets the aliases for the current session.</w:t>
            </w:r>
          </w:p>
        </w:tc>
      </w:tr>
      <w:tr w:rsidR="00CF449C" w:rsidRPr="00CF449C" w14:paraId="35CE6AF4" w14:textId="77777777" w:rsidTr="00CF449C">
        <w:tc>
          <w:tcPr>
            <w:tcW w:w="100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hideMark/>
          </w:tcPr>
          <w:p w14:paraId="1D2B7137" w14:textId="77777777" w:rsidR="00CF449C" w:rsidRPr="00CF449C" w:rsidRDefault="00CF449C" w:rsidP="00CF449C">
            <w:pPr>
              <w:spacing w:after="150" w:line="240" w:lineRule="auto"/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</w:pPr>
            <w:proofErr w:type="spellStart"/>
            <w:r w:rsidRPr="00CF449C"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  <w:t>gbp</w:t>
            </w:r>
            <w:proofErr w:type="spellEnd"/>
          </w:p>
        </w:tc>
        <w:tc>
          <w:tcPr>
            <w:tcW w:w="270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hideMark/>
          </w:tcPr>
          <w:p w14:paraId="26A2F983" w14:textId="77777777" w:rsidR="00CF449C" w:rsidRPr="00CF449C" w:rsidRDefault="00CF449C" w:rsidP="00CF449C">
            <w:pPr>
              <w:spacing w:after="150" w:line="240" w:lineRule="auto"/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</w:pPr>
            <w:r w:rsidRPr="00CF449C"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  <w:t>Get-</w:t>
            </w:r>
            <w:proofErr w:type="spellStart"/>
            <w:r w:rsidRPr="00CF449C"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  <w:t>PSBreakpoint</w:t>
            </w:r>
            <w:proofErr w:type="spellEnd"/>
          </w:p>
        </w:tc>
        <w:tc>
          <w:tcPr>
            <w:tcW w:w="586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hideMark/>
          </w:tcPr>
          <w:p w14:paraId="554AE8B6" w14:textId="77777777" w:rsidR="00CF449C" w:rsidRPr="00CF449C" w:rsidRDefault="00CF449C" w:rsidP="00CF449C">
            <w:pPr>
              <w:spacing w:after="150" w:line="240" w:lineRule="auto"/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</w:pPr>
            <w:r w:rsidRPr="00CF449C"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  <w:t>Gets the breakpoints that are set in the current session.</w:t>
            </w:r>
          </w:p>
        </w:tc>
      </w:tr>
      <w:tr w:rsidR="00CF449C" w:rsidRPr="00CF449C" w14:paraId="13EC677B" w14:textId="77777777" w:rsidTr="00CF449C">
        <w:tc>
          <w:tcPr>
            <w:tcW w:w="100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hideMark/>
          </w:tcPr>
          <w:p w14:paraId="4AE9EE81" w14:textId="77777777" w:rsidR="00CF449C" w:rsidRPr="00CF449C" w:rsidRDefault="00CF449C" w:rsidP="00CF449C">
            <w:pPr>
              <w:spacing w:after="150" w:line="240" w:lineRule="auto"/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</w:pPr>
            <w:proofErr w:type="spellStart"/>
            <w:r w:rsidRPr="00CF449C"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  <w:t>gc</w:t>
            </w:r>
            <w:proofErr w:type="spellEnd"/>
          </w:p>
        </w:tc>
        <w:tc>
          <w:tcPr>
            <w:tcW w:w="270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hideMark/>
          </w:tcPr>
          <w:p w14:paraId="0B6F98DE" w14:textId="77777777" w:rsidR="00CF449C" w:rsidRPr="00CF449C" w:rsidRDefault="00CF449C" w:rsidP="00CF449C">
            <w:pPr>
              <w:spacing w:after="150" w:line="240" w:lineRule="auto"/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</w:pPr>
            <w:r w:rsidRPr="00CF449C"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  <w:t>Get-Content</w:t>
            </w:r>
          </w:p>
        </w:tc>
        <w:tc>
          <w:tcPr>
            <w:tcW w:w="586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hideMark/>
          </w:tcPr>
          <w:p w14:paraId="5348337F" w14:textId="77777777" w:rsidR="00CF449C" w:rsidRPr="00CF449C" w:rsidRDefault="00CF449C" w:rsidP="00CF449C">
            <w:pPr>
              <w:spacing w:after="150" w:line="240" w:lineRule="auto"/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</w:pPr>
            <w:r w:rsidRPr="00CF449C"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  <w:t>Gets the contents of a file.</w:t>
            </w:r>
          </w:p>
        </w:tc>
      </w:tr>
      <w:tr w:rsidR="00CF449C" w:rsidRPr="00CF449C" w14:paraId="0A44A54B" w14:textId="77777777" w:rsidTr="00CF449C">
        <w:tc>
          <w:tcPr>
            <w:tcW w:w="100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hideMark/>
          </w:tcPr>
          <w:p w14:paraId="6F4A9313" w14:textId="77777777" w:rsidR="00CF449C" w:rsidRPr="00CF449C" w:rsidRDefault="00CF449C" w:rsidP="00CF449C">
            <w:pPr>
              <w:spacing w:after="150" w:line="240" w:lineRule="auto"/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</w:pPr>
            <w:proofErr w:type="spellStart"/>
            <w:r w:rsidRPr="00CF449C"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  <w:t>gci</w:t>
            </w:r>
            <w:proofErr w:type="spellEnd"/>
          </w:p>
        </w:tc>
        <w:tc>
          <w:tcPr>
            <w:tcW w:w="270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hideMark/>
          </w:tcPr>
          <w:p w14:paraId="1AF9455A" w14:textId="77777777" w:rsidR="00CF449C" w:rsidRPr="00CF449C" w:rsidRDefault="00CF449C" w:rsidP="00CF449C">
            <w:pPr>
              <w:spacing w:after="150" w:line="240" w:lineRule="auto"/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</w:pPr>
            <w:r w:rsidRPr="00CF449C"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  <w:t>Get-</w:t>
            </w:r>
            <w:proofErr w:type="spellStart"/>
            <w:r w:rsidRPr="00CF449C"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  <w:t>ChildItem</w:t>
            </w:r>
            <w:proofErr w:type="spellEnd"/>
          </w:p>
        </w:tc>
        <w:tc>
          <w:tcPr>
            <w:tcW w:w="586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hideMark/>
          </w:tcPr>
          <w:p w14:paraId="67E65480" w14:textId="77777777" w:rsidR="00CF449C" w:rsidRPr="00CF449C" w:rsidRDefault="00CF449C" w:rsidP="00CF449C">
            <w:pPr>
              <w:spacing w:after="150" w:line="240" w:lineRule="auto"/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</w:pPr>
            <w:r w:rsidRPr="00CF449C"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  <w:t>Gets the files and folders in a file system drive.</w:t>
            </w:r>
          </w:p>
        </w:tc>
      </w:tr>
      <w:tr w:rsidR="00CF449C" w:rsidRPr="00CF449C" w14:paraId="145A089B" w14:textId="77777777" w:rsidTr="00CF449C">
        <w:tc>
          <w:tcPr>
            <w:tcW w:w="100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hideMark/>
          </w:tcPr>
          <w:p w14:paraId="0685EC37" w14:textId="77777777" w:rsidR="00CF449C" w:rsidRPr="00CF449C" w:rsidRDefault="00CF449C" w:rsidP="00CF449C">
            <w:pPr>
              <w:spacing w:after="150" w:line="240" w:lineRule="auto"/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</w:pPr>
            <w:proofErr w:type="spellStart"/>
            <w:r w:rsidRPr="00CF449C"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  <w:t>gcm</w:t>
            </w:r>
            <w:proofErr w:type="spellEnd"/>
          </w:p>
        </w:tc>
        <w:tc>
          <w:tcPr>
            <w:tcW w:w="270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hideMark/>
          </w:tcPr>
          <w:p w14:paraId="5AC3B5C6" w14:textId="77777777" w:rsidR="00CF449C" w:rsidRPr="00CF449C" w:rsidRDefault="00CF449C" w:rsidP="00CF449C">
            <w:pPr>
              <w:spacing w:after="150" w:line="240" w:lineRule="auto"/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</w:pPr>
            <w:r w:rsidRPr="00CF449C"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  <w:t>Get-Command</w:t>
            </w:r>
          </w:p>
        </w:tc>
        <w:tc>
          <w:tcPr>
            <w:tcW w:w="586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hideMark/>
          </w:tcPr>
          <w:p w14:paraId="212144D3" w14:textId="77777777" w:rsidR="00CF449C" w:rsidRPr="00CF449C" w:rsidRDefault="00CF449C" w:rsidP="00CF449C">
            <w:pPr>
              <w:spacing w:after="150" w:line="240" w:lineRule="auto"/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</w:pPr>
            <w:r w:rsidRPr="00CF449C"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  <w:t>Gets all commands.</w:t>
            </w:r>
          </w:p>
        </w:tc>
      </w:tr>
      <w:tr w:rsidR="00CF449C" w:rsidRPr="00CF449C" w14:paraId="3DA659D1" w14:textId="77777777" w:rsidTr="00CF449C">
        <w:tc>
          <w:tcPr>
            <w:tcW w:w="100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hideMark/>
          </w:tcPr>
          <w:p w14:paraId="5D08CD64" w14:textId="77777777" w:rsidR="00CF449C" w:rsidRPr="00CF449C" w:rsidRDefault="00CF449C" w:rsidP="00CF449C">
            <w:pPr>
              <w:spacing w:after="150" w:line="240" w:lineRule="auto"/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</w:pPr>
            <w:proofErr w:type="spellStart"/>
            <w:r w:rsidRPr="00CF449C"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  <w:t>gcs</w:t>
            </w:r>
            <w:proofErr w:type="spellEnd"/>
          </w:p>
        </w:tc>
        <w:tc>
          <w:tcPr>
            <w:tcW w:w="270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hideMark/>
          </w:tcPr>
          <w:p w14:paraId="35BC602D" w14:textId="77777777" w:rsidR="00CF449C" w:rsidRPr="00CF449C" w:rsidRDefault="00CF449C" w:rsidP="00CF449C">
            <w:pPr>
              <w:spacing w:after="150" w:line="240" w:lineRule="auto"/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</w:pPr>
            <w:r w:rsidRPr="00CF449C"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  <w:t>Get-</w:t>
            </w:r>
            <w:proofErr w:type="spellStart"/>
            <w:r w:rsidRPr="00CF449C"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  <w:t>PSCallStack</w:t>
            </w:r>
            <w:proofErr w:type="spellEnd"/>
          </w:p>
        </w:tc>
        <w:tc>
          <w:tcPr>
            <w:tcW w:w="586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hideMark/>
          </w:tcPr>
          <w:p w14:paraId="16C278F0" w14:textId="77777777" w:rsidR="00CF449C" w:rsidRPr="00CF449C" w:rsidRDefault="00CF449C" w:rsidP="00CF449C">
            <w:pPr>
              <w:spacing w:after="150" w:line="240" w:lineRule="auto"/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</w:pPr>
            <w:r w:rsidRPr="00CF449C"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  <w:t>Displays the current call stack.</w:t>
            </w:r>
          </w:p>
        </w:tc>
      </w:tr>
      <w:tr w:rsidR="00CF449C" w:rsidRPr="00CF449C" w14:paraId="74471681" w14:textId="77777777" w:rsidTr="00CF449C">
        <w:tc>
          <w:tcPr>
            <w:tcW w:w="100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hideMark/>
          </w:tcPr>
          <w:p w14:paraId="31D07D78" w14:textId="77777777" w:rsidR="00CF449C" w:rsidRPr="00CF449C" w:rsidRDefault="00CF449C" w:rsidP="00CF449C">
            <w:pPr>
              <w:spacing w:after="150" w:line="240" w:lineRule="auto"/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</w:pPr>
            <w:proofErr w:type="spellStart"/>
            <w:r w:rsidRPr="00CF449C"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  <w:lastRenderedPageBreak/>
              <w:t>gdr</w:t>
            </w:r>
            <w:proofErr w:type="spellEnd"/>
          </w:p>
        </w:tc>
        <w:tc>
          <w:tcPr>
            <w:tcW w:w="270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hideMark/>
          </w:tcPr>
          <w:p w14:paraId="266A3691" w14:textId="77777777" w:rsidR="00CF449C" w:rsidRPr="00CF449C" w:rsidRDefault="00CF449C" w:rsidP="00CF449C">
            <w:pPr>
              <w:spacing w:after="150" w:line="240" w:lineRule="auto"/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</w:pPr>
            <w:r w:rsidRPr="00CF449C"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  <w:t>Get-</w:t>
            </w:r>
            <w:proofErr w:type="spellStart"/>
            <w:r w:rsidRPr="00CF449C"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  <w:t>PSDrive</w:t>
            </w:r>
            <w:proofErr w:type="spellEnd"/>
          </w:p>
        </w:tc>
        <w:tc>
          <w:tcPr>
            <w:tcW w:w="586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hideMark/>
          </w:tcPr>
          <w:p w14:paraId="53BC2793" w14:textId="77777777" w:rsidR="00CF449C" w:rsidRPr="00CF449C" w:rsidRDefault="00CF449C" w:rsidP="00CF449C">
            <w:pPr>
              <w:spacing w:after="150" w:line="240" w:lineRule="auto"/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</w:pPr>
            <w:r w:rsidRPr="00CF449C"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  <w:t>Gets drives in the current session.</w:t>
            </w:r>
          </w:p>
        </w:tc>
      </w:tr>
      <w:tr w:rsidR="00CF449C" w:rsidRPr="00CF449C" w14:paraId="155BEAE9" w14:textId="77777777" w:rsidTr="00CF449C">
        <w:tc>
          <w:tcPr>
            <w:tcW w:w="100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hideMark/>
          </w:tcPr>
          <w:p w14:paraId="6637467A" w14:textId="77777777" w:rsidR="00CF449C" w:rsidRPr="00CF449C" w:rsidRDefault="00CF449C" w:rsidP="00CF449C">
            <w:pPr>
              <w:spacing w:after="150" w:line="240" w:lineRule="auto"/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</w:pPr>
            <w:proofErr w:type="spellStart"/>
            <w:r w:rsidRPr="00CF449C"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  <w:t>ghy</w:t>
            </w:r>
            <w:proofErr w:type="spellEnd"/>
          </w:p>
        </w:tc>
        <w:tc>
          <w:tcPr>
            <w:tcW w:w="270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hideMark/>
          </w:tcPr>
          <w:p w14:paraId="71979AA6" w14:textId="77777777" w:rsidR="00CF449C" w:rsidRPr="00CF449C" w:rsidRDefault="00CF449C" w:rsidP="00CF449C">
            <w:pPr>
              <w:spacing w:after="150" w:line="240" w:lineRule="auto"/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</w:pPr>
            <w:r w:rsidRPr="00CF449C"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  <w:t>Get-History</w:t>
            </w:r>
          </w:p>
        </w:tc>
        <w:tc>
          <w:tcPr>
            <w:tcW w:w="586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hideMark/>
          </w:tcPr>
          <w:p w14:paraId="6014B476" w14:textId="77777777" w:rsidR="00CF449C" w:rsidRPr="00CF449C" w:rsidRDefault="00CF449C" w:rsidP="00CF449C">
            <w:pPr>
              <w:spacing w:after="150" w:line="240" w:lineRule="auto"/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</w:pPr>
            <w:r w:rsidRPr="00CF449C"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  <w:t>Gets a list of the commands entered during the current session.</w:t>
            </w:r>
          </w:p>
        </w:tc>
      </w:tr>
      <w:tr w:rsidR="00CF449C" w:rsidRPr="00CF449C" w14:paraId="56A9479D" w14:textId="77777777" w:rsidTr="00CF449C">
        <w:tc>
          <w:tcPr>
            <w:tcW w:w="100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hideMark/>
          </w:tcPr>
          <w:p w14:paraId="024FB089" w14:textId="77777777" w:rsidR="00CF449C" w:rsidRPr="00CF449C" w:rsidRDefault="00CF449C" w:rsidP="00CF449C">
            <w:pPr>
              <w:spacing w:after="150" w:line="240" w:lineRule="auto"/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</w:pPr>
            <w:proofErr w:type="spellStart"/>
            <w:r w:rsidRPr="00CF449C"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  <w:t>gi</w:t>
            </w:r>
            <w:proofErr w:type="spellEnd"/>
          </w:p>
        </w:tc>
        <w:tc>
          <w:tcPr>
            <w:tcW w:w="270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hideMark/>
          </w:tcPr>
          <w:p w14:paraId="46341A9C" w14:textId="77777777" w:rsidR="00CF449C" w:rsidRPr="00CF449C" w:rsidRDefault="00CF449C" w:rsidP="00CF449C">
            <w:pPr>
              <w:spacing w:after="150" w:line="240" w:lineRule="auto"/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</w:pPr>
            <w:r w:rsidRPr="00CF449C"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  <w:t>Get-Item</w:t>
            </w:r>
          </w:p>
        </w:tc>
        <w:tc>
          <w:tcPr>
            <w:tcW w:w="586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hideMark/>
          </w:tcPr>
          <w:p w14:paraId="57EDBE45" w14:textId="77777777" w:rsidR="00CF449C" w:rsidRPr="00CF449C" w:rsidRDefault="00CF449C" w:rsidP="00CF449C">
            <w:pPr>
              <w:spacing w:after="150" w:line="240" w:lineRule="auto"/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</w:pPr>
            <w:r w:rsidRPr="00CF449C"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  <w:t>Gets files and folders.</w:t>
            </w:r>
          </w:p>
        </w:tc>
      </w:tr>
      <w:tr w:rsidR="00CF449C" w:rsidRPr="00CF449C" w14:paraId="4CAD1564" w14:textId="77777777" w:rsidTr="00CF449C">
        <w:tc>
          <w:tcPr>
            <w:tcW w:w="100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hideMark/>
          </w:tcPr>
          <w:p w14:paraId="372D371D" w14:textId="77777777" w:rsidR="00CF449C" w:rsidRPr="00CF449C" w:rsidRDefault="00CF449C" w:rsidP="00CF449C">
            <w:pPr>
              <w:spacing w:after="150" w:line="240" w:lineRule="auto"/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</w:pPr>
            <w:proofErr w:type="spellStart"/>
            <w:r w:rsidRPr="00CF449C"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  <w:t>gjb</w:t>
            </w:r>
            <w:proofErr w:type="spellEnd"/>
          </w:p>
        </w:tc>
        <w:tc>
          <w:tcPr>
            <w:tcW w:w="270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hideMark/>
          </w:tcPr>
          <w:p w14:paraId="5CA82EA6" w14:textId="77777777" w:rsidR="00CF449C" w:rsidRPr="00CF449C" w:rsidRDefault="00CF449C" w:rsidP="00CF449C">
            <w:pPr>
              <w:spacing w:after="150" w:line="240" w:lineRule="auto"/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</w:pPr>
            <w:r w:rsidRPr="00CF449C"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  <w:t>Get-Job</w:t>
            </w:r>
          </w:p>
        </w:tc>
        <w:tc>
          <w:tcPr>
            <w:tcW w:w="586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hideMark/>
          </w:tcPr>
          <w:p w14:paraId="3B126B59" w14:textId="77777777" w:rsidR="00CF449C" w:rsidRPr="00CF449C" w:rsidRDefault="00CF449C" w:rsidP="00CF449C">
            <w:pPr>
              <w:spacing w:after="150" w:line="240" w:lineRule="auto"/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</w:pPr>
            <w:r w:rsidRPr="00CF449C"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  <w:t>Gets Windows PowerShell background jobs that are running in the current session.</w:t>
            </w:r>
          </w:p>
        </w:tc>
      </w:tr>
      <w:tr w:rsidR="00CF449C" w:rsidRPr="00CF449C" w14:paraId="1C5E3940" w14:textId="77777777" w:rsidTr="00CF449C">
        <w:tc>
          <w:tcPr>
            <w:tcW w:w="100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hideMark/>
          </w:tcPr>
          <w:p w14:paraId="271A71ED" w14:textId="77777777" w:rsidR="00CF449C" w:rsidRPr="00CF449C" w:rsidRDefault="00CF449C" w:rsidP="00CF449C">
            <w:pPr>
              <w:spacing w:after="150" w:line="240" w:lineRule="auto"/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</w:pPr>
            <w:proofErr w:type="spellStart"/>
            <w:r w:rsidRPr="00CF449C"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  <w:t>gl</w:t>
            </w:r>
            <w:proofErr w:type="spellEnd"/>
          </w:p>
        </w:tc>
        <w:tc>
          <w:tcPr>
            <w:tcW w:w="270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hideMark/>
          </w:tcPr>
          <w:p w14:paraId="3C914759" w14:textId="77777777" w:rsidR="00CF449C" w:rsidRPr="00CF449C" w:rsidRDefault="00CF449C" w:rsidP="00CF449C">
            <w:pPr>
              <w:spacing w:after="150" w:line="240" w:lineRule="auto"/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</w:pPr>
            <w:r w:rsidRPr="00CF449C"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  <w:t>Get-Location</w:t>
            </w:r>
          </w:p>
        </w:tc>
        <w:tc>
          <w:tcPr>
            <w:tcW w:w="586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hideMark/>
          </w:tcPr>
          <w:p w14:paraId="2C6AE84A" w14:textId="77777777" w:rsidR="00CF449C" w:rsidRPr="00CF449C" w:rsidRDefault="00CF449C" w:rsidP="00CF449C">
            <w:pPr>
              <w:spacing w:after="150" w:line="240" w:lineRule="auto"/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</w:pPr>
            <w:r w:rsidRPr="00CF449C"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  <w:t>Gets information about the current working location or a location stack.</w:t>
            </w:r>
          </w:p>
        </w:tc>
      </w:tr>
      <w:tr w:rsidR="00CF449C" w:rsidRPr="00CF449C" w14:paraId="2C18F051" w14:textId="77777777" w:rsidTr="00CF449C">
        <w:tc>
          <w:tcPr>
            <w:tcW w:w="100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hideMark/>
          </w:tcPr>
          <w:p w14:paraId="65C701F9" w14:textId="77777777" w:rsidR="00CF449C" w:rsidRPr="00CF449C" w:rsidRDefault="00CF449C" w:rsidP="00CF449C">
            <w:pPr>
              <w:spacing w:after="150" w:line="240" w:lineRule="auto"/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</w:pPr>
            <w:r w:rsidRPr="00CF449C"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  <w:t>gm</w:t>
            </w:r>
          </w:p>
        </w:tc>
        <w:tc>
          <w:tcPr>
            <w:tcW w:w="270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hideMark/>
          </w:tcPr>
          <w:p w14:paraId="1EA3905D" w14:textId="77777777" w:rsidR="00CF449C" w:rsidRPr="00CF449C" w:rsidRDefault="00CF449C" w:rsidP="00CF449C">
            <w:pPr>
              <w:spacing w:after="150" w:line="240" w:lineRule="auto"/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</w:pPr>
            <w:r w:rsidRPr="00CF449C"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  <w:t>Get-Member</w:t>
            </w:r>
          </w:p>
        </w:tc>
        <w:tc>
          <w:tcPr>
            <w:tcW w:w="586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hideMark/>
          </w:tcPr>
          <w:p w14:paraId="03E610A3" w14:textId="77777777" w:rsidR="00CF449C" w:rsidRPr="00CF449C" w:rsidRDefault="00CF449C" w:rsidP="00CF449C">
            <w:pPr>
              <w:spacing w:after="150" w:line="240" w:lineRule="auto"/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</w:pPr>
            <w:r w:rsidRPr="00CF449C"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  <w:t>Gets the properties and methods of objects.</w:t>
            </w:r>
          </w:p>
        </w:tc>
      </w:tr>
      <w:tr w:rsidR="00CF449C" w:rsidRPr="00CF449C" w14:paraId="0F03D15C" w14:textId="77777777" w:rsidTr="00CF449C">
        <w:tc>
          <w:tcPr>
            <w:tcW w:w="100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hideMark/>
          </w:tcPr>
          <w:p w14:paraId="53C8289E" w14:textId="77777777" w:rsidR="00CF449C" w:rsidRPr="00CF449C" w:rsidRDefault="00CF449C" w:rsidP="00CF449C">
            <w:pPr>
              <w:spacing w:after="150" w:line="240" w:lineRule="auto"/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</w:pPr>
            <w:proofErr w:type="spellStart"/>
            <w:r w:rsidRPr="00CF449C"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  <w:t>gmo</w:t>
            </w:r>
            <w:proofErr w:type="spellEnd"/>
          </w:p>
        </w:tc>
        <w:tc>
          <w:tcPr>
            <w:tcW w:w="270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hideMark/>
          </w:tcPr>
          <w:p w14:paraId="40CB2365" w14:textId="77777777" w:rsidR="00CF449C" w:rsidRPr="00CF449C" w:rsidRDefault="00CF449C" w:rsidP="00CF449C">
            <w:pPr>
              <w:spacing w:after="150" w:line="240" w:lineRule="auto"/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</w:pPr>
            <w:r w:rsidRPr="00CF449C"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  <w:t>Get-Module</w:t>
            </w:r>
          </w:p>
        </w:tc>
        <w:tc>
          <w:tcPr>
            <w:tcW w:w="586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hideMark/>
          </w:tcPr>
          <w:p w14:paraId="4C19A60B" w14:textId="77777777" w:rsidR="00CF449C" w:rsidRPr="00CF449C" w:rsidRDefault="00CF449C" w:rsidP="00CF449C">
            <w:pPr>
              <w:spacing w:after="150" w:line="240" w:lineRule="auto"/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</w:pPr>
            <w:r w:rsidRPr="00CF449C"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  <w:t>Gets the modules that have been imported or that can be imported into the current session.</w:t>
            </w:r>
          </w:p>
        </w:tc>
      </w:tr>
      <w:tr w:rsidR="00CF449C" w:rsidRPr="00CF449C" w14:paraId="5787FED3" w14:textId="77777777" w:rsidTr="00CF449C">
        <w:tc>
          <w:tcPr>
            <w:tcW w:w="100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hideMark/>
          </w:tcPr>
          <w:p w14:paraId="20837657" w14:textId="77777777" w:rsidR="00CF449C" w:rsidRPr="00CF449C" w:rsidRDefault="00CF449C" w:rsidP="00CF449C">
            <w:pPr>
              <w:spacing w:after="150" w:line="240" w:lineRule="auto"/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</w:pPr>
            <w:proofErr w:type="spellStart"/>
            <w:r w:rsidRPr="00CF449C"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  <w:t>gp</w:t>
            </w:r>
            <w:proofErr w:type="spellEnd"/>
          </w:p>
        </w:tc>
        <w:tc>
          <w:tcPr>
            <w:tcW w:w="270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hideMark/>
          </w:tcPr>
          <w:p w14:paraId="6E5F98C2" w14:textId="77777777" w:rsidR="00CF449C" w:rsidRPr="00CF449C" w:rsidRDefault="00CF449C" w:rsidP="00CF449C">
            <w:pPr>
              <w:spacing w:after="150" w:line="240" w:lineRule="auto"/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</w:pPr>
            <w:r w:rsidRPr="00CF449C"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  <w:t>Get-</w:t>
            </w:r>
            <w:proofErr w:type="spellStart"/>
            <w:r w:rsidRPr="00CF449C"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  <w:t>ItemProperty</w:t>
            </w:r>
            <w:proofErr w:type="spellEnd"/>
          </w:p>
        </w:tc>
        <w:tc>
          <w:tcPr>
            <w:tcW w:w="586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hideMark/>
          </w:tcPr>
          <w:p w14:paraId="64742A4F" w14:textId="77777777" w:rsidR="00CF449C" w:rsidRPr="00CF449C" w:rsidRDefault="00CF449C" w:rsidP="00CF449C">
            <w:pPr>
              <w:spacing w:after="150" w:line="240" w:lineRule="auto"/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</w:pPr>
            <w:r w:rsidRPr="00CF449C"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  <w:t>Gets the properties of a specified item.</w:t>
            </w:r>
          </w:p>
        </w:tc>
      </w:tr>
      <w:tr w:rsidR="00CF449C" w:rsidRPr="00CF449C" w14:paraId="0E30CFE1" w14:textId="77777777" w:rsidTr="00CF449C">
        <w:tc>
          <w:tcPr>
            <w:tcW w:w="100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hideMark/>
          </w:tcPr>
          <w:p w14:paraId="1747D499" w14:textId="77777777" w:rsidR="00CF449C" w:rsidRPr="00CF449C" w:rsidRDefault="00CF449C" w:rsidP="00CF449C">
            <w:pPr>
              <w:spacing w:after="150" w:line="240" w:lineRule="auto"/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</w:pPr>
            <w:proofErr w:type="spellStart"/>
            <w:r w:rsidRPr="00CF449C"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  <w:t>gps</w:t>
            </w:r>
            <w:proofErr w:type="spellEnd"/>
          </w:p>
        </w:tc>
        <w:tc>
          <w:tcPr>
            <w:tcW w:w="270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hideMark/>
          </w:tcPr>
          <w:p w14:paraId="39B3B34B" w14:textId="77777777" w:rsidR="00CF449C" w:rsidRPr="00CF449C" w:rsidRDefault="00CF449C" w:rsidP="00CF449C">
            <w:pPr>
              <w:spacing w:after="150" w:line="240" w:lineRule="auto"/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</w:pPr>
            <w:r w:rsidRPr="00CF449C"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  <w:t>Get-Process</w:t>
            </w:r>
          </w:p>
        </w:tc>
        <w:tc>
          <w:tcPr>
            <w:tcW w:w="586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hideMark/>
          </w:tcPr>
          <w:p w14:paraId="3DF2298D" w14:textId="77777777" w:rsidR="00CF449C" w:rsidRPr="00CF449C" w:rsidRDefault="00CF449C" w:rsidP="00CF449C">
            <w:pPr>
              <w:spacing w:after="150" w:line="240" w:lineRule="auto"/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</w:pPr>
            <w:r w:rsidRPr="00CF449C"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  <w:t>Gets the processes that are running on the local computer or a remote computer.</w:t>
            </w:r>
          </w:p>
        </w:tc>
      </w:tr>
      <w:tr w:rsidR="00CF449C" w:rsidRPr="00CF449C" w14:paraId="52ABFF8E" w14:textId="77777777" w:rsidTr="00CF449C">
        <w:tc>
          <w:tcPr>
            <w:tcW w:w="100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hideMark/>
          </w:tcPr>
          <w:p w14:paraId="01A3B36C" w14:textId="77777777" w:rsidR="00CF449C" w:rsidRPr="00CF449C" w:rsidRDefault="00CF449C" w:rsidP="00CF449C">
            <w:pPr>
              <w:spacing w:after="150" w:line="240" w:lineRule="auto"/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</w:pPr>
            <w:r w:rsidRPr="00CF449C"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  <w:t>group</w:t>
            </w:r>
          </w:p>
        </w:tc>
        <w:tc>
          <w:tcPr>
            <w:tcW w:w="270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hideMark/>
          </w:tcPr>
          <w:p w14:paraId="0026F10F" w14:textId="77777777" w:rsidR="00CF449C" w:rsidRPr="00CF449C" w:rsidRDefault="00CF449C" w:rsidP="00CF449C">
            <w:pPr>
              <w:spacing w:after="150" w:line="240" w:lineRule="auto"/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</w:pPr>
            <w:r w:rsidRPr="00CF449C"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  <w:t>Group-Object</w:t>
            </w:r>
          </w:p>
        </w:tc>
        <w:tc>
          <w:tcPr>
            <w:tcW w:w="586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hideMark/>
          </w:tcPr>
          <w:p w14:paraId="70FA701D" w14:textId="77777777" w:rsidR="00CF449C" w:rsidRPr="00CF449C" w:rsidRDefault="00CF449C" w:rsidP="00CF449C">
            <w:pPr>
              <w:spacing w:after="150" w:line="240" w:lineRule="auto"/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</w:pPr>
            <w:r w:rsidRPr="00CF449C"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  <w:t>Groups objects that contain the same value for specified properties.</w:t>
            </w:r>
          </w:p>
        </w:tc>
      </w:tr>
      <w:tr w:rsidR="00CF449C" w:rsidRPr="00CF449C" w14:paraId="22EA4EDB" w14:textId="77777777" w:rsidTr="00CF449C">
        <w:tc>
          <w:tcPr>
            <w:tcW w:w="100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hideMark/>
          </w:tcPr>
          <w:p w14:paraId="2B77D80F" w14:textId="77777777" w:rsidR="00CF449C" w:rsidRPr="00CF449C" w:rsidRDefault="00CF449C" w:rsidP="00CF449C">
            <w:pPr>
              <w:spacing w:after="150" w:line="240" w:lineRule="auto"/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</w:pPr>
            <w:proofErr w:type="spellStart"/>
            <w:r w:rsidRPr="00CF449C"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  <w:t>gsn</w:t>
            </w:r>
            <w:proofErr w:type="spellEnd"/>
          </w:p>
        </w:tc>
        <w:tc>
          <w:tcPr>
            <w:tcW w:w="270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hideMark/>
          </w:tcPr>
          <w:p w14:paraId="2FA87963" w14:textId="77777777" w:rsidR="00CF449C" w:rsidRPr="00CF449C" w:rsidRDefault="00CF449C" w:rsidP="00CF449C">
            <w:pPr>
              <w:spacing w:after="150" w:line="240" w:lineRule="auto"/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</w:pPr>
            <w:r w:rsidRPr="00CF449C"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  <w:t>Get-</w:t>
            </w:r>
            <w:proofErr w:type="spellStart"/>
            <w:r w:rsidRPr="00CF449C"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  <w:t>PSSession</w:t>
            </w:r>
            <w:proofErr w:type="spellEnd"/>
          </w:p>
        </w:tc>
        <w:tc>
          <w:tcPr>
            <w:tcW w:w="586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hideMark/>
          </w:tcPr>
          <w:p w14:paraId="6D459ECF" w14:textId="77777777" w:rsidR="00CF449C" w:rsidRPr="00CF449C" w:rsidRDefault="00CF449C" w:rsidP="00CF449C">
            <w:pPr>
              <w:spacing w:after="150" w:line="240" w:lineRule="auto"/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</w:pPr>
            <w:r w:rsidRPr="00CF449C"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  <w:t>Gets the Windows PowerShell sessions on local and remote computers.</w:t>
            </w:r>
          </w:p>
        </w:tc>
      </w:tr>
      <w:tr w:rsidR="00CF449C" w:rsidRPr="00CF449C" w14:paraId="6484879B" w14:textId="77777777" w:rsidTr="00CF449C">
        <w:tc>
          <w:tcPr>
            <w:tcW w:w="100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hideMark/>
          </w:tcPr>
          <w:p w14:paraId="11DFF184" w14:textId="77777777" w:rsidR="00CF449C" w:rsidRPr="00CF449C" w:rsidRDefault="00CF449C" w:rsidP="00CF449C">
            <w:pPr>
              <w:spacing w:after="150" w:line="240" w:lineRule="auto"/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</w:pPr>
            <w:proofErr w:type="spellStart"/>
            <w:r w:rsidRPr="00CF449C"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  <w:t>gsnp</w:t>
            </w:r>
            <w:proofErr w:type="spellEnd"/>
          </w:p>
        </w:tc>
        <w:tc>
          <w:tcPr>
            <w:tcW w:w="270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hideMark/>
          </w:tcPr>
          <w:p w14:paraId="57411324" w14:textId="77777777" w:rsidR="00CF449C" w:rsidRPr="00CF449C" w:rsidRDefault="00CF449C" w:rsidP="00CF449C">
            <w:pPr>
              <w:spacing w:after="150" w:line="240" w:lineRule="auto"/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</w:pPr>
            <w:r w:rsidRPr="00CF449C"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  <w:t>Get-</w:t>
            </w:r>
            <w:proofErr w:type="spellStart"/>
            <w:r w:rsidRPr="00CF449C"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  <w:t>PSSnapIn</w:t>
            </w:r>
            <w:proofErr w:type="spellEnd"/>
          </w:p>
        </w:tc>
        <w:tc>
          <w:tcPr>
            <w:tcW w:w="586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hideMark/>
          </w:tcPr>
          <w:p w14:paraId="76884323" w14:textId="77777777" w:rsidR="00CF449C" w:rsidRPr="00CF449C" w:rsidRDefault="00CF449C" w:rsidP="00CF449C">
            <w:pPr>
              <w:spacing w:after="150" w:line="240" w:lineRule="auto"/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</w:pPr>
            <w:r w:rsidRPr="00CF449C"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  <w:t>Gets the Windows PowerShell snap-ins on the computer.</w:t>
            </w:r>
          </w:p>
        </w:tc>
      </w:tr>
      <w:tr w:rsidR="00CF449C" w:rsidRPr="00CF449C" w14:paraId="51C39113" w14:textId="77777777" w:rsidTr="00CF449C">
        <w:tc>
          <w:tcPr>
            <w:tcW w:w="100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hideMark/>
          </w:tcPr>
          <w:p w14:paraId="4B5322BE" w14:textId="77777777" w:rsidR="00CF449C" w:rsidRPr="00CF449C" w:rsidRDefault="00CF449C" w:rsidP="00CF449C">
            <w:pPr>
              <w:spacing w:after="150" w:line="240" w:lineRule="auto"/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</w:pPr>
            <w:proofErr w:type="spellStart"/>
            <w:r w:rsidRPr="00CF449C"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  <w:t>gsv</w:t>
            </w:r>
            <w:proofErr w:type="spellEnd"/>
          </w:p>
        </w:tc>
        <w:tc>
          <w:tcPr>
            <w:tcW w:w="270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hideMark/>
          </w:tcPr>
          <w:p w14:paraId="4F68C045" w14:textId="77777777" w:rsidR="00CF449C" w:rsidRPr="00CF449C" w:rsidRDefault="00CF449C" w:rsidP="00CF449C">
            <w:pPr>
              <w:spacing w:after="150" w:line="240" w:lineRule="auto"/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</w:pPr>
            <w:r w:rsidRPr="00CF449C"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  <w:t>Get-Service</w:t>
            </w:r>
          </w:p>
        </w:tc>
        <w:tc>
          <w:tcPr>
            <w:tcW w:w="586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hideMark/>
          </w:tcPr>
          <w:p w14:paraId="00A4EA77" w14:textId="77777777" w:rsidR="00CF449C" w:rsidRPr="00CF449C" w:rsidRDefault="00CF449C" w:rsidP="00CF449C">
            <w:pPr>
              <w:spacing w:after="150" w:line="240" w:lineRule="auto"/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</w:pPr>
            <w:r w:rsidRPr="00CF449C"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  <w:t>Gets the services on a local or remote computer.</w:t>
            </w:r>
          </w:p>
        </w:tc>
      </w:tr>
      <w:tr w:rsidR="00CF449C" w:rsidRPr="00CF449C" w14:paraId="52642B1A" w14:textId="77777777" w:rsidTr="00CF449C">
        <w:tc>
          <w:tcPr>
            <w:tcW w:w="100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hideMark/>
          </w:tcPr>
          <w:p w14:paraId="56A1686F" w14:textId="77777777" w:rsidR="00CF449C" w:rsidRPr="00CF449C" w:rsidRDefault="00CF449C" w:rsidP="00CF449C">
            <w:pPr>
              <w:spacing w:after="150" w:line="240" w:lineRule="auto"/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</w:pPr>
            <w:proofErr w:type="spellStart"/>
            <w:r w:rsidRPr="00CF449C"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  <w:t>gu</w:t>
            </w:r>
            <w:proofErr w:type="spellEnd"/>
          </w:p>
        </w:tc>
        <w:tc>
          <w:tcPr>
            <w:tcW w:w="270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hideMark/>
          </w:tcPr>
          <w:p w14:paraId="09304A29" w14:textId="77777777" w:rsidR="00CF449C" w:rsidRPr="00CF449C" w:rsidRDefault="00CF449C" w:rsidP="00CF449C">
            <w:pPr>
              <w:spacing w:after="150" w:line="240" w:lineRule="auto"/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</w:pPr>
            <w:r w:rsidRPr="00CF449C"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  <w:t>Get-Unique</w:t>
            </w:r>
          </w:p>
        </w:tc>
        <w:tc>
          <w:tcPr>
            <w:tcW w:w="586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hideMark/>
          </w:tcPr>
          <w:p w14:paraId="1C99C696" w14:textId="77777777" w:rsidR="00CF449C" w:rsidRPr="00CF449C" w:rsidRDefault="00CF449C" w:rsidP="00CF449C">
            <w:pPr>
              <w:spacing w:after="150" w:line="240" w:lineRule="auto"/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</w:pPr>
            <w:r w:rsidRPr="00CF449C"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  <w:t>Returns unique items from a sorted list.</w:t>
            </w:r>
          </w:p>
        </w:tc>
      </w:tr>
      <w:tr w:rsidR="00CF449C" w:rsidRPr="00CF449C" w14:paraId="2139DCB5" w14:textId="77777777" w:rsidTr="00CF449C">
        <w:tc>
          <w:tcPr>
            <w:tcW w:w="100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hideMark/>
          </w:tcPr>
          <w:p w14:paraId="67D670A4" w14:textId="77777777" w:rsidR="00CF449C" w:rsidRPr="00CF449C" w:rsidRDefault="00CF449C" w:rsidP="00CF449C">
            <w:pPr>
              <w:spacing w:after="150" w:line="240" w:lineRule="auto"/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</w:pPr>
            <w:proofErr w:type="spellStart"/>
            <w:r w:rsidRPr="00CF449C"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  <w:t>gv</w:t>
            </w:r>
            <w:proofErr w:type="spellEnd"/>
          </w:p>
        </w:tc>
        <w:tc>
          <w:tcPr>
            <w:tcW w:w="270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hideMark/>
          </w:tcPr>
          <w:p w14:paraId="28AC2882" w14:textId="77777777" w:rsidR="00CF449C" w:rsidRPr="00CF449C" w:rsidRDefault="00CF449C" w:rsidP="00CF449C">
            <w:pPr>
              <w:spacing w:after="150" w:line="240" w:lineRule="auto"/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</w:pPr>
            <w:r w:rsidRPr="00CF449C"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  <w:t>Get-Variable</w:t>
            </w:r>
          </w:p>
        </w:tc>
        <w:tc>
          <w:tcPr>
            <w:tcW w:w="586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hideMark/>
          </w:tcPr>
          <w:p w14:paraId="6F9AD066" w14:textId="77777777" w:rsidR="00CF449C" w:rsidRPr="00CF449C" w:rsidRDefault="00CF449C" w:rsidP="00CF449C">
            <w:pPr>
              <w:spacing w:after="150" w:line="240" w:lineRule="auto"/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</w:pPr>
            <w:r w:rsidRPr="00CF449C"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  <w:t>Gets the variables in the current console.</w:t>
            </w:r>
          </w:p>
        </w:tc>
      </w:tr>
      <w:tr w:rsidR="00CF449C" w:rsidRPr="00CF449C" w14:paraId="346B3EC2" w14:textId="77777777" w:rsidTr="00CF449C">
        <w:tc>
          <w:tcPr>
            <w:tcW w:w="100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hideMark/>
          </w:tcPr>
          <w:p w14:paraId="43D4C4C6" w14:textId="77777777" w:rsidR="00CF449C" w:rsidRPr="00CF449C" w:rsidRDefault="00CF449C" w:rsidP="00CF449C">
            <w:pPr>
              <w:spacing w:after="150" w:line="240" w:lineRule="auto"/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</w:pPr>
            <w:proofErr w:type="spellStart"/>
            <w:r w:rsidRPr="00CF449C"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  <w:t>gwmi</w:t>
            </w:r>
            <w:proofErr w:type="spellEnd"/>
          </w:p>
        </w:tc>
        <w:tc>
          <w:tcPr>
            <w:tcW w:w="270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hideMark/>
          </w:tcPr>
          <w:p w14:paraId="548DC289" w14:textId="77777777" w:rsidR="00CF449C" w:rsidRPr="00CF449C" w:rsidRDefault="00CF449C" w:rsidP="00CF449C">
            <w:pPr>
              <w:spacing w:after="150" w:line="240" w:lineRule="auto"/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</w:pPr>
            <w:r w:rsidRPr="00CF449C"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  <w:t>Get-</w:t>
            </w:r>
            <w:proofErr w:type="spellStart"/>
            <w:r w:rsidRPr="00CF449C"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  <w:t>WmiObject</w:t>
            </w:r>
            <w:proofErr w:type="spellEnd"/>
          </w:p>
        </w:tc>
        <w:tc>
          <w:tcPr>
            <w:tcW w:w="586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hideMark/>
          </w:tcPr>
          <w:p w14:paraId="5D6CDD1B" w14:textId="77777777" w:rsidR="00CF449C" w:rsidRPr="00CF449C" w:rsidRDefault="00CF449C" w:rsidP="00CF449C">
            <w:pPr>
              <w:spacing w:after="150" w:line="240" w:lineRule="auto"/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</w:pPr>
            <w:r w:rsidRPr="00CF449C"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  <w:t>Gets instances of Windows Management Instrumentation (WMI) classes or information about the available classes.</w:t>
            </w:r>
          </w:p>
        </w:tc>
      </w:tr>
      <w:tr w:rsidR="00CF449C" w:rsidRPr="00CF449C" w14:paraId="546F0E8E" w14:textId="77777777" w:rsidTr="00CF449C">
        <w:tc>
          <w:tcPr>
            <w:tcW w:w="100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hideMark/>
          </w:tcPr>
          <w:p w14:paraId="11536C2D" w14:textId="77777777" w:rsidR="00CF449C" w:rsidRPr="00CF449C" w:rsidRDefault="00CF449C" w:rsidP="00CF449C">
            <w:pPr>
              <w:spacing w:after="150" w:line="240" w:lineRule="auto"/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</w:pPr>
            <w:r w:rsidRPr="00CF449C"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  <w:t>h</w:t>
            </w:r>
          </w:p>
        </w:tc>
        <w:tc>
          <w:tcPr>
            <w:tcW w:w="270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hideMark/>
          </w:tcPr>
          <w:p w14:paraId="4869A9B4" w14:textId="77777777" w:rsidR="00CF449C" w:rsidRPr="00CF449C" w:rsidRDefault="00CF449C" w:rsidP="00CF449C">
            <w:pPr>
              <w:spacing w:after="150" w:line="240" w:lineRule="auto"/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</w:pPr>
            <w:r w:rsidRPr="00CF449C"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  <w:t>Get-History</w:t>
            </w:r>
          </w:p>
        </w:tc>
        <w:tc>
          <w:tcPr>
            <w:tcW w:w="586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hideMark/>
          </w:tcPr>
          <w:p w14:paraId="18A03071" w14:textId="77777777" w:rsidR="00CF449C" w:rsidRPr="00CF449C" w:rsidRDefault="00CF449C" w:rsidP="00CF449C">
            <w:pPr>
              <w:spacing w:after="150" w:line="240" w:lineRule="auto"/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</w:pPr>
            <w:r w:rsidRPr="00CF449C"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  <w:t>Gets a list of the commands entered during the current session.</w:t>
            </w:r>
          </w:p>
        </w:tc>
      </w:tr>
      <w:tr w:rsidR="00CF449C" w:rsidRPr="00CF449C" w14:paraId="1C8A295C" w14:textId="77777777" w:rsidTr="00CF449C">
        <w:tc>
          <w:tcPr>
            <w:tcW w:w="100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hideMark/>
          </w:tcPr>
          <w:p w14:paraId="438E3D92" w14:textId="77777777" w:rsidR="00CF449C" w:rsidRPr="00CF449C" w:rsidRDefault="00CF449C" w:rsidP="00CF449C">
            <w:pPr>
              <w:spacing w:after="150" w:line="240" w:lineRule="auto"/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</w:pPr>
            <w:r w:rsidRPr="00CF449C"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  <w:t>history</w:t>
            </w:r>
          </w:p>
        </w:tc>
        <w:tc>
          <w:tcPr>
            <w:tcW w:w="270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hideMark/>
          </w:tcPr>
          <w:p w14:paraId="42DCD7AA" w14:textId="77777777" w:rsidR="00CF449C" w:rsidRPr="00CF449C" w:rsidRDefault="00CF449C" w:rsidP="00CF449C">
            <w:pPr>
              <w:spacing w:after="150" w:line="240" w:lineRule="auto"/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</w:pPr>
            <w:r w:rsidRPr="00CF449C"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  <w:t>Get-History</w:t>
            </w:r>
          </w:p>
        </w:tc>
        <w:tc>
          <w:tcPr>
            <w:tcW w:w="586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hideMark/>
          </w:tcPr>
          <w:p w14:paraId="2D4A757E" w14:textId="77777777" w:rsidR="00CF449C" w:rsidRPr="00CF449C" w:rsidRDefault="00CF449C" w:rsidP="00CF449C">
            <w:pPr>
              <w:spacing w:after="150" w:line="240" w:lineRule="auto"/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</w:pPr>
            <w:r w:rsidRPr="00CF449C"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  <w:t>Gets a list of the commands entered during the current session.</w:t>
            </w:r>
          </w:p>
        </w:tc>
      </w:tr>
      <w:tr w:rsidR="00CF449C" w:rsidRPr="00CF449C" w14:paraId="7E3AC00A" w14:textId="77777777" w:rsidTr="00CF449C">
        <w:tc>
          <w:tcPr>
            <w:tcW w:w="100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hideMark/>
          </w:tcPr>
          <w:p w14:paraId="7B6165F1" w14:textId="77777777" w:rsidR="00CF449C" w:rsidRPr="00CF449C" w:rsidRDefault="00CF449C" w:rsidP="00CF449C">
            <w:pPr>
              <w:spacing w:after="150" w:line="240" w:lineRule="auto"/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</w:pPr>
            <w:proofErr w:type="spellStart"/>
            <w:r w:rsidRPr="00CF449C"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  <w:t>icm</w:t>
            </w:r>
            <w:proofErr w:type="spellEnd"/>
          </w:p>
        </w:tc>
        <w:tc>
          <w:tcPr>
            <w:tcW w:w="270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hideMark/>
          </w:tcPr>
          <w:p w14:paraId="6290BF3E" w14:textId="77777777" w:rsidR="00CF449C" w:rsidRPr="00CF449C" w:rsidRDefault="00CF449C" w:rsidP="00CF449C">
            <w:pPr>
              <w:spacing w:after="150" w:line="240" w:lineRule="auto"/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</w:pPr>
            <w:r w:rsidRPr="00CF449C"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  <w:t>Invoke-Command</w:t>
            </w:r>
          </w:p>
        </w:tc>
        <w:tc>
          <w:tcPr>
            <w:tcW w:w="586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hideMark/>
          </w:tcPr>
          <w:p w14:paraId="66058E8E" w14:textId="77777777" w:rsidR="00CF449C" w:rsidRPr="00CF449C" w:rsidRDefault="00CF449C" w:rsidP="00CF449C">
            <w:pPr>
              <w:spacing w:after="150" w:line="240" w:lineRule="auto"/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</w:pPr>
            <w:r w:rsidRPr="00CF449C"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  <w:t>Runs commands on local and remote computers.</w:t>
            </w:r>
          </w:p>
        </w:tc>
      </w:tr>
      <w:tr w:rsidR="00CF449C" w:rsidRPr="00CF449C" w14:paraId="12B81304" w14:textId="77777777" w:rsidTr="00CF449C">
        <w:tc>
          <w:tcPr>
            <w:tcW w:w="100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hideMark/>
          </w:tcPr>
          <w:p w14:paraId="2EE63366" w14:textId="77777777" w:rsidR="00CF449C" w:rsidRPr="00CF449C" w:rsidRDefault="00CF449C" w:rsidP="00CF449C">
            <w:pPr>
              <w:spacing w:after="150" w:line="240" w:lineRule="auto"/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</w:pPr>
            <w:proofErr w:type="spellStart"/>
            <w:r w:rsidRPr="00CF449C"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  <w:t>iex</w:t>
            </w:r>
            <w:proofErr w:type="spellEnd"/>
          </w:p>
        </w:tc>
        <w:tc>
          <w:tcPr>
            <w:tcW w:w="270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hideMark/>
          </w:tcPr>
          <w:p w14:paraId="504E9BF5" w14:textId="77777777" w:rsidR="00CF449C" w:rsidRPr="00CF449C" w:rsidRDefault="00CF449C" w:rsidP="00CF449C">
            <w:pPr>
              <w:spacing w:after="150" w:line="240" w:lineRule="auto"/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</w:pPr>
            <w:r w:rsidRPr="00CF449C"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  <w:t>Invoke-Expression</w:t>
            </w:r>
          </w:p>
        </w:tc>
        <w:tc>
          <w:tcPr>
            <w:tcW w:w="586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hideMark/>
          </w:tcPr>
          <w:p w14:paraId="72C1DFEA" w14:textId="77777777" w:rsidR="00CF449C" w:rsidRPr="00CF449C" w:rsidRDefault="00CF449C" w:rsidP="00CF449C">
            <w:pPr>
              <w:spacing w:after="150" w:line="240" w:lineRule="auto"/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</w:pPr>
            <w:r w:rsidRPr="00CF449C"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  <w:t>Runs commands or expressions on the local computer.</w:t>
            </w:r>
          </w:p>
        </w:tc>
      </w:tr>
      <w:tr w:rsidR="00CF449C" w:rsidRPr="00CF449C" w14:paraId="43BD6315" w14:textId="77777777" w:rsidTr="00CF449C">
        <w:tc>
          <w:tcPr>
            <w:tcW w:w="100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hideMark/>
          </w:tcPr>
          <w:p w14:paraId="3ABE2F6F" w14:textId="77777777" w:rsidR="00CF449C" w:rsidRPr="00CF449C" w:rsidRDefault="00CF449C" w:rsidP="00CF449C">
            <w:pPr>
              <w:spacing w:after="150" w:line="240" w:lineRule="auto"/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</w:pPr>
            <w:proofErr w:type="spellStart"/>
            <w:r w:rsidRPr="00CF449C"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  <w:t>ihy</w:t>
            </w:r>
            <w:proofErr w:type="spellEnd"/>
          </w:p>
        </w:tc>
        <w:tc>
          <w:tcPr>
            <w:tcW w:w="270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hideMark/>
          </w:tcPr>
          <w:p w14:paraId="2D2E8AE5" w14:textId="77777777" w:rsidR="00CF449C" w:rsidRPr="00CF449C" w:rsidRDefault="00CF449C" w:rsidP="00CF449C">
            <w:pPr>
              <w:spacing w:after="150" w:line="240" w:lineRule="auto"/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</w:pPr>
            <w:r w:rsidRPr="00CF449C"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  <w:t>Invoke-History</w:t>
            </w:r>
          </w:p>
        </w:tc>
        <w:tc>
          <w:tcPr>
            <w:tcW w:w="586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hideMark/>
          </w:tcPr>
          <w:p w14:paraId="6D93374C" w14:textId="77777777" w:rsidR="00CF449C" w:rsidRPr="00CF449C" w:rsidRDefault="00CF449C" w:rsidP="00CF449C">
            <w:pPr>
              <w:spacing w:after="150" w:line="240" w:lineRule="auto"/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</w:pPr>
            <w:r w:rsidRPr="00CF449C"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  <w:t>Runs commands from the session history.</w:t>
            </w:r>
          </w:p>
        </w:tc>
      </w:tr>
      <w:tr w:rsidR="00CF449C" w:rsidRPr="00CF449C" w14:paraId="5AE45A8B" w14:textId="77777777" w:rsidTr="00CF449C">
        <w:tc>
          <w:tcPr>
            <w:tcW w:w="100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hideMark/>
          </w:tcPr>
          <w:p w14:paraId="538EFBDD" w14:textId="77777777" w:rsidR="00CF449C" w:rsidRPr="00CF449C" w:rsidRDefault="00CF449C" w:rsidP="00CF449C">
            <w:pPr>
              <w:spacing w:after="150" w:line="240" w:lineRule="auto"/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</w:pPr>
            <w:r w:rsidRPr="00CF449C"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  <w:t>ii</w:t>
            </w:r>
          </w:p>
        </w:tc>
        <w:tc>
          <w:tcPr>
            <w:tcW w:w="270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hideMark/>
          </w:tcPr>
          <w:p w14:paraId="2F6121F5" w14:textId="77777777" w:rsidR="00CF449C" w:rsidRPr="00CF449C" w:rsidRDefault="00CF449C" w:rsidP="00CF449C">
            <w:pPr>
              <w:spacing w:after="150" w:line="240" w:lineRule="auto"/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</w:pPr>
            <w:r w:rsidRPr="00CF449C"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  <w:t>Invoke-Item</w:t>
            </w:r>
          </w:p>
        </w:tc>
        <w:tc>
          <w:tcPr>
            <w:tcW w:w="586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hideMark/>
          </w:tcPr>
          <w:p w14:paraId="3C607139" w14:textId="77777777" w:rsidR="00CF449C" w:rsidRPr="00CF449C" w:rsidRDefault="00CF449C" w:rsidP="00CF449C">
            <w:pPr>
              <w:spacing w:after="150" w:line="240" w:lineRule="auto"/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</w:pPr>
            <w:r w:rsidRPr="00CF449C"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  <w:t>Performs the default action on the specified item.</w:t>
            </w:r>
          </w:p>
        </w:tc>
      </w:tr>
      <w:tr w:rsidR="00CF449C" w:rsidRPr="00CF449C" w14:paraId="63220FB6" w14:textId="77777777" w:rsidTr="00CF449C">
        <w:tc>
          <w:tcPr>
            <w:tcW w:w="100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hideMark/>
          </w:tcPr>
          <w:p w14:paraId="0572613D" w14:textId="77777777" w:rsidR="00CF449C" w:rsidRPr="00CF449C" w:rsidRDefault="00CF449C" w:rsidP="00CF449C">
            <w:pPr>
              <w:spacing w:after="150" w:line="240" w:lineRule="auto"/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</w:pPr>
            <w:proofErr w:type="spellStart"/>
            <w:r w:rsidRPr="00CF449C"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  <w:lastRenderedPageBreak/>
              <w:t>ipal</w:t>
            </w:r>
            <w:proofErr w:type="spellEnd"/>
          </w:p>
        </w:tc>
        <w:tc>
          <w:tcPr>
            <w:tcW w:w="270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hideMark/>
          </w:tcPr>
          <w:p w14:paraId="1009135E" w14:textId="77777777" w:rsidR="00CF449C" w:rsidRPr="00CF449C" w:rsidRDefault="00CF449C" w:rsidP="00CF449C">
            <w:pPr>
              <w:spacing w:after="150" w:line="240" w:lineRule="auto"/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</w:pPr>
            <w:r w:rsidRPr="00CF449C"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  <w:t>Import-Alias</w:t>
            </w:r>
          </w:p>
        </w:tc>
        <w:tc>
          <w:tcPr>
            <w:tcW w:w="586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hideMark/>
          </w:tcPr>
          <w:p w14:paraId="4738A516" w14:textId="77777777" w:rsidR="00CF449C" w:rsidRPr="00CF449C" w:rsidRDefault="00CF449C" w:rsidP="00CF449C">
            <w:pPr>
              <w:spacing w:after="150" w:line="240" w:lineRule="auto"/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</w:pPr>
            <w:r w:rsidRPr="00CF449C"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  <w:t>Imports an alias list from a file.</w:t>
            </w:r>
          </w:p>
        </w:tc>
      </w:tr>
      <w:tr w:rsidR="00CF449C" w:rsidRPr="00CF449C" w14:paraId="0DC8B98B" w14:textId="77777777" w:rsidTr="00CF449C">
        <w:tc>
          <w:tcPr>
            <w:tcW w:w="100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hideMark/>
          </w:tcPr>
          <w:p w14:paraId="2CC1A757" w14:textId="77777777" w:rsidR="00CF449C" w:rsidRPr="00CF449C" w:rsidRDefault="00CF449C" w:rsidP="00CF449C">
            <w:pPr>
              <w:spacing w:after="150" w:line="240" w:lineRule="auto"/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</w:pPr>
            <w:proofErr w:type="spellStart"/>
            <w:r w:rsidRPr="00CF449C"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  <w:t>ipcsv</w:t>
            </w:r>
            <w:proofErr w:type="spellEnd"/>
          </w:p>
        </w:tc>
        <w:tc>
          <w:tcPr>
            <w:tcW w:w="270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hideMark/>
          </w:tcPr>
          <w:p w14:paraId="1C3D6F80" w14:textId="77777777" w:rsidR="00CF449C" w:rsidRPr="00CF449C" w:rsidRDefault="00CF449C" w:rsidP="00CF449C">
            <w:pPr>
              <w:spacing w:after="150" w:line="240" w:lineRule="auto"/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</w:pPr>
            <w:r w:rsidRPr="00CF449C"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  <w:t>Import-Csv</w:t>
            </w:r>
          </w:p>
        </w:tc>
        <w:tc>
          <w:tcPr>
            <w:tcW w:w="586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hideMark/>
          </w:tcPr>
          <w:p w14:paraId="7BEB527F" w14:textId="77777777" w:rsidR="00CF449C" w:rsidRPr="00CF449C" w:rsidRDefault="00CF449C" w:rsidP="00CF449C">
            <w:pPr>
              <w:spacing w:after="150" w:line="240" w:lineRule="auto"/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</w:pPr>
            <w:r w:rsidRPr="00CF449C"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  <w:t>Creates table-like custom objects from the items in a CSV file.</w:t>
            </w:r>
          </w:p>
        </w:tc>
      </w:tr>
      <w:tr w:rsidR="00CF449C" w:rsidRPr="00CF449C" w14:paraId="3A5291AA" w14:textId="77777777" w:rsidTr="00CF449C">
        <w:tc>
          <w:tcPr>
            <w:tcW w:w="100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hideMark/>
          </w:tcPr>
          <w:p w14:paraId="6882B015" w14:textId="77777777" w:rsidR="00CF449C" w:rsidRPr="00CF449C" w:rsidRDefault="00CF449C" w:rsidP="00CF449C">
            <w:pPr>
              <w:spacing w:after="150" w:line="240" w:lineRule="auto"/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</w:pPr>
            <w:proofErr w:type="spellStart"/>
            <w:r w:rsidRPr="00CF449C"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  <w:t>ipmo</w:t>
            </w:r>
            <w:proofErr w:type="spellEnd"/>
          </w:p>
        </w:tc>
        <w:tc>
          <w:tcPr>
            <w:tcW w:w="270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hideMark/>
          </w:tcPr>
          <w:p w14:paraId="78AA045F" w14:textId="77777777" w:rsidR="00CF449C" w:rsidRPr="00CF449C" w:rsidRDefault="00CF449C" w:rsidP="00CF449C">
            <w:pPr>
              <w:spacing w:after="150" w:line="240" w:lineRule="auto"/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</w:pPr>
            <w:r w:rsidRPr="00CF449C"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  <w:t>Import-Module</w:t>
            </w:r>
          </w:p>
        </w:tc>
        <w:tc>
          <w:tcPr>
            <w:tcW w:w="586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hideMark/>
          </w:tcPr>
          <w:p w14:paraId="2D769C2F" w14:textId="77777777" w:rsidR="00CF449C" w:rsidRPr="00CF449C" w:rsidRDefault="00CF449C" w:rsidP="00CF449C">
            <w:pPr>
              <w:spacing w:after="150" w:line="240" w:lineRule="auto"/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</w:pPr>
            <w:r w:rsidRPr="00CF449C"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  <w:t>Adds modules to the current session.</w:t>
            </w:r>
          </w:p>
        </w:tc>
      </w:tr>
      <w:tr w:rsidR="00CF449C" w:rsidRPr="00CF449C" w14:paraId="3A932D6D" w14:textId="77777777" w:rsidTr="00CF449C">
        <w:tc>
          <w:tcPr>
            <w:tcW w:w="100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hideMark/>
          </w:tcPr>
          <w:p w14:paraId="0CAAF164" w14:textId="77777777" w:rsidR="00CF449C" w:rsidRPr="00CF449C" w:rsidRDefault="00CF449C" w:rsidP="00CF449C">
            <w:pPr>
              <w:spacing w:after="150" w:line="240" w:lineRule="auto"/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</w:pPr>
            <w:proofErr w:type="spellStart"/>
            <w:r w:rsidRPr="00CF449C"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  <w:t>ipsn</w:t>
            </w:r>
            <w:proofErr w:type="spellEnd"/>
          </w:p>
        </w:tc>
        <w:tc>
          <w:tcPr>
            <w:tcW w:w="270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hideMark/>
          </w:tcPr>
          <w:p w14:paraId="14FB3983" w14:textId="77777777" w:rsidR="00CF449C" w:rsidRPr="00CF449C" w:rsidRDefault="00CF449C" w:rsidP="00CF449C">
            <w:pPr>
              <w:spacing w:after="150" w:line="240" w:lineRule="auto"/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</w:pPr>
            <w:r w:rsidRPr="00CF449C"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  <w:t>Import-</w:t>
            </w:r>
            <w:proofErr w:type="spellStart"/>
            <w:r w:rsidRPr="00CF449C"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  <w:t>PSSession</w:t>
            </w:r>
            <w:proofErr w:type="spellEnd"/>
          </w:p>
        </w:tc>
        <w:tc>
          <w:tcPr>
            <w:tcW w:w="586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hideMark/>
          </w:tcPr>
          <w:p w14:paraId="04DA0234" w14:textId="77777777" w:rsidR="00CF449C" w:rsidRPr="00CF449C" w:rsidRDefault="00CF449C" w:rsidP="00CF449C">
            <w:pPr>
              <w:spacing w:after="150" w:line="240" w:lineRule="auto"/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</w:pPr>
            <w:r w:rsidRPr="00CF449C"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  <w:t>Imports commands from another session into the current session.</w:t>
            </w:r>
          </w:p>
        </w:tc>
      </w:tr>
      <w:tr w:rsidR="00CF449C" w:rsidRPr="00CF449C" w14:paraId="71385190" w14:textId="77777777" w:rsidTr="00CF449C">
        <w:tc>
          <w:tcPr>
            <w:tcW w:w="100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hideMark/>
          </w:tcPr>
          <w:p w14:paraId="3B4292B4" w14:textId="77777777" w:rsidR="00CF449C" w:rsidRPr="00CF449C" w:rsidRDefault="00CF449C" w:rsidP="00CF449C">
            <w:pPr>
              <w:spacing w:after="150" w:line="240" w:lineRule="auto"/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</w:pPr>
            <w:proofErr w:type="spellStart"/>
            <w:r w:rsidRPr="00CF449C"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  <w:t>irm</w:t>
            </w:r>
            <w:proofErr w:type="spellEnd"/>
          </w:p>
        </w:tc>
        <w:tc>
          <w:tcPr>
            <w:tcW w:w="270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hideMark/>
          </w:tcPr>
          <w:p w14:paraId="0402D0A5" w14:textId="77777777" w:rsidR="00CF449C" w:rsidRPr="00CF449C" w:rsidRDefault="00CF449C" w:rsidP="00CF449C">
            <w:pPr>
              <w:spacing w:after="150" w:line="240" w:lineRule="auto"/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</w:pPr>
            <w:r w:rsidRPr="00CF449C"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  <w:t>Invoke-</w:t>
            </w:r>
            <w:proofErr w:type="spellStart"/>
            <w:r w:rsidRPr="00CF449C"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  <w:t>RestMethod</w:t>
            </w:r>
            <w:proofErr w:type="spellEnd"/>
          </w:p>
        </w:tc>
        <w:tc>
          <w:tcPr>
            <w:tcW w:w="586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hideMark/>
          </w:tcPr>
          <w:p w14:paraId="7B0B07D4" w14:textId="77777777" w:rsidR="00CF449C" w:rsidRPr="00CF449C" w:rsidRDefault="00CF449C" w:rsidP="00CF449C">
            <w:pPr>
              <w:spacing w:after="150" w:line="240" w:lineRule="auto"/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</w:pPr>
            <w:r w:rsidRPr="00CF449C"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  <w:t>Sends an HTTP or HTTPS request to a RESTful web service.</w:t>
            </w:r>
          </w:p>
        </w:tc>
      </w:tr>
      <w:tr w:rsidR="00CF449C" w:rsidRPr="00CF449C" w14:paraId="03763328" w14:textId="77777777" w:rsidTr="00CF449C">
        <w:tc>
          <w:tcPr>
            <w:tcW w:w="100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hideMark/>
          </w:tcPr>
          <w:p w14:paraId="189E03C4" w14:textId="77777777" w:rsidR="00CF449C" w:rsidRPr="00CF449C" w:rsidRDefault="00CF449C" w:rsidP="00CF449C">
            <w:pPr>
              <w:spacing w:after="150" w:line="240" w:lineRule="auto"/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</w:pPr>
            <w:proofErr w:type="spellStart"/>
            <w:r w:rsidRPr="00CF449C"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  <w:t>ise</w:t>
            </w:r>
            <w:proofErr w:type="spellEnd"/>
          </w:p>
        </w:tc>
        <w:tc>
          <w:tcPr>
            <w:tcW w:w="270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hideMark/>
          </w:tcPr>
          <w:p w14:paraId="010332D3" w14:textId="77777777" w:rsidR="00CF449C" w:rsidRPr="00CF449C" w:rsidRDefault="00CF449C" w:rsidP="00CF449C">
            <w:pPr>
              <w:spacing w:after="150" w:line="240" w:lineRule="auto"/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</w:pPr>
            <w:r w:rsidRPr="00CF449C"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  <w:t>powershell_ise.exe</w:t>
            </w:r>
          </w:p>
        </w:tc>
        <w:tc>
          <w:tcPr>
            <w:tcW w:w="586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hideMark/>
          </w:tcPr>
          <w:p w14:paraId="72C17A1A" w14:textId="77777777" w:rsidR="00CF449C" w:rsidRPr="00CF449C" w:rsidRDefault="00CF449C" w:rsidP="00CF449C">
            <w:pPr>
              <w:spacing w:after="150" w:line="240" w:lineRule="auto"/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</w:pPr>
            <w:r w:rsidRPr="00CF449C"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  <w:t>Explains how to use the PowerShell_ISE.exe command-line tool.</w:t>
            </w:r>
          </w:p>
        </w:tc>
      </w:tr>
      <w:tr w:rsidR="00CF449C" w:rsidRPr="00CF449C" w14:paraId="4D7D9C83" w14:textId="77777777" w:rsidTr="00CF449C">
        <w:tc>
          <w:tcPr>
            <w:tcW w:w="100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hideMark/>
          </w:tcPr>
          <w:p w14:paraId="68954059" w14:textId="77777777" w:rsidR="00CF449C" w:rsidRPr="00CF449C" w:rsidRDefault="00CF449C" w:rsidP="00CF449C">
            <w:pPr>
              <w:spacing w:after="150" w:line="240" w:lineRule="auto"/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</w:pPr>
            <w:proofErr w:type="spellStart"/>
            <w:r w:rsidRPr="00CF449C"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  <w:t>iwmi</w:t>
            </w:r>
            <w:proofErr w:type="spellEnd"/>
          </w:p>
        </w:tc>
        <w:tc>
          <w:tcPr>
            <w:tcW w:w="270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hideMark/>
          </w:tcPr>
          <w:p w14:paraId="40D286BA" w14:textId="77777777" w:rsidR="00CF449C" w:rsidRPr="00CF449C" w:rsidRDefault="00CF449C" w:rsidP="00CF449C">
            <w:pPr>
              <w:spacing w:after="150" w:line="240" w:lineRule="auto"/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</w:pPr>
            <w:r w:rsidRPr="00CF449C"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  <w:t>Invoke-</w:t>
            </w:r>
            <w:proofErr w:type="spellStart"/>
            <w:r w:rsidRPr="00CF449C"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  <w:t>WMIMethod</w:t>
            </w:r>
            <w:proofErr w:type="spellEnd"/>
          </w:p>
        </w:tc>
        <w:tc>
          <w:tcPr>
            <w:tcW w:w="586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hideMark/>
          </w:tcPr>
          <w:p w14:paraId="678752BA" w14:textId="77777777" w:rsidR="00CF449C" w:rsidRPr="00CF449C" w:rsidRDefault="00CF449C" w:rsidP="00CF449C">
            <w:pPr>
              <w:spacing w:after="150" w:line="240" w:lineRule="auto"/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</w:pPr>
            <w:r w:rsidRPr="00CF449C"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  <w:t>Calls Windows Management Instrumentation (WMI) methods.</w:t>
            </w:r>
          </w:p>
        </w:tc>
      </w:tr>
      <w:tr w:rsidR="00CF449C" w:rsidRPr="00CF449C" w14:paraId="09C5AB0A" w14:textId="77777777" w:rsidTr="00CF449C">
        <w:tc>
          <w:tcPr>
            <w:tcW w:w="100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hideMark/>
          </w:tcPr>
          <w:p w14:paraId="66EA197D" w14:textId="77777777" w:rsidR="00CF449C" w:rsidRPr="00CF449C" w:rsidRDefault="00CF449C" w:rsidP="00CF449C">
            <w:pPr>
              <w:spacing w:after="150" w:line="240" w:lineRule="auto"/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</w:pPr>
            <w:proofErr w:type="spellStart"/>
            <w:r w:rsidRPr="00CF449C"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  <w:t>iwr</w:t>
            </w:r>
            <w:proofErr w:type="spellEnd"/>
          </w:p>
        </w:tc>
        <w:tc>
          <w:tcPr>
            <w:tcW w:w="270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hideMark/>
          </w:tcPr>
          <w:p w14:paraId="3DE0D0B0" w14:textId="77777777" w:rsidR="00CF449C" w:rsidRPr="00CF449C" w:rsidRDefault="00CF449C" w:rsidP="00CF449C">
            <w:pPr>
              <w:spacing w:after="150" w:line="240" w:lineRule="auto"/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</w:pPr>
            <w:r w:rsidRPr="00CF449C"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  <w:t>Invoke-</w:t>
            </w:r>
            <w:proofErr w:type="spellStart"/>
            <w:r w:rsidRPr="00CF449C"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  <w:t>WebRequest</w:t>
            </w:r>
            <w:proofErr w:type="spellEnd"/>
          </w:p>
        </w:tc>
        <w:tc>
          <w:tcPr>
            <w:tcW w:w="586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hideMark/>
          </w:tcPr>
          <w:p w14:paraId="74B2C893" w14:textId="77777777" w:rsidR="00CF449C" w:rsidRPr="00CF449C" w:rsidRDefault="00CF449C" w:rsidP="00CF449C">
            <w:pPr>
              <w:spacing w:after="150" w:line="240" w:lineRule="auto"/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</w:pPr>
            <w:r w:rsidRPr="00CF449C"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  <w:t>Gets content from a web page on the Internet.</w:t>
            </w:r>
          </w:p>
        </w:tc>
      </w:tr>
      <w:tr w:rsidR="00CF449C" w:rsidRPr="00CF449C" w14:paraId="5F8B17E1" w14:textId="77777777" w:rsidTr="00CF449C">
        <w:tc>
          <w:tcPr>
            <w:tcW w:w="100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hideMark/>
          </w:tcPr>
          <w:p w14:paraId="7F3F4704" w14:textId="77777777" w:rsidR="00CF449C" w:rsidRPr="00CF449C" w:rsidRDefault="00CF449C" w:rsidP="00CF449C">
            <w:pPr>
              <w:spacing w:after="150" w:line="240" w:lineRule="auto"/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</w:pPr>
            <w:r w:rsidRPr="00CF449C"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  <w:t>kill</w:t>
            </w:r>
          </w:p>
        </w:tc>
        <w:tc>
          <w:tcPr>
            <w:tcW w:w="270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hideMark/>
          </w:tcPr>
          <w:p w14:paraId="399460FC" w14:textId="77777777" w:rsidR="00CF449C" w:rsidRPr="00CF449C" w:rsidRDefault="00CF449C" w:rsidP="00CF449C">
            <w:pPr>
              <w:spacing w:after="150" w:line="240" w:lineRule="auto"/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</w:pPr>
            <w:r w:rsidRPr="00CF449C"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  <w:t>Stop-Process</w:t>
            </w:r>
          </w:p>
        </w:tc>
        <w:tc>
          <w:tcPr>
            <w:tcW w:w="586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hideMark/>
          </w:tcPr>
          <w:p w14:paraId="0C597932" w14:textId="77777777" w:rsidR="00CF449C" w:rsidRPr="00CF449C" w:rsidRDefault="00CF449C" w:rsidP="00CF449C">
            <w:pPr>
              <w:spacing w:after="150" w:line="240" w:lineRule="auto"/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</w:pPr>
            <w:r w:rsidRPr="00CF449C"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  <w:t>Stops one or more running processes.</w:t>
            </w:r>
          </w:p>
        </w:tc>
      </w:tr>
      <w:tr w:rsidR="00CF449C" w:rsidRPr="00CF449C" w14:paraId="0A351AE6" w14:textId="77777777" w:rsidTr="00CF449C">
        <w:tc>
          <w:tcPr>
            <w:tcW w:w="100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hideMark/>
          </w:tcPr>
          <w:p w14:paraId="761FECB9" w14:textId="77777777" w:rsidR="00CF449C" w:rsidRPr="00CF449C" w:rsidRDefault="00CF449C" w:rsidP="00CF449C">
            <w:pPr>
              <w:spacing w:after="150" w:line="240" w:lineRule="auto"/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</w:pPr>
            <w:proofErr w:type="spellStart"/>
            <w:r w:rsidRPr="00CF449C"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  <w:t>lp</w:t>
            </w:r>
            <w:proofErr w:type="spellEnd"/>
          </w:p>
        </w:tc>
        <w:tc>
          <w:tcPr>
            <w:tcW w:w="270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hideMark/>
          </w:tcPr>
          <w:p w14:paraId="41C97B2E" w14:textId="77777777" w:rsidR="00CF449C" w:rsidRPr="00CF449C" w:rsidRDefault="00CF449C" w:rsidP="00CF449C">
            <w:pPr>
              <w:spacing w:after="150" w:line="240" w:lineRule="auto"/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</w:pPr>
            <w:r w:rsidRPr="00CF449C"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  <w:t>Out-Printer</w:t>
            </w:r>
          </w:p>
        </w:tc>
        <w:tc>
          <w:tcPr>
            <w:tcW w:w="586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hideMark/>
          </w:tcPr>
          <w:p w14:paraId="698764DB" w14:textId="77777777" w:rsidR="00CF449C" w:rsidRPr="00CF449C" w:rsidRDefault="00CF449C" w:rsidP="00CF449C">
            <w:pPr>
              <w:spacing w:after="150" w:line="240" w:lineRule="auto"/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</w:pPr>
            <w:r w:rsidRPr="00CF449C"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  <w:t>Sends output to a printer.</w:t>
            </w:r>
          </w:p>
        </w:tc>
      </w:tr>
      <w:tr w:rsidR="00CF449C" w:rsidRPr="00CF449C" w14:paraId="78AF9B64" w14:textId="77777777" w:rsidTr="00CF449C">
        <w:tc>
          <w:tcPr>
            <w:tcW w:w="100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hideMark/>
          </w:tcPr>
          <w:p w14:paraId="3255AE44" w14:textId="77777777" w:rsidR="00CF449C" w:rsidRPr="00CF449C" w:rsidRDefault="00CF449C" w:rsidP="00CF449C">
            <w:pPr>
              <w:spacing w:after="150" w:line="240" w:lineRule="auto"/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</w:pPr>
            <w:r w:rsidRPr="00CF449C"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  <w:t>ls</w:t>
            </w:r>
          </w:p>
        </w:tc>
        <w:tc>
          <w:tcPr>
            <w:tcW w:w="270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hideMark/>
          </w:tcPr>
          <w:p w14:paraId="1C0B2FD6" w14:textId="77777777" w:rsidR="00CF449C" w:rsidRPr="00CF449C" w:rsidRDefault="00CF449C" w:rsidP="00CF449C">
            <w:pPr>
              <w:spacing w:after="150" w:line="240" w:lineRule="auto"/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</w:pPr>
            <w:r w:rsidRPr="00CF449C"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  <w:t>Get-</w:t>
            </w:r>
            <w:proofErr w:type="spellStart"/>
            <w:r w:rsidRPr="00CF449C"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  <w:t>ChildItem</w:t>
            </w:r>
            <w:proofErr w:type="spellEnd"/>
          </w:p>
        </w:tc>
        <w:tc>
          <w:tcPr>
            <w:tcW w:w="586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hideMark/>
          </w:tcPr>
          <w:p w14:paraId="7436E301" w14:textId="77777777" w:rsidR="00CF449C" w:rsidRPr="00CF449C" w:rsidRDefault="00CF449C" w:rsidP="00CF449C">
            <w:pPr>
              <w:spacing w:after="150" w:line="240" w:lineRule="auto"/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</w:pPr>
            <w:r w:rsidRPr="00CF449C"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  <w:t>Gets the files and folders in a file system drive.</w:t>
            </w:r>
          </w:p>
        </w:tc>
      </w:tr>
      <w:tr w:rsidR="00CF449C" w:rsidRPr="00CF449C" w14:paraId="175FEDAD" w14:textId="77777777" w:rsidTr="00CF449C">
        <w:tc>
          <w:tcPr>
            <w:tcW w:w="100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hideMark/>
          </w:tcPr>
          <w:p w14:paraId="03E93940" w14:textId="77777777" w:rsidR="00CF449C" w:rsidRPr="00CF449C" w:rsidRDefault="00CF449C" w:rsidP="00CF449C">
            <w:pPr>
              <w:spacing w:after="150" w:line="240" w:lineRule="auto"/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</w:pPr>
            <w:r w:rsidRPr="00CF449C"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  <w:t>man</w:t>
            </w:r>
          </w:p>
        </w:tc>
        <w:tc>
          <w:tcPr>
            <w:tcW w:w="270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hideMark/>
          </w:tcPr>
          <w:p w14:paraId="254611B6" w14:textId="77777777" w:rsidR="00CF449C" w:rsidRPr="00CF449C" w:rsidRDefault="00CF449C" w:rsidP="00CF449C">
            <w:pPr>
              <w:spacing w:after="150" w:line="240" w:lineRule="auto"/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</w:pPr>
            <w:r w:rsidRPr="00CF449C"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  <w:t>help</w:t>
            </w:r>
          </w:p>
        </w:tc>
        <w:tc>
          <w:tcPr>
            <w:tcW w:w="586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hideMark/>
          </w:tcPr>
          <w:p w14:paraId="0C223535" w14:textId="77777777" w:rsidR="00CF449C" w:rsidRPr="00CF449C" w:rsidRDefault="00CF449C" w:rsidP="00CF449C">
            <w:pPr>
              <w:spacing w:after="150" w:line="240" w:lineRule="auto"/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</w:pPr>
            <w:r w:rsidRPr="00CF449C"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  <w:t>Displays information about Windows PowerShell commands and concepts.</w:t>
            </w:r>
          </w:p>
        </w:tc>
      </w:tr>
      <w:tr w:rsidR="00CF449C" w:rsidRPr="00CF449C" w14:paraId="2686467B" w14:textId="77777777" w:rsidTr="00CF449C">
        <w:tc>
          <w:tcPr>
            <w:tcW w:w="100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hideMark/>
          </w:tcPr>
          <w:p w14:paraId="562DBAE5" w14:textId="77777777" w:rsidR="00CF449C" w:rsidRPr="00CF449C" w:rsidRDefault="00CF449C" w:rsidP="00CF449C">
            <w:pPr>
              <w:spacing w:after="150" w:line="240" w:lineRule="auto"/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</w:pPr>
            <w:r w:rsidRPr="00CF449C"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  <w:t>md</w:t>
            </w:r>
          </w:p>
        </w:tc>
        <w:tc>
          <w:tcPr>
            <w:tcW w:w="270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hideMark/>
          </w:tcPr>
          <w:p w14:paraId="3367D41C" w14:textId="77777777" w:rsidR="00CF449C" w:rsidRPr="00CF449C" w:rsidRDefault="00CF449C" w:rsidP="00CF449C">
            <w:pPr>
              <w:spacing w:after="150" w:line="240" w:lineRule="auto"/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</w:pPr>
            <w:proofErr w:type="spellStart"/>
            <w:r w:rsidRPr="00CF449C"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  <w:t>mkdir</w:t>
            </w:r>
            <w:proofErr w:type="spellEnd"/>
          </w:p>
        </w:tc>
        <w:tc>
          <w:tcPr>
            <w:tcW w:w="586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hideMark/>
          </w:tcPr>
          <w:p w14:paraId="314105BF" w14:textId="77777777" w:rsidR="00CF449C" w:rsidRPr="00CF449C" w:rsidRDefault="00CF449C" w:rsidP="00CF449C">
            <w:pPr>
              <w:spacing w:after="150" w:line="240" w:lineRule="auto"/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</w:pPr>
            <w:r w:rsidRPr="00CF449C"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  <w:t>Creates a new item.</w:t>
            </w:r>
          </w:p>
        </w:tc>
      </w:tr>
      <w:tr w:rsidR="00CF449C" w:rsidRPr="00CF449C" w14:paraId="24AA2D9A" w14:textId="77777777" w:rsidTr="00CF449C">
        <w:tc>
          <w:tcPr>
            <w:tcW w:w="100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hideMark/>
          </w:tcPr>
          <w:p w14:paraId="084AAB36" w14:textId="77777777" w:rsidR="00CF449C" w:rsidRPr="00CF449C" w:rsidRDefault="00CF449C" w:rsidP="00CF449C">
            <w:pPr>
              <w:spacing w:after="150" w:line="240" w:lineRule="auto"/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</w:pPr>
            <w:r w:rsidRPr="00CF449C"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  <w:t>measure</w:t>
            </w:r>
          </w:p>
        </w:tc>
        <w:tc>
          <w:tcPr>
            <w:tcW w:w="270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hideMark/>
          </w:tcPr>
          <w:p w14:paraId="3396F7E1" w14:textId="77777777" w:rsidR="00CF449C" w:rsidRPr="00CF449C" w:rsidRDefault="00CF449C" w:rsidP="00CF449C">
            <w:pPr>
              <w:spacing w:after="150" w:line="240" w:lineRule="auto"/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</w:pPr>
            <w:r w:rsidRPr="00CF449C"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  <w:t>Measure-Object</w:t>
            </w:r>
          </w:p>
        </w:tc>
        <w:tc>
          <w:tcPr>
            <w:tcW w:w="586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hideMark/>
          </w:tcPr>
          <w:p w14:paraId="41B05498" w14:textId="77777777" w:rsidR="00CF449C" w:rsidRPr="00CF449C" w:rsidRDefault="00CF449C" w:rsidP="00CF449C">
            <w:pPr>
              <w:spacing w:after="150" w:line="240" w:lineRule="auto"/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</w:pPr>
            <w:r w:rsidRPr="00CF449C"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  <w:t>Calculates the numeric properties of objects, and the characters, words, and lines in string objects, such as files of text.</w:t>
            </w:r>
          </w:p>
        </w:tc>
      </w:tr>
      <w:tr w:rsidR="00CF449C" w:rsidRPr="00CF449C" w14:paraId="09258103" w14:textId="77777777" w:rsidTr="00CF449C">
        <w:tc>
          <w:tcPr>
            <w:tcW w:w="100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hideMark/>
          </w:tcPr>
          <w:p w14:paraId="2FA43361" w14:textId="77777777" w:rsidR="00CF449C" w:rsidRPr="00CF449C" w:rsidRDefault="00CF449C" w:rsidP="00CF449C">
            <w:pPr>
              <w:spacing w:after="150" w:line="240" w:lineRule="auto"/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</w:pPr>
            <w:r w:rsidRPr="00CF449C"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  <w:t>mi</w:t>
            </w:r>
          </w:p>
        </w:tc>
        <w:tc>
          <w:tcPr>
            <w:tcW w:w="270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hideMark/>
          </w:tcPr>
          <w:p w14:paraId="4953E030" w14:textId="77777777" w:rsidR="00CF449C" w:rsidRPr="00CF449C" w:rsidRDefault="00CF449C" w:rsidP="00CF449C">
            <w:pPr>
              <w:spacing w:after="150" w:line="240" w:lineRule="auto"/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</w:pPr>
            <w:r w:rsidRPr="00CF449C"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  <w:t>Move-Item</w:t>
            </w:r>
          </w:p>
        </w:tc>
        <w:tc>
          <w:tcPr>
            <w:tcW w:w="586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hideMark/>
          </w:tcPr>
          <w:p w14:paraId="31CC6402" w14:textId="77777777" w:rsidR="00CF449C" w:rsidRPr="00CF449C" w:rsidRDefault="00CF449C" w:rsidP="00CF449C">
            <w:pPr>
              <w:spacing w:after="150" w:line="240" w:lineRule="auto"/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</w:pPr>
            <w:r w:rsidRPr="00CF449C"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  <w:t>Moves an item from one location to another.</w:t>
            </w:r>
          </w:p>
        </w:tc>
      </w:tr>
      <w:tr w:rsidR="00CF449C" w:rsidRPr="00CF449C" w14:paraId="18E8EFB0" w14:textId="77777777" w:rsidTr="00CF449C">
        <w:tc>
          <w:tcPr>
            <w:tcW w:w="100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hideMark/>
          </w:tcPr>
          <w:p w14:paraId="7ED31339" w14:textId="77777777" w:rsidR="00CF449C" w:rsidRPr="00CF449C" w:rsidRDefault="00CF449C" w:rsidP="00CF449C">
            <w:pPr>
              <w:spacing w:after="150" w:line="240" w:lineRule="auto"/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</w:pPr>
            <w:r w:rsidRPr="00CF449C"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  <w:t>mount</w:t>
            </w:r>
          </w:p>
        </w:tc>
        <w:tc>
          <w:tcPr>
            <w:tcW w:w="270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hideMark/>
          </w:tcPr>
          <w:p w14:paraId="02956853" w14:textId="77777777" w:rsidR="00CF449C" w:rsidRPr="00CF449C" w:rsidRDefault="00CF449C" w:rsidP="00CF449C">
            <w:pPr>
              <w:spacing w:after="150" w:line="240" w:lineRule="auto"/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</w:pPr>
            <w:r w:rsidRPr="00CF449C"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  <w:t>New-</w:t>
            </w:r>
            <w:proofErr w:type="spellStart"/>
            <w:r w:rsidRPr="00CF449C"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  <w:t>PSDrive</w:t>
            </w:r>
            <w:proofErr w:type="spellEnd"/>
          </w:p>
        </w:tc>
        <w:tc>
          <w:tcPr>
            <w:tcW w:w="586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hideMark/>
          </w:tcPr>
          <w:p w14:paraId="38CFD9F2" w14:textId="77777777" w:rsidR="00CF449C" w:rsidRPr="00CF449C" w:rsidRDefault="00CF449C" w:rsidP="00CF449C">
            <w:pPr>
              <w:spacing w:after="150" w:line="240" w:lineRule="auto"/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</w:pPr>
            <w:r w:rsidRPr="00CF449C"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  <w:t>Creates temporary and persistent mapped network drives.</w:t>
            </w:r>
          </w:p>
        </w:tc>
      </w:tr>
      <w:tr w:rsidR="00CF449C" w:rsidRPr="00CF449C" w14:paraId="658FD562" w14:textId="77777777" w:rsidTr="00CF449C">
        <w:tc>
          <w:tcPr>
            <w:tcW w:w="100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hideMark/>
          </w:tcPr>
          <w:p w14:paraId="3B3FE417" w14:textId="77777777" w:rsidR="00CF449C" w:rsidRPr="00CF449C" w:rsidRDefault="00CF449C" w:rsidP="00CF449C">
            <w:pPr>
              <w:spacing w:after="150" w:line="240" w:lineRule="auto"/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</w:pPr>
            <w:r w:rsidRPr="00CF449C"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  <w:t>move</w:t>
            </w:r>
          </w:p>
        </w:tc>
        <w:tc>
          <w:tcPr>
            <w:tcW w:w="270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hideMark/>
          </w:tcPr>
          <w:p w14:paraId="1D1E2631" w14:textId="77777777" w:rsidR="00CF449C" w:rsidRPr="00CF449C" w:rsidRDefault="00CF449C" w:rsidP="00CF449C">
            <w:pPr>
              <w:spacing w:after="150" w:line="240" w:lineRule="auto"/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</w:pPr>
            <w:r w:rsidRPr="00CF449C"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  <w:t>Move-Item</w:t>
            </w:r>
          </w:p>
        </w:tc>
        <w:tc>
          <w:tcPr>
            <w:tcW w:w="586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hideMark/>
          </w:tcPr>
          <w:p w14:paraId="28ABE57E" w14:textId="77777777" w:rsidR="00CF449C" w:rsidRPr="00CF449C" w:rsidRDefault="00CF449C" w:rsidP="00CF449C">
            <w:pPr>
              <w:spacing w:after="150" w:line="240" w:lineRule="auto"/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</w:pPr>
            <w:r w:rsidRPr="00CF449C"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  <w:t>Moves an item from one location to another.</w:t>
            </w:r>
          </w:p>
        </w:tc>
      </w:tr>
      <w:tr w:rsidR="00CF449C" w:rsidRPr="00CF449C" w14:paraId="0662D97D" w14:textId="77777777" w:rsidTr="00CF449C">
        <w:tc>
          <w:tcPr>
            <w:tcW w:w="100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hideMark/>
          </w:tcPr>
          <w:p w14:paraId="59F9FCCC" w14:textId="77777777" w:rsidR="00CF449C" w:rsidRPr="00CF449C" w:rsidRDefault="00CF449C" w:rsidP="00CF449C">
            <w:pPr>
              <w:spacing w:after="150" w:line="240" w:lineRule="auto"/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</w:pPr>
            <w:proofErr w:type="spellStart"/>
            <w:r w:rsidRPr="00CF449C"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  <w:t>mp</w:t>
            </w:r>
            <w:proofErr w:type="spellEnd"/>
          </w:p>
        </w:tc>
        <w:tc>
          <w:tcPr>
            <w:tcW w:w="270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hideMark/>
          </w:tcPr>
          <w:p w14:paraId="66640309" w14:textId="77777777" w:rsidR="00CF449C" w:rsidRPr="00CF449C" w:rsidRDefault="00CF449C" w:rsidP="00CF449C">
            <w:pPr>
              <w:spacing w:after="150" w:line="240" w:lineRule="auto"/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</w:pPr>
            <w:r w:rsidRPr="00CF449C"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  <w:t>Move-</w:t>
            </w:r>
            <w:proofErr w:type="spellStart"/>
            <w:r w:rsidRPr="00CF449C"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  <w:t>ItemProperty</w:t>
            </w:r>
            <w:proofErr w:type="spellEnd"/>
          </w:p>
        </w:tc>
        <w:tc>
          <w:tcPr>
            <w:tcW w:w="586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hideMark/>
          </w:tcPr>
          <w:p w14:paraId="25D563D0" w14:textId="77777777" w:rsidR="00CF449C" w:rsidRPr="00CF449C" w:rsidRDefault="00CF449C" w:rsidP="00CF449C">
            <w:pPr>
              <w:spacing w:after="150" w:line="240" w:lineRule="auto"/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</w:pPr>
            <w:r w:rsidRPr="00CF449C"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  <w:t>Moves a property from one location to another.</w:t>
            </w:r>
          </w:p>
        </w:tc>
      </w:tr>
      <w:tr w:rsidR="00CF449C" w:rsidRPr="00CF449C" w14:paraId="0249C5D7" w14:textId="77777777" w:rsidTr="00CF449C">
        <w:tc>
          <w:tcPr>
            <w:tcW w:w="100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hideMark/>
          </w:tcPr>
          <w:p w14:paraId="193E495C" w14:textId="77777777" w:rsidR="00CF449C" w:rsidRPr="00CF449C" w:rsidRDefault="00CF449C" w:rsidP="00CF449C">
            <w:pPr>
              <w:spacing w:after="150" w:line="240" w:lineRule="auto"/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</w:pPr>
            <w:r w:rsidRPr="00CF449C"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  <w:t>mv</w:t>
            </w:r>
          </w:p>
        </w:tc>
        <w:tc>
          <w:tcPr>
            <w:tcW w:w="270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hideMark/>
          </w:tcPr>
          <w:p w14:paraId="059103B3" w14:textId="77777777" w:rsidR="00CF449C" w:rsidRPr="00CF449C" w:rsidRDefault="00CF449C" w:rsidP="00CF449C">
            <w:pPr>
              <w:spacing w:after="150" w:line="240" w:lineRule="auto"/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</w:pPr>
            <w:r w:rsidRPr="00CF449C"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  <w:t>Move-Item</w:t>
            </w:r>
          </w:p>
        </w:tc>
        <w:tc>
          <w:tcPr>
            <w:tcW w:w="586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hideMark/>
          </w:tcPr>
          <w:p w14:paraId="2747A320" w14:textId="77777777" w:rsidR="00CF449C" w:rsidRPr="00CF449C" w:rsidRDefault="00CF449C" w:rsidP="00CF449C">
            <w:pPr>
              <w:spacing w:after="150" w:line="240" w:lineRule="auto"/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</w:pPr>
            <w:r w:rsidRPr="00CF449C"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  <w:t>Moves an item from one location to another.</w:t>
            </w:r>
          </w:p>
        </w:tc>
      </w:tr>
      <w:tr w:rsidR="00CF449C" w:rsidRPr="00CF449C" w14:paraId="5A6993B6" w14:textId="77777777" w:rsidTr="00CF449C">
        <w:tc>
          <w:tcPr>
            <w:tcW w:w="100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hideMark/>
          </w:tcPr>
          <w:p w14:paraId="633779F5" w14:textId="77777777" w:rsidR="00CF449C" w:rsidRPr="00CF449C" w:rsidRDefault="00CF449C" w:rsidP="00CF449C">
            <w:pPr>
              <w:spacing w:after="150" w:line="240" w:lineRule="auto"/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</w:pPr>
            <w:proofErr w:type="spellStart"/>
            <w:r w:rsidRPr="00CF449C"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  <w:t>nal</w:t>
            </w:r>
            <w:proofErr w:type="spellEnd"/>
          </w:p>
        </w:tc>
        <w:tc>
          <w:tcPr>
            <w:tcW w:w="270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hideMark/>
          </w:tcPr>
          <w:p w14:paraId="624E9654" w14:textId="77777777" w:rsidR="00CF449C" w:rsidRPr="00CF449C" w:rsidRDefault="00CF449C" w:rsidP="00CF449C">
            <w:pPr>
              <w:spacing w:after="150" w:line="240" w:lineRule="auto"/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</w:pPr>
            <w:r w:rsidRPr="00CF449C"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  <w:t>New-Alias</w:t>
            </w:r>
          </w:p>
        </w:tc>
        <w:tc>
          <w:tcPr>
            <w:tcW w:w="586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hideMark/>
          </w:tcPr>
          <w:p w14:paraId="7BE9FBB0" w14:textId="77777777" w:rsidR="00CF449C" w:rsidRPr="00CF449C" w:rsidRDefault="00CF449C" w:rsidP="00CF449C">
            <w:pPr>
              <w:spacing w:after="150" w:line="240" w:lineRule="auto"/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</w:pPr>
            <w:r w:rsidRPr="00CF449C"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  <w:t>Creates a new alias.</w:t>
            </w:r>
          </w:p>
        </w:tc>
      </w:tr>
      <w:tr w:rsidR="00CF449C" w:rsidRPr="00CF449C" w14:paraId="53ECF899" w14:textId="77777777" w:rsidTr="00CF449C">
        <w:tc>
          <w:tcPr>
            <w:tcW w:w="100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hideMark/>
          </w:tcPr>
          <w:p w14:paraId="1F5481DD" w14:textId="77777777" w:rsidR="00CF449C" w:rsidRPr="00CF449C" w:rsidRDefault="00CF449C" w:rsidP="00CF449C">
            <w:pPr>
              <w:spacing w:after="150" w:line="240" w:lineRule="auto"/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</w:pPr>
            <w:proofErr w:type="spellStart"/>
            <w:r w:rsidRPr="00CF449C"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  <w:t>ndr</w:t>
            </w:r>
            <w:proofErr w:type="spellEnd"/>
          </w:p>
        </w:tc>
        <w:tc>
          <w:tcPr>
            <w:tcW w:w="270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hideMark/>
          </w:tcPr>
          <w:p w14:paraId="0806BF79" w14:textId="77777777" w:rsidR="00CF449C" w:rsidRPr="00CF449C" w:rsidRDefault="00CF449C" w:rsidP="00CF449C">
            <w:pPr>
              <w:spacing w:after="150" w:line="240" w:lineRule="auto"/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</w:pPr>
            <w:r w:rsidRPr="00CF449C"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  <w:t>New-</w:t>
            </w:r>
            <w:proofErr w:type="spellStart"/>
            <w:r w:rsidRPr="00CF449C"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  <w:t>PSDrive</w:t>
            </w:r>
            <w:proofErr w:type="spellEnd"/>
          </w:p>
        </w:tc>
        <w:tc>
          <w:tcPr>
            <w:tcW w:w="586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hideMark/>
          </w:tcPr>
          <w:p w14:paraId="05EC43AD" w14:textId="77777777" w:rsidR="00CF449C" w:rsidRPr="00CF449C" w:rsidRDefault="00CF449C" w:rsidP="00CF449C">
            <w:pPr>
              <w:spacing w:after="150" w:line="240" w:lineRule="auto"/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</w:pPr>
            <w:r w:rsidRPr="00CF449C"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  <w:t>Creates temporary and persistent mapped network drives.</w:t>
            </w:r>
          </w:p>
        </w:tc>
      </w:tr>
      <w:tr w:rsidR="00CF449C" w:rsidRPr="00CF449C" w14:paraId="48DAEBBB" w14:textId="77777777" w:rsidTr="00CF449C">
        <w:tc>
          <w:tcPr>
            <w:tcW w:w="100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hideMark/>
          </w:tcPr>
          <w:p w14:paraId="4509DAA0" w14:textId="77777777" w:rsidR="00CF449C" w:rsidRPr="00CF449C" w:rsidRDefault="00CF449C" w:rsidP="00CF449C">
            <w:pPr>
              <w:spacing w:after="150" w:line="240" w:lineRule="auto"/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</w:pPr>
            <w:proofErr w:type="spellStart"/>
            <w:r w:rsidRPr="00CF449C"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  <w:t>ni</w:t>
            </w:r>
            <w:proofErr w:type="spellEnd"/>
          </w:p>
        </w:tc>
        <w:tc>
          <w:tcPr>
            <w:tcW w:w="270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hideMark/>
          </w:tcPr>
          <w:p w14:paraId="26150C2F" w14:textId="77777777" w:rsidR="00CF449C" w:rsidRPr="00CF449C" w:rsidRDefault="00CF449C" w:rsidP="00CF449C">
            <w:pPr>
              <w:spacing w:after="150" w:line="240" w:lineRule="auto"/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</w:pPr>
            <w:r w:rsidRPr="00CF449C"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  <w:t>New-Item</w:t>
            </w:r>
          </w:p>
        </w:tc>
        <w:tc>
          <w:tcPr>
            <w:tcW w:w="586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hideMark/>
          </w:tcPr>
          <w:p w14:paraId="10813BAC" w14:textId="77777777" w:rsidR="00CF449C" w:rsidRPr="00CF449C" w:rsidRDefault="00CF449C" w:rsidP="00CF449C">
            <w:pPr>
              <w:spacing w:after="150" w:line="240" w:lineRule="auto"/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</w:pPr>
            <w:r w:rsidRPr="00CF449C"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  <w:t>Creates a new item.</w:t>
            </w:r>
          </w:p>
        </w:tc>
      </w:tr>
      <w:tr w:rsidR="00CF449C" w:rsidRPr="00CF449C" w14:paraId="4DC69A30" w14:textId="77777777" w:rsidTr="00CF449C">
        <w:tc>
          <w:tcPr>
            <w:tcW w:w="100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hideMark/>
          </w:tcPr>
          <w:p w14:paraId="11925242" w14:textId="77777777" w:rsidR="00CF449C" w:rsidRPr="00CF449C" w:rsidRDefault="00CF449C" w:rsidP="00CF449C">
            <w:pPr>
              <w:spacing w:after="150" w:line="240" w:lineRule="auto"/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</w:pPr>
            <w:proofErr w:type="spellStart"/>
            <w:r w:rsidRPr="00CF449C"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  <w:t>nmo</w:t>
            </w:r>
            <w:proofErr w:type="spellEnd"/>
          </w:p>
        </w:tc>
        <w:tc>
          <w:tcPr>
            <w:tcW w:w="270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hideMark/>
          </w:tcPr>
          <w:p w14:paraId="356A61FA" w14:textId="77777777" w:rsidR="00CF449C" w:rsidRPr="00CF449C" w:rsidRDefault="00CF449C" w:rsidP="00CF449C">
            <w:pPr>
              <w:spacing w:after="150" w:line="240" w:lineRule="auto"/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</w:pPr>
            <w:r w:rsidRPr="00CF449C"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  <w:t>New-Module</w:t>
            </w:r>
          </w:p>
        </w:tc>
        <w:tc>
          <w:tcPr>
            <w:tcW w:w="586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hideMark/>
          </w:tcPr>
          <w:p w14:paraId="4D3D8FE8" w14:textId="77777777" w:rsidR="00CF449C" w:rsidRPr="00CF449C" w:rsidRDefault="00CF449C" w:rsidP="00CF449C">
            <w:pPr>
              <w:spacing w:after="150" w:line="240" w:lineRule="auto"/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</w:pPr>
            <w:r w:rsidRPr="00CF449C"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  <w:t>Creates a new dynamic module that exists only in memory.</w:t>
            </w:r>
          </w:p>
        </w:tc>
      </w:tr>
      <w:tr w:rsidR="00CF449C" w:rsidRPr="00CF449C" w14:paraId="413A0DA8" w14:textId="77777777" w:rsidTr="00CF449C">
        <w:tc>
          <w:tcPr>
            <w:tcW w:w="100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hideMark/>
          </w:tcPr>
          <w:p w14:paraId="5715F449" w14:textId="77777777" w:rsidR="00CF449C" w:rsidRPr="00CF449C" w:rsidRDefault="00CF449C" w:rsidP="00CF449C">
            <w:pPr>
              <w:spacing w:after="150" w:line="240" w:lineRule="auto"/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</w:pPr>
            <w:proofErr w:type="spellStart"/>
            <w:r w:rsidRPr="00CF449C"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  <w:t>npssc</w:t>
            </w:r>
            <w:proofErr w:type="spellEnd"/>
          </w:p>
        </w:tc>
        <w:tc>
          <w:tcPr>
            <w:tcW w:w="270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hideMark/>
          </w:tcPr>
          <w:p w14:paraId="00496DFD" w14:textId="77777777" w:rsidR="00CF449C" w:rsidRPr="00CF449C" w:rsidRDefault="00CF449C" w:rsidP="00CF449C">
            <w:pPr>
              <w:spacing w:after="150" w:line="240" w:lineRule="auto"/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</w:pPr>
            <w:r w:rsidRPr="00CF449C"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  <w:t>New-</w:t>
            </w:r>
            <w:proofErr w:type="spellStart"/>
            <w:r w:rsidRPr="00CF449C"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  <w:t>PSSessionConfigurationFile</w:t>
            </w:r>
            <w:proofErr w:type="spellEnd"/>
          </w:p>
        </w:tc>
        <w:tc>
          <w:tcPr>
            <w:tcW w:w="586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hideMark/>
          </w:tcPr>
          <w:p w14:paraId="1C0D31BE" w14:textId="77777777" w:rsidR="00CF449C" w:rsidRPr="00CF449C" w:rsidRDefault="00CF449C" w:rsidP="00CF449C">
            <w:pPr>
              <w:spacing w:after="150" w:line="240" w:lineRule="auto"/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</w:pPr>
            <w:r w:rsidRPr="00CF449C"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  <w:t>Creates a file that defines a session configuration.</w:t>
            </w:r>
          </w:p>
        </w:tc>
      </w:tr>
      <w:tr w:rsidR="00CF449C" w:rsidRPr="00CF449C" w14:paraId="144FB522" w14:textId="77777777" w:rsidTr="00CF449C">
        <w:tc>
          <w:tcPr>
            <w:tcW w:w="100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hideMark/>
          </w:tcPr>
          <w:p w14:paraId="6B2AC0C4" w14:textId="77777777" w:rsidR="00CF449C" w:rsidRPr="00CF449C" w:rsidRDefault="00CF449C" w:rsidP="00CF449C">
            <w:pPr>
              <w:spacing w:after="150" w:line="240" w:lineRule="auto"/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</w:pPr>
            <w:proofErr w:type="spellStart"/>
            <w:r w:rsidRPr="00CF449C"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  <w:lastRenderedPageBreak/>
              <w:t>nsn</w:t>
            </w:r>
            <w:proofErr w:type="spellEnd"/>
          </w:p>
        </w:tc>
        <w:tc>
          <w:tcPr>
            <w:tcW w:w="270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hideMark/>
          </w:tcPr>
          <w:p w14:paraId="62321E21" w14:textId="77777777" w:rsidR="00CF449C" w:rsidRPr="00CF449C" w:rsidRDefault="00CF449C" w:rsidP="00CF449C">
            <w:pPr>
              <w:spacing w:after="150" w:line="240" w:lineRule="auto"/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</w:pPr>
            <w:r w:rsidRPr="00CF449C"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  <w:t>New-</w:t>
            </w:r>
            <w:proofErr w:type="spellStart"/>
            <w:r w:rsidRPr="00CF449C"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  <w:t>PSSession</w:t>
            </w:r>
            <w:proofErr w:type="spellEnd"/>
          </w:p>
        </w:tc>
        <w:tc>
          <w:tcPr>
            <w:tcW w:w="586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hideMark/>
          </w:tcPr>
          <w:p w14:paraId="37BACCCD" w14:textId="77777777" w:rsidR="00CF449C" w:rsidRPr="00CF449C" w:rsidRDefault="00CF449C" w:rsidP="00CF449C">
            <w:pPr>
              <w:spacing w:after="150" w:line="240" w:lineRule="auto"/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</w:pPr>
            <w:r w:rsidRPr="00CF449C"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  <w:t>Creates a persistent connection to a local or remote computer.</w:t>
            </w:r>
          </w:p>
        </w:tc>
      </w:tr>
      <w:tr w:rsidR="00CF449C" w:rsidRPr="00CF449C" w14:paraId="11B05CAB" w14:textId="77777777" w:rsidTr="00CF449C">
        <w:tc>
          <w:tcPr>
            <w:tcW w:w="100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hideMark/>
          </w:tcPr>
          <w:p w14:paraId="50E498F7" w14:textId="77777777" w:rsidR="00CF449C" w:rsidRPr="00CF449C" w:rsidRDefault="00CF449C" w:rsidP="00CF449C">
            <w:pPr>
              <w:spacing w:after="150" w:line="240" w:lineRule="auto"/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</w:pPr>
            <w:proofErr w:type="spellStart"/>
            <w:r w:rsidRPr="00CF449C"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  <w:t>nv</w:t>
            </w:r>
            <w:proofErr w:type="spellEnd"/>
          </w:p>
        </w:tc>
        <w:tc>
          <w:tcPr>
            <w:tcW w:w="270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hideMark/>
          </w:tcPr>
          <w:p w14:paraId="6CCD1DBC" w14:textId="77777777" w:rsidR="00CF449C" w:rsidRPr="00CF449C" w:rsidRDefault="00CF449C" w:rsidP="00CF449C">
            <w:pPr>
              <w:spacing w:after="150" w:line="240" w:lineRule="auto"/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</w:pPr>
            <w:r w:rsidRPr="00CF449C"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  <w:t>New-Variable</w:t>
            </w:r>
          </w:p>
        </w:tc>
        <w:tc>
          <w:tcPr>
            <w:tcW w:w="586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hideMark/>
          </w:tcPr>
          <w:p w14:paraId="13FAA59E" w14:textId="77777777" w:rsidR="00CF449C" w:rsidRPr="00CF449C" w:rsidRDefault="00CF449C" w:rsidP="00CF449C">
            <w:pPr>
              <w:spacing w:after="150" w:line="240" w:lineRule="auto"/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</w:pPr>
            <w:r w:rsidRPr="00CF449C"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  <w:t>Creates a new variable.</w:t>
            </w:r>
          </w:p>
        </w:tc>
      </w:tr>
      <w:tr w:rsidR="00CF449C" w:rsidRPr="00CF449C" w14:paraId="68B16BB5" w14:textId="77777777" w:rsidTr="00CF449C">
        <w:tc>
          <w:tcPr>
            <w:tcW w:w="100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hideMark/>
          </w:tcPr>
          <w:p w14:paraId="35DFBD6D" w14:textId="77777777" w:rsidR="00CF449C" w:rsidRPr="00CF449C" w:rsidRDefault="00CF449C" w:rsidP="00CF449C">
            <w:pPr>
              <w:spacing w:after="150" w:line="240" w:lineRule="auto"/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</w:pPr>
            <w:proofErr w:type="spellStart"/>
            <w:r w:rsidRPr="00CF449C"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  <w:t>ogv</w:t>
            </w:r>
            <w:proofErr w:type="spellEnd"/>
          </w:p>
        </w:tc>
        <w:tc>
          <w:tcPr>
            <w:tcW w:w="270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hideMark/>
          </w:tcPr>
          <w:p w14:paraId="6372C601" w14:textId="77777777" w:rsidR="00CF449C" w:rsidRPr="00CF449C" w:rsidRDefault="00CF449C" w:rsidP="00CF449C">
            <w:pPr>
              <w:spacing w:after="150" w:line="240" w:lineRule="auto"/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</w:pPr>
            <w:r w:rsidRPr="00CF449C"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  <w:t>Out-</w:t>
            </w:r>
            <w:proofErr w:type="spellStart"/>
            <w:r w:rsidRPr="00CF449C"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  <w:t>GridView</w:t>
            </w:r>
            <w:proofErr w:type="spellEnd"/>
          </w:p>
        </w:tc>
        <w:tc>
          <w:tcPr>
            <w:tcW w:w="586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hideMark/>
          </w:tcPr>
          <w:p w14:paraId="4522F22C" w14:textId="77777777" w:rsidR="00CF449C" w:rsidRPr="00CF449C" w:rsidRDefault="00CF449C" w:rsidP="00CF449C">
            <w:pPr>
              <w:spacing w:after="150" w:line="240" w:lineRule="auto"/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</w:pPr>
            <w:r w:rsidRPr="00CF449C"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  <w:t>Sends output to an interactive table in a separate window.</w:t>
            </w:r>
          </w:p>
        </w:tc>
      </w:tr>
      <w:tr w:rsidR="00CF449C" w:rsidRPr="00CF449C" w14:paraId="1E276522" w14:textId="77777777" w:rsidTr="00CF449C">
        <w:tc>
          <w:tcPr>
            <w:tcW w:w="100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hideMark/>
          </w:tcPr>
          <w:p w14:paraId="797DE3E7" w14:textId="77777777" w:rsidR="00CF449C" w:rsidRPr="00CF449C" w:rsidRDefault="00CF449C" w:rsidP="00CF449C">
            <w:pPr>
              <w:spacing w:after="150" w:line="240" w:lineRule="auto"/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</w:pPr>
            <w:r w:rsidRPr="00CF449C"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  <w:t>oh</w:t>
            </w:r>
          </w:p>
        </w:tc>
        <w:tc>
          <w:tcPr>
            <w:tcW w:w="270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hideMark/>
          </w:tcPr>
          <w:p w14:paraId="6D9D1D5C" w14:textId="77777777" w:rsidR="00CF449C" w:rsidRPr="00CF449C" w:rsidRDefault="00CF449C" w:rsidP="00CF449C">
            <w:pPr>
              <w:spacing w:after="150" w:line="240" w:lineRule="auto"/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</w:pPr>
            <w:r w:rsidRPr="00CF449C"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  <w:t>Out-Host</w:t>
            </w:r>
          </w:p>
        </w:tc>
        <w:tc>
          <w:tcPr>
            <w:tcW w:w="586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hideMark/>
          </w:tcPr>
          <w:p w14:paraId="3F7C49C8" w14:textId="77777777" w:rsidR="00CF449C" w:rsidRPr="00CF449C" w:rsidRDefault="00CF449C" w:rsidP="00CF449C">
            <w:pPr>
              <w:spacing w:after="150" w:line="240" w:lineRule="auto"/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</w:pPr>
            <w:r w:rsidRPr="00CF449C"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  <w:t>Sends output to the command line.</w:t>
            </w:r>
          </w:p>
        </w:tc>
      </w:tr>
      <w:tr w:rsidR="00CF449C" w:rsidRPr="00CF449C" w14:paraId="605FF389" w14:textId="77777777" w:rsidTr="00CF449C">
        <w:tc>
          <w:tcPr>
            <w:tcW w:w="100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hideMark/>
          </w:tcPr>
          <w:p w14:paraId="685F9D45" w14:textId="77777777" w:rsidR="00CF449C" w:rsidRPr="00CF449C" w:rsidRDefault="00CF449C" w:rsidP="00CF449C">
            <w:pPr>
              <w:spacing w:after="150" w:line="240" w:lineRule="auto"/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</w:pPr>
            <w:proofErr w:type="spellStart"/>
            <w:r w:rsidRPr="00CF449C"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  <w:t>popd</w:t>
            </w:r>
            <w:proofErr w:type="spellEnd"/>
          </w:p>
        </w:tc>
        <w:tc>
          <w:tcPr>
            <w:tcW w:w="270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hideMark/>
          </w:tcPr>
          <w:p w14:paraId="37214AB1" w14:textId="77777777" w:rsidR="00CF449C" w:rsidRPr="00CF449C" w:rsidRDefault="00CF449C" w:rsidP="00CF449C">
            <w:pPr>
              <w:spacing w:after="150" w:line="240" w:lineRule="auto"/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</w:pPr>
            <w:r w:rsidRPr="00CF449C"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  <w:t>Pop-Location</w:t>
            </w:r>
          </w:p>
        </w:tc>
        <w:tc>
          <w:tcPr>
            <w:tcW w:w="586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hideMark/>
          </w:tcPr>
          <w:p w14:paraId="133B2DFD" w14:textId="77777777" w:rsidR="00CF449C" w:rsidRPr="00CF449C" w:rsidRDefault="00CF449C" w:rsidP="00CF449C">
            <w:pPr>
              <w:spacing w:after="150" w:line="240" w:lineRule="auto"/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</w:pPr>
            <w:r w:rsidRPr="00CF449C"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  <w:t>Changes the current location to the location most recently pushed to the stack. You can pop the location from the default stack or from a stack that you create by using the Push-Location cmdlet.</w:t>
            </w:r>
          </w:p>
        </w:tc>
      </w:tr>
      <w:tr w:rsidR="00CF449C" w:rsidRPr="00CF449C" w14:paraId="34CE5280" w14:textId="77777777" w:rsidTr="00CF449C">
        <w:tc>
          <w:tcPr>
            <w:tcW w:w="100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hideMark/>
          </w:tcPr>
          <w:p w14:paraId="5C0ECA8D" w14:textId="77777777" w:rsidR="00CF449C" w:rsidRPr="00CF449C" w:rsidRDefault="00CF449C" w:rsidP="00CF449C">
            <w:pPr>
              <w:spacing w:after="150" w:line="240" w:lineRule="auto"/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</w:pPr>
            <w:proofErr w:type="spellStart"/>
            <w:r w:rsidRPr="00CF449C"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  <w:t>ps</w:t>
            </w:r>
            <w:proofErr w:type="spellEnd"/>
          </w:p>
        </w:tc>
        <w:tc>
          <w:tcPr>
            <w:tcW w:w="270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hideMark/>
          </w:tcPr>
          <w:p w14:paraId="3E7D5FC2" w14:textId="77777777" w:rsidR="00CF449C" w:rsidRPr="00CF449C" w:rsidRDefault="00CF449C" w:rsidP="00CF449C">
            <w:pPr>
              <w:spacing w:after="150" w:line="240" w:lineRule="auto"/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</w:pPr>
            <w:r w:rsidRPr="00CF449C"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  <w:t>Get-Process</w:t>
            </w:r>
          </w:p>
        </w:tc>
        <w:tc>
          <w:tcPr>
            <w:tcW w:w="586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hideMark/>
          </w:tcPr>
          <w:p w14:paraId="6ACF7BD4" w14:textId="77777777" w:rsidR="00CF449C" w:rsidRPr="00CF449C" w:rsidRDefault="00CF449C" w:rsidP="00CF449C">
            <w:pPr>
              <w:spacing w:after="150" w:line="240" w:lineRule="auto"/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</w:pPr>
            <w:r w:rsidRPr="00CF449C"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  <w:t>Gets the processes that are running on the local computer or a remote computer.</w:t>
            </w:r>
          </w:p>
        </w:tc>
      </w:tr>
      <w:tr w:rsidR="00CF449C" w:rsidRPr="00CF449C" w14:paraId="0D357493" w14:textId="77777777" w:rsidTr="00CF449C">
        <w:tc>
          <w:tcPr>
            <w:tcW w:w="100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hideMark/>
          </w:tcPr>
          <w:p w14:paraId="6A3FD449" w14:textId="77777777" w:rsidR="00CF449C" w:rsidRPr="00CF449C" w:rsidRDefault="00CF449C" w:rsidP="00CF449C">
            <w:pPr>
              <w:spacing w:after="150" w:line="240" w:lineRule="auto"/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</w:pPr>
            <w:proofErr w:type="spellStart"/>
            <w:r w:rsidRPr="00CF449C"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  <w:t>pushd</w:t>
            </w:r>
            <w:proofErr w:type="spellEnd"/>
          </w:p>
        </w:tc>
        <w:tc>
          <w:tcPr>
            <w:tcW w:w="270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hideMark/>
          </w:tcPr>
          <w:p w14:paraId="2DBFE1EB" w14:textId="77777777" w:rsidR="00CF449C" w:rsidRPr="00CF449C" w:rsidRDefault="00CF449C" w:rsidP="00CF449C">
            <w:pPr>
              <w:spacing w:after="150" w:line="240" w:lineRule="auto"/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</w:pPr>
            <w:r w:rsidRPr="00CF449C"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  <w:t>Push-Location</w:t>
            </w:r>
          </w:p>
        </w:tc>
        <w:tc>
          <w:tcPr>
            <w:tcW w:w="586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hideMark/>
          </w:tcPr>
          <w:p w14:paraId="354AAF57" w14:textId="77777777" w:rsidR="00CF449C" w:rsidRPr="00CF449C" w:rsidRDefault="00CF449C" w:rsidP="00CF449C">
            <w:pPr>
              <w:spacing w:after="150" w:line="240" w:lineRule="auto"/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</w:pPr>
            <w:r w:rsidRPr="00CF449C"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  <w:t>Adds the current location to the top of a location stack.</w:t>
            </w:r>
          </w:p>
        </w:tc>
      </w:tr>
      <w:tr w:rsidR="00CF449C" w:rsidRPr="00CF449C" w14:paraId="7D2CD78A" w14:textId="77777777" w:rsidTr="00CF449C">
        <w:tc>
          <w:tcPr>
            <w:tcW w:w="100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hideMark/>
          </w:tcPr>
          <w:p w14:paraId="56C5E851" w14:textId="77777777" w:rsidR="00CF449C" w:rsidRPr="00CF449C" w:rsidRDefault="00CF449C" w:rsidP="00CF449C">
            <w:pPr>
              <w:spacing w:after="150" w:line="240" w:lineRule="auto"/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</w:pPr>
            <w:proofErr w:type="spellStart"/>
            <w:r w:rsidRPr="00CF449C"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  <w:t>pwd</w:t>
            </w:r>
            <w:proofErr w:type="spellEnd"/>
          </w:p>
        </w:tc>
        <w:tc>
          <w:tcPr>
            <w:tcW w:w="270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hideMark/>
          </w:tcPr>
          <w:p w14:paraId="016E5F1F" w14:textId="77777777" w:rsidR="00CF449C" w:rsidRPr="00CF449C" w:rsidRDefault="00CF449C" w:rsidP="00CF449C">
            <w:pPr>
              <w:spacing w:after="150" w:line="240" w:lineRule="auto"/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</w:pPr>
            <w:r w:rsidRPr="00CF449C"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  <w:t>Get-Location</w:t>
            </w:r>
          </w:p>
        </w:tc>
        <w:tc>
          <w:tcPr>
            <w:tcW w:w="586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hideMark/>
          </w:tcPr>
          <w:p w14:paraId="0243C6C3" w14:textId="77777777" w:rsidR="00CF449C" w:rsidRPr="00CF449C" w:rsidRDefault="00CF449C" w:rsidP="00CF449C">
            <w:pPr>
              <w:spacing w:after="150" w:line="240" w:lineRule="auto"/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</w:pPr>
            <w:r w:rsidRPr="00CF449C"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  <w:t>Gets information about the current working location or a location stack.</w:t>
            </w:r>
          </w:p>
        </w:tc>
      </w:tr>
      <w:tr w:rsidR="00CF449C" w:rsidRPr="00CF449C" w14:paraId="261E50D0" w14:textId="77777777" w:rsidTr="00CF449C">
        <w:tc>
          <w:tcPr>
            <w:tcW w:w="100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hideMark/>
          </w:tcPr>
          <w:p w14:paraId="3C55D762" w14:textId="77777777" w:rsidR="00CF449C" w:rsidRPr="00CF449C" w:rsidRDefault="00CF449C" w:rsidP="00CF449C">
            <w:pPr>
              <w:spacing w:after="150" w:line="240" w:lineRule="auto"/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</w:pPr>
            <w:r w:rsidRPr="00CF449C"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  <w:t>r</w:t>
            </w:r>
          </w:p>
        </w:tc>
        <w:tc>
          <w:tcPr>
            <w:tcW w:w="270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hideMark/>
          </w:tcPr>
          <w:p w14:paraId="44349AB3" w14:textId="77777777" w:rsidR="00CF449C" w:rsidRPr="00CF449C" w:rsidRDefault="00CF449C" w:rsidP="00CF449C">
            <w:pPr>
              <w:spacing w:after="150" w:line="240" w:lineRule="auto"/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</w:pPr>
            <w:r w:rsidRPr="00CF449C"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  <w:t>Invoke-History</w:t>
            </w:r>
          </w:p>
        </w:tc>
        <w:tc>
          <w:tcPr>
            <w:tcW w:w="586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hideMark/>
          </w:tcPr>
          <w:p w14:paraId="311FA589" w14:textId="77777777" w:rsidR="00CF449C" w:rsidRPr="00CF449C" w:rsidRDefault="00CF449C" w:rsidP="00CF449C">
            <w:pPr>
              <w:spacing w:after="150" w:line="240" w:lineRule="auto"/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</w:pPr>
            <w:r w:rsidRPr="00CF449C"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  <w:t>Runs commands from the session history.</w:t>
            </w:r>
          </w:p>
        </w:tc>
      </w:tr>
      <w:tr w:rsidR="00CF449C" w:rsidRPr="00CF449C" w14:paraId="14C13326" w14:textId="77777777" w:rsidTr="00CF449C">
        <w:tc>
          <w:tcPr>
            <w:tcW w:w="100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hideMark/>
          </w:tcPr>
          <w:p w14:paraId="740EFF72" w14:textId="77777777" w:rsidR="00CF449C" w:rsidRPr="00CF449C" w:rsidRDefault="00CF449C" w:rsidP="00CF449C">
            <w:pPr>
              <w:spacing w:after="150" w:line="240" w:lineRule="auto"/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</w:pPr>
            <w:proofErr w:type="spellStart"/>
            <w:r w:rsidRPr="00CF449C"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  <w:t>rbp</w:t>
            </w:r>
            <w:proofErr w:type="spellEnd"/>
          </w:p>
        </w:tc>
        <w:tc>
          <w:tcPr>
            <w:tcW w:w="270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hideMark/>
          </w:tcPr>
          <w:p w14:paraId="7E6AA7FB" w14:textId="77777777" w:rsidR="00CF449C" w:rsidRPr="00CF449C" w:rsidRDefault="00CF449C" w:rsidP="00CF449C">
            <w:pPr>
              <w:spacing w:after="150" w:line="240" w:lineRule="auto"/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</w:pPr>
            <w:r w:rsidRPr="00CF449C"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  <w:t>Remove-</w:t>
            </w:r>
            <w:proofErr w:type="spellStart"/>
            <w:r w:rsidRPr="00CF449C"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  <w:t>PSBreakpoint</w:t>
            </w:r>
            <w:proofErr w:type="spellEnd"/>
          </w:p>
        </w:tc>
        <w:tc>
          <w:tcPr>
            <w:tcW w:w="586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hideMark/>
          </w:tcPr>
          <w:p w14:paraId="5CBB33DB" w14:textId="77777777" w:rsidR="00CF449C" w:rsidRPr="00CF449C" w:rsidRDefault="00CF449C" w:rsidP="00CF449C">
            <w:pPr>
              <w:spacing w:after="150" w:line="240" w:lineRule="auto"/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</w:pPr>
            <w:r w:rsidRPr="00CF449C"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  <w:t>Deletes breakpoints from the current console.</w:t>
            </w:r>
          </w:p>
        </w:tc>
      </w:tr>
      <w:tr w:rsidR="00CF449C" w:rsidRPr="00CF449C" w14:paraId="1F5DE7AA" w14:textId="77777777" w:rsidTr="00CF449C">
        <w:tc>
          <w:tcPr>
            <w:tcW w:w="100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hideMark/>
          </w:tcPr>
          <w:p w14:paraId="52D4036F" w14:textId="77777777" w:rsidR="00CF449C" w:rsidRPr="00CF449C" w:rsidRDefault="00CF449C" w:rsidP="00CF449C">
            <w:pPr>
              <w:spacing w:after="150" w:line="240" w:lineRule="auto"/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</w:pPr>
            <w:proofErr w:type="spellStart"/>
            <w:r w:rsidRPr="00CF449C"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  <w:t>rcjb</w:t>
            </w:r>
            <w:proofErr w:type="spellEnd"/>
          </w:p>
        </w:tc>
        <w:tc>
          <w:tcPr>
            <w:tcW w:w="270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hideMark/>
          </w:tcPr>
          <w:p w14:paraId="2A948FDE" w14:textId="77777777" w:rsidR="00CF449C" w:rsidRPr="00CF449C" w:rsidRDefault="00CF449C" w:rsidP="00CF449C">
            <w:pPr>
              <w:spacing w:after="150" w:line="240" w:lineRule="auto"/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</w:pPr>
            <w:r w:rsidRPr="00CF449C"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  <w:t>Receive-Job</w:t>
            </w:r>
          </w:p>
        </w:tc>
        <w:tc>
          <w:tcPr>
            <w:tcW w:w="586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hideMark/>
          </w:tcPr>
          <w:p w14:paraId="2060099F" w14:textId="77777777" w:rsidR="00CF449C" w:rsidRPr="00CF449C" w:rsidRDefault="00CF449C" w:rsidP="00CF449C">
            <w:pPr>
              <w:spacing w:after="150" w:line="240" w:lineRule="auto"/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</w:pPr>
            <w:r w:rsidRPr="00CF449C"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  <w:t>Gets the results of the Windows PowerShell background jobs in the current session.</w:t>
            </w:r>
          </w:p>
        </w:tc>
      </w:tr>
      <w:tr w:rsidR="00CF449C" w:rsidRPr="00CF449C" w14:paraId="512B607F" w14:textId="77777777" w:rsidTr="00CF449C">
        <w:tc>
          <w:tcPr>
            <w:tcW w:w="100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hideMark/>
          </w:tcPr>
          <w:p w14:paraId="708D227F" w14:textId="77777777" w:rsidR="00CF449C" w:rsidRPr="00CF449C" w:rsidRDefault="00CF449C" w:rsidP="00CF449C">
            <w:pPr>
              <w:spacing w:after="150" w:line="240" w:lineRule="auto"/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</w:pPr>
            <w:proofErr w:type="spellStart"/>
            <w:r w:rsidRPr="00CF449C"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  <w:t>rcsn</w:t>
            </w:r>
            <w:proofErr w:type="spellEnd"/>
          </w:p>
        </w:tc>
        <w:tc>
          <w:tcPr>
            <w:tcW w:w="270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hideMark/>
          </w:tcPr>
          <w:p w14:paraId="717155C0" w14:textId="77777777" w:rsidR="00CF449C" w:rsidRPr="00CF449C" w:rsidRDefault="00CF449C" w:rsidP="00CF449C">
            <w:pPr>
              <w:spacing w:after="150" w:line="240" w:lineRule="auto"/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</w:pPr>
            <w:r w:rsidRPr="00CF449C"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  <w:t>Receive-</w:t>
            </w:r>
            <w:proofErr w:type="spellStart"/>
            <w:r w:rsidRPr="00CF449C"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  <w:t>PSSession</w:t>
            </w:r>
            <w:proofErr w:type="spellEnd"/>
          </w:p>
        </w:tc>
        <w:tc>
          <w:tcPr>
            <w:tcW w:w="586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hideMark/>
          </w:tcPr>
          <w:p w14:paraId="23F38B15" w14:textId="77777777" w:rsidR="00CF449C" w:rsidRPr="00CF449C" w:rsidRDefault="00CF449C" w:rsidP="00CF449C">
            <w:pPr>
              <w:spacing w:after="150" w:line="240" w:lineRule="auto"/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</w:pPr>
            <w:r w:rsidRPr="00CF449C"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  <w:t>Gets results of commands in disconnected sessions.</w:t>
            </w:r>
          </w:p>
        </w:tc>
      </w:tr>
      <w:tr w:rsidR="00CF449C" w:rsidRPr="00CF449C" w14:paraId="54685311" w14:textId="77777777" w:rsidTr="00CF449C">
        <w:tc>
          <w:tcPr>
            <w:tcW w:w="100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hideMark/>
          </w:tcPr>
          <w:p w14:paraId="0821C700" w14:textId="77777777" w:rsidR="00CF449C" w:rsidRPr="00CF449C" w:rsidRDefault="00CF449C" w:rsidP="00CF449C">
            <w:pPr>
              <w:spacing w:after="150" w:line="240" w:lineRule="auto"/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</w:pPr>
            <w:proofErr w:type="spellStart"/>
            <w:r w:rsidRPr="00CF449C"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  <w:t>rd</w:t>
            </w:r>
            <w:proofErr w:type="spellEnd"/>
          </w:p>
        </w:tc>
        <w:tc>
          <w:tcPr>
            <w:tcW w:w="270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hideMark/>
          </w:tcPr>
          <w:p w14:paraId="12DBFCD5" w14:textId="77777777" w:rsidR="00CF449C" w:rsidRPr="00CF449C" w:rsidRDefault="00CF449C" w:rsidP="00CF449C">
            <w:pPr>
              <w:spacing w:after="150" w:line="240" w:lineRule="auto"/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</w:pPr>
            <w:r w:rsidRPr="00CF449C"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  <w:t>Remove-Item</w:t>
            </w:r>
          </w:p>
        </w:tc>
        <w:tc>
          <w:tcPr>
            <w:tcW w:w="586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hideMark/>
          </w:tcPr>
          <w:p w14:paraId="1C7F22D7" w14:textId="77777777" w:rsidR="00CF449C" w:rsidRPr="00CF449C" w:rsidRDefault="00CF449C" w:rsidP="00CF449C">
            <w:pPr>
              <w:spacing w:after="150" w:line="240" w:lineRule="auto"/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</w:pPr>
            <w:r w:rsidRPr="00CF449C"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  <w:t>Deletes files and folders.</w:t>
            </w:r>
          </w:p>
        </w:tc>
      </w:tr>
      <w:tr w:rsidR="00CF449C" w:rsidRPr="00CF449C" w14:paraId="1BAB7EC4" w14:textId="77777777" w:rsidTr="00CF449C">
        <w:tc>
          <w:tcPr>
            <w:tcW w:w="100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hideMark/>
          </w:tcPr>
          <w:p w14:paraId="41479F86" w14:textId="77777777" w:rsidR="00CF449C" w:rsidRPr="00CF449C" w:rsidRDefault="00CF449C" w:rsidP="00CF449C">
            <w:pPr>
              <w:spacing w:after="150" w:line="240" w:lineRule="auto"/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</w:pPr>
            <w:proofErr w:type="spellStart"/>
            <w:r w:rsidRPr="00CF449C"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  <w:t>rdr</w:t>
            </w:r>
            <w:proofErr w:type="spellEnd"/>
          </w:p>
        </w:tc>
        <w:tc>
          <w:tcPr>
            <w:tcW w:w="270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hideMark/>
          </w:tcPr>
          <w:p w14:paraId="73BFA42E" w14:textId="77777777" w:rsidR="00CF449C" w:rsidRPr="00CF449C" w:rsidRDefault="00CF449C" w:rsidP="00CF449C">
            <w:pPr>
              <w:spacing w:after="150" w:line="240" w:lineRule="auto"/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</w:pPr>
            <w:r w:rsidRPr="00CF449C"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  <w:t>Remove-</w:t>
            </w:r>
            <w:proofErr w:type="spellStart"/>
            <w:r w:rsidRPr="00CF449C"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  <w:t>PSDrive</w:t>
            </w:r>
            <w:proofErr w:type="spellEnd"/>
          </w:p>
        </w:tc>
        <w:tc>
          <w:tcPr>
            <w:tcW w:w="586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hideMark/>
          </w:tcPr>
          <w:p w14:paraId="1A0A6403" w14:textId="77777777" w:rsidR="00CF449C" w:rsidRPr="00CF449C" w:rsidRDefault="00CF449C" w:rsidP="00CF449C">
            <w:pPr>
              <w:spacing w:after="150" w:line="240" w:lineRule="auto"/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</w:pPr>
            <w:r w:rsidRPr="00CF449C"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  <w:t>Deletes temporary Windows PowerShell drives and disconnects mapped network drives.</w:t>
            </w:r>
          </w:p>
        </w:tc>
      </w:tr>
      <w:tr w:rsidR="00CF449C" w:rsidRPr="00CF449C" w14:paraId="5B72D2BD" w14:textId="77777777" w:rsidTr="00CF449C">
        <w:tc>
          <w:tcPr>
            <w:tcW w:w="100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hideMark/>
          </w:tcPr>
          <w:p w14:paraId="1D2AD71C" w14:textId="77777777" w:rsidR="00CF449C" w:rsidRPr="00CF449C" w:rsidRDefault="00CF449C" w:rsidP="00CF449C">
            <w:pPr>
              <w:spacing w:after="150" w:line="240" w:lineRule="auto"/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</w:pPr>
            <w:r w:rsidRPr="00CF449C"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  <w:t>ren</w:t>
            </w:r>
          </w:p>
        </w:tc>
        <w:tc>
          <w:tcPr>
            <w:tcW w:w="270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hideMark/>
          </w:tcPr>
          <w:p w14:paraId="0F8AFF9A" w14:textId="77777777" w:rsidR="00CF449C" w:rsidRPr="00CF449C" w:rsidRDefault="00CF449C" w:rsidP="00CF449C">
            <w:pPr>
              <w:spacing w:after="150" w:line="240" w:lineRule="auto"/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</w:pPr>
            <w:r w:rsidRPr="00CF449C"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  <w:t>Rename-Item</w:t>
            </w:r>
          </w:p>
        </w:tc>
        <w:tc>
          <w:tcPr>
            <w:tcW w:w="586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hideMark/>
          </w:tcPr>
          <w:p w14:paraId="627C73C9" w14:textId="77777777" w:rsidR="00CF449C" w:rsidRPr="00CF449C" w:rsidRDefault="00CF449C" w:rsidP="00CF449C">
            <w:pPr>
              <w:spacing w:after="150" w:line="240" w:lineRule="auto"/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</w:pPr>
            <w:r w:rsidRPr="00CF449C"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  <w:t>Renames an item in a Windows PowerShell provider namespace.</w:t>
            </w:r>
          </w:p>
        </w:tc>
      </w:tr>
      <w:tr w:rsidR="00CF449C" w:rsidRPr="00CF449C" w14:paraId="0408764C" w14:textId="77777777" w:rsidTr="00CF449C">
        <w:tc>
          <w:tcPr>
            <w:tcW w:w="100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hideMark/>
          </w:tcPr>
          <w:p w14:paraId="5F0B8C01" w14:textId="77777777" w:rsidR="00CF449C" w:rsidRPr="00CF449C" w:rsidRDefault="00CF449C" w:rsidP="00CF449C">
            <w:pPr>
              <w:spacing w:after="150" w:line="240" w:lineRule="auto"/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</w:pPr>
            <w:proofErr w:type="spellStart"/>
            <w:r w:rsidRPr="00CF449C"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  <w:t>ri</w:t>
            </w:r>
            <w:proofErr w:type="spellEnd"/>
          </w:p>
        </w:tc>
        <w:tc>
          <w:tcPr>
            <w:tcW w:w="270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hideMark/>
          </w:tcPr>
          <w:p w14:paraId="5906D90E" w14:textId="77777777" w:rsidR="00CF449C" w:rsidRPr="00CF449C" w:rsidRDefault="00CF449C" w:rsidP="00CF449C">
            <w:pPr>
              <w:spacing w:after="150" w:line="240" w:lineRule="auto"/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</w:pPr>
            <w:r w:rsidRPr="00CF449C"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  <w:t>Remove-Item</w:t>
            </w:r>
          </w:p>
        </w:tc>
        <w:tc>
          <w:tcPr>
            <w:tcW w:w="586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hideMark/>
          </w:tcPr>
          <w:p w14:paraId="76C1CDFE" w14:textId="77777777" w:rsidR="00CF449C" w:rsidRPr="00CF449C" w:rsidRDefault="00CF449C" w:rsidP="00CF449C">
            <w:pPr>
              <w:spacing w:after="150" w:line="240" w:lineRule="auto"/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</w:pPr>
            <w:r w:rsidRPr="00CF449C"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  <w:t>Deletes files and folders.</w:t>
            </w:r>
          </w:p>
        </w:tc>
      </w:tr>
      <w:tr w:rsidR="00CF449C" w:rsidRPr="00CF449C" w14:paraId="1951931E" w14:textId="77777777" w:rsidTr="00CF449C">
        <w:tc>
          <w:tcPr>
            <w:tcW w:w="100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hideMark/>
          </w:tcPr>
          <w:p w14:paraId="53AF002C" w14:textId="77777777" w:rsidR="00CF449C" w:rsidRPr="00CF449C" w:rsidRDefault="00CF449C" w:rsidP="00CF449C">
            <w:pPr>
              <w:spacing w:after="150" w:line="240" w:lineRule="auto"/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</w:pPr>
            <w:proofErr w:type="spellStart"/>
            <w:r w:rsidRPr="00CF449C"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  <w:t>rjb</w:t>
            </w:r>
            <w:proofErr w:type="spellEnd"/>
          </w:p>
        </w:tc>
        <w:tc>
          <w:tcPr>
            <w:tcW w:w="270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hideMark/>
          </w:tcPr>
          <w:p w14:paraId="7BA68B85" w14:textId="77777777" w:rsidR="00CF449C" w:rsidRPr="00CF449C" w:rsidRDefault="00CF449C" w:rsidP="00CF449C">
            <w:pPr>
              <w:spacing w:after="150" w:line="240" w:lineRule="auto"/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</w:pPr>
            <w:r w:rsidRPr="00CF449C"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  <w:t>Remove-Job</w:t>
            </w:r>
          </w:p>
        </w:tc>
        <w:tc>
          <w:tcPr>
            <w:tcW w:w="586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hideMark/>
          </w:tcPr>
          <w:p w14:paraId="3F4370F7" w14:textId="77777777" w:rsidR="00CF449C" w:rsidRPr="00CF449C" w:rsidRDefault="00CF449C" w:rsidP="00CF449C">
            <w:pPr>
              <w:spacing w:after="150" w:line="240" w:lineRule="auto"/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</w:pPr>
            <w:r w:rsidRPr="00CF449C"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  <w:t>Deletes a Windows PowerShell background job.</w:t>
            </w:r>
          </w:p>
        </w:tc>
      </w:tr>
      <w:tr w:rsidR="00CF449C" w:rsidRPr="00CF449C" w14:paraId="319CE233" w14:textId="77777777" w:rsidTr="00CF449C">
        <w:tc>
          <w:tcPr>
            <w:tcW w:w="100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hideMark/>
          </w:tcPr>
          <w:p w14:paraId="6985A223" w14:textId="77777777" w:rsidR="00CF449C" w:rsidRPr="00CF449C" w:rsidRDefault="00CF449C" w:rsidP="00CF449C">
            <w:pPr>
              <w:spacing w:after="150" w:line="240" w:lineRule="auto"/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</w:pPr>
            <w:r w:rsidRPr="00CF449C"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  <w:t>rm</w:t>
            </w:r>
          </w:p>
        </w:tc>
        <w:tc>
          <w:tcPr>
            <w:tcW w:w="270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hideMark/>
          </w:tcPr>
          <w:p w14:paraId="46AA1A6A" w14:textId="77777777" w:rsidR="00CF449C" w:rsidRPr="00CF449C" w:rsidRDefault="00CF449C" w:rsidP="00CF449C">
            <w:pPr>
              <w:spacing w:after="150" w:line="240" w:lineRule="auto"/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</w:pPr>
            <w:r w:rsidRPr="00CF449C"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  <w:t>Remove-Item</w:t>
            </w:r>
          </w:p>
        </w:tc>
        <w:tc>
          <w:tcPr>
            <w:tcW w:w="586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hideMark/>
          </w:tcPr>
          <w:p w14:paraId="06C43E76" w14:textId="77777777" w:rsidR="00CF449C" w:rsidRPr="00CF449C" w:rsidRDefault="00CF449C" w:rsidP="00CF449C">
            <w:pPr>
              <w:spacing w:after="150" w:line="240" w:lineRule="auto"/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</w:pPr>
            <w:r w:rsidRPr="00CF449C"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  <w:t>Deletes files and folders.</w:t>
            </w:r>
          </w:p>
        </w:tc>
      </w:tr>
      <w:tr w:rsidR="00CF449C" w:rsidRPr="00CF449C" w14:paraId="1A646A49" w14:textId="77777777" w:rsidTr="00CF449C">
        <w:tc>
          <w:tcPr>
            <w:tcW w:w="100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hideMark/>
          </w:tcPr>
          <w:p w14:paraId="6A9E943E" w14:textId="77777777" w:rsidR="00CF449C" w:rsidRPr="00CF449C" w:rsidRDefault="00CF449C" w:rsidP="00CF449C">
            <w:pPr>
              <w:spacing w:after="150" w:line="240" w:lineRule="auto"/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</w:pPr>
            <w:proofErr w:type="spellStart"/>
            <w:r w:rsidRPr="00CF449C"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  <w:t>rmdir</w:t>
            </w:r>
            <w:proofErr w:type="spellEnd"/>
          </w:p>
        </w:tc>
        <w:tc>
          <w:tcPr>
            <w:tcW w:w="270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hideMark/>
          </w:tcPr>
          <w:p w14:paraId="60AA06EE" w14:textId="77777777" w:rsidR="00CF449C" w:rsidRPr="00CF449C" w:rsidRDefault="00CF449C" w:rsidP="00CF449C">
            <w:pPr>
              <w:spacing w:after="150" w:line="240" w:lineRule="auto"/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</w:pPr>
            <w:r w:rsidRPr="00CF449C"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  <w:t>Remove-Item</w:t>
            </w:r>
          </w:p>
        </w:tc>
        <w:tc>
          <w:tcPr>
            <w:tcW w:w="586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hideMark/>
          </w:tcPr>
          <w:p w14:paraId="75D8D4B0" w14:textId="77777777" w:rsidR="00CF449C" w:rsidRPr="00CF449C" w:rsidRDefault="00CF449C" w:rsidP="00CF449C">
            <w:pPr>
              <w:spacing w:after="150" w:line="240" w:lineRule="auto"/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</w:pPr>
            <w:r w:rsidRPr="00CF449C"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  <w:t>Deletes files and folders.</w:t>
            </w:r>
          </w:p>
        </w:tc>
      </w:tr>
      <w:tr w:rsidR="00CF449C" w:rsidRPr="00CF449C" w14:paraId="29E5D88D" w14:textId="77777777" w:rsidTr="00CF449C">
        <w:tc>
          <w:tcPr>
            <w:tcW w:w="100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hideMark/>
          </w:tcPr>
          <w:p w14:paraId="194E4039" w14:textId="77777777" w:rsidR="00CF449C" w:rsidRPr="00CF449C" w:rsidRDefault="00CF449C" w:rsidP="00CF449C">
            <w:pPr>
              <w:spacing w:after="150" w:line="240" w:lineRule="auto"/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</w:pPr>
            <w:proofErr w:type="spellStart"/>
            <w:r w:rsidRPr="00CF449C"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  <w:t>rmo</w:t>
            </w:r>
            <w:proofErr w:type="spellEnd"/>
          </w:p>
        </w:tc>
        <w:tc>
          <w:tcPr>
            <w:tcW w:w="270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hideMark/>
          </w:tcPr>
          <w:p w14:paraId="6A028C0B" w14:textId="77777777" w:rsidR="00CF449C" w:rsidRPr="00CF449C" w:rsidRDefault="00CF449C" w:rsidP="00CF449C">
            <w:pPr>
              <w:spacing w:after="150" w:line="240" w:lineRule="auto"/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</w:pPr>
            <w:r w:rsidRPr="00CF449C"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  <w:t>Remove-Module</w:t>
            </w:r>
          </w:p>
        </w:tc>
        <w:tc>
          <w:tcPr>
            <w:tcW w:w="586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hideMark/>
          </w:tcPr>
          <w:p w14:paraId="7EC36AD1" w14:textId="77777777" w:rsidR="00CF449C" w:rsidRPr="00CF449C" w:rsidRDefault="00CF449C" w:rsidP="00CF449C">
            <w:pPr>
              <w:spacing w:after="150" w:line="240" w:lineRule="auto"/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</w:pPr>
            <w:r w:rsidRPr="00CF449C"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  <w:t>Removes modules from the current session.</w:t>
            </w:r>
          </w:p>
        </w:tc>
      </w:tr>
      <w:tr w:rsidR="00CF449C" w:rsidRPr="00CF449C" w14:paraId="079FC790" w14:textId="77777777" w:rsidTr="00CF449C">
        <w:tc>
          <w:tcPr>
            <w:tcW w:w="100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hideMark/>
          </w:tcPr>
          <w:p w14:paraId="71B1602D" w14:textId="77777777" w:rsidR="00CF449C" w:rsidRPr="00CF449C" w:rsidRDefault="00CF449C" w:rsidP="00CF449C">
            <w:pPr>
              <w:spacing w:after="150" w:line="240" w:lineRule="auto"/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</w:pPr>
            <w:proofErr w:type="spellStart"/>
            <w:r w:rsidRPr="00CF449C"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  <w:t>rni</w:t>
            </w:r>
            <w:proofErr w:type="spellEnd"/>
          </w:p>
        </w:tc>
        <w:tc>
          <w:tcPr>
            <w:tcW w:w="270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hideMark/>
          </w:tcPr>
          <w:p w14:paraId="3CC39F13" w14:textId="77777777" w:rsidR="00CF449C" w:rsidRPr="00CF449C" w:rsidRDefault="00CF449C" w:rsidP="00CF449C">
            <w:pPr>
              <w:spacing w:after="150" w:line="240" w:lineRule="auto"/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</w:pPr>
            <w:r w:rsidRPr="00CF449C"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  <w:t>Rename-Item</w:t>
            </w:r>
          </w:p>
        </w:tc>
        <w:tc>
          <w:tcPr>
            <w:tcW w:w="586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hideMark/>
          </w:tcPr>
          <w:p w14:paraId="37BA7824" w14:textId="77777777" w:rsidR="00CF449C" w:rsidRPr="00CF449C" w:rsidRDefault="00CF449C" w:rsidP="00CF449C">
            <w:pPr>
              <w:spacing w:after="150" w:line="240" w:lineRule="auto"/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</w:pPr>
            <w:r w:rsidRPr="00CF449C"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  <w:t>Renames an item in a Windows PowerShell provider namespace.</w:t>
            </w:r>
          </w:p>
        </w:tc>
      </w:tr>
      <w:tr w:rsidR="00CF449C" w:rsidRPr="00CF449C" w14:paraId="355EDAFC" w14:textId="77777777" w:rsidTr="00CF449C">
        <w:tc>
          <w:tcPr>
            <w:tcW w:w="100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hideMark/>
          </w:tcPr>
          <w:p w14:paraId="17B7818F" w14:textId="77777777" w:rsidR="00CF449C" w:rsidRPr="00CF449C" w:rsidRDefault="00CF449C" w:rsidP="00CF449C">
            <w:pPr>
              <w:spacing w:after="150" w:line="240" w:lineRule="auto"/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</w:pPr>
            <w:proofErr w:type="spellStart"/>
            <w:r w:rsidRPr="00CF449C"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  <w:t>rnp</w:t>
            </w:r>
            <w:proofErr w:type="spellEnd"/>
          </w:p>
        </w:tc>
        <w:tc>
          <w:tcPr>
            <w:tcW w:w="270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hideMark/>
          </w:tcPr>
          <w:p w14:paraId="75F1FECC" w14:textId="77777777" w:rsidR="00CF449C" w:rsidRPr="00CF449C" w:rsidRDefault="00CF449C" w:rsidP="00CF449C">
            <w:pPr>
              <w:spacing w:after="150" w:line="240" w:lineRule="auto"/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</w:pPr>
            <w:r w:rsidRPr="00CF449C"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  <w:t>Rename-</w:t>
            </w:r>
            <w:proofErr w:type="spellStart"/>
            <w:r w:rsidRPr="00CF449C"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  <w:t>ItemProperty</w:t>
            </w:r>
            <w:proofErr w:type="spellEnd"/>
          </w:p>
        </w:tc>
        <w:tc>
          <w:tcPr>
            <w:tcW w:w="586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hideMark/>
          </w:tcPr>
          <w:p w14:paraId="5FC8CC9F" w14:textId="77777777" w:rsidR="00CF449C" w:rsidRPr="00CF449C" w:rsidRDefault="00CF449C" w:rsidP="00CF449C">
            <w:pPr>
              <w:spacing w:after="150" w:line="240" w:lineRule="auto"/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</w:pPr>
            <w:r w:rsidRPr="00CF449C"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  <w:t>Renames a property of an item.</w:t>
            </w:r>
          </w:p>
        </w:tc>
      </w:tr>
      <w:tr w:rsidR="00CF449C" w:rsidRPr="00CF449C" w14:paraId="47D70908" w14:textId="77777777" w:rsidTr="00CF449C">
        <w:tc>
          <w:tcPr>
            <w:tcW w:w="100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hideMark/>
          </w:tcPr>
          <w:p w14:paraId="1303CC9E" w14:textId="77777777" w:rsidR="00CF449C" w:rsidRPr="00CF449C" w:rsidRDefault="00CF449C" w:rsidP="00CF449C">
            <w:pPr>
              <w:spacing w:after="150" w:line="240" w:lineRule="auto"/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</w:pPr>
            <w:proofErr w:type="spellStart"/>
            <w:r w:rsidRPr="00CF449C"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  <w:lastRenderedPageBreak/>
              <w:t>rp</w:t>
            </w:r>
            <w:proofErr w:type="spellEnd"/>
          </w:p>
        </w:tc>
        <w:tc>
          <w:tcPr>
            <w:tcW w:w="270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hideMark/>
          </w:tcPr>
          <w:p w14:paraId="13CD7F6D" w14:textId="77777777" w:rsidR="00CF449C" w:rsidRPr="00CF449C" w:rsidRDefault="00CF449C" w:rsidP="00CF449C">
            <w:pPr>
              <w:spacing w:after="150" w:line="240" w:lineRule="auto"/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</w:pPr>
            <w:r w:rsidRPr="00CF449C"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  <w:t>Remove-</w:t>
            </w:r>
            <w:proofErr w:type="spellStart"/>
            <w:r w:rsidRPr="00CF449C"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  <w:t>ItemProperty</w:t>
            </w:r>
            <w:proofErr w:type="spellEnd"/>
          </w:p>
        </w:tc>
        <w:tc>
          <w:tcPr>
            <w:tcW w:w="586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hideMark/>
          </w:tcPr>
          <w:p w14:paraId="4D9E2AA6" w14:textId="77777777" w:rsidR="00CF449C" w:rsidRPr="00CF449C" w:rsidRDefault="00CF449C" w:rsidP="00CF449C">
            <w:pPr>
              <w:spacing w:after="150" w:line="240" w:lineRule="auto"/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</w:pPr>
            <w:r w:rsidRPr="00CF449C"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  <w:t>Deletes the property and its value from an item.</w:t>
            </w:r>
          </w:p>
        </w:tc>
      </w:tr>
      <w:tr w:rsidR="00CF449C" w:rsidRPr="00CF449C" w14:paraId="497BBF5F" w14:textId="77777777" w:rsidTr="00CF449C">
        <w:tc>
          <w:tcPr>
            <w:tcW w:w="100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hideMark/>
          </w:tcPr>
          <w:p w14:paraId="1F8252DF" w14:textId="77777777" w:rsidR="00CF449C" w:rsidRPr="00CF449C" w:rsidRDefault="00CF449C" w:rsidP="00CF449C">
            <w:pPr>
              <w:spacing w:after="150" w:line="240" w:lineRule="auto"/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</w:pPr>
            <w:proofErr w:type="spellStart"/>
            <w:r w:rsidRPr="00CF449C"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  <w:t>rsn</w:t>
            </w:r>
            <w:proofErr w:type="spellEnd"/>
          </w:p>
        </w:tc>
        <w:tc>
          <w:tcPr>
            <w:tcW w:w="270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hideMark/>
          </w:tcPr>
          <w:p w14:paraId="65B1FC1E" w14:textId="77777777" w:rsidR="00CF449C" w:rsidRPr="00CF449C" w:rsidRDefault="00CF449C" w:rsidP="00CF449C">
            <w:pPr>
              <w:spacing w:after="150" w:line="240" w:lineRule="auto"/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</w:pPr>
            <w:r w:rsidRPr="00CF449C"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  <w:t>Remove-</w:t>
            </w:r>
            <w:proofErr w:type="spellStart"/>
            <w:r w:rsidRPr="00CF449C"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  <w:t>PSSession</w:t>
            </w:r>
            <w:proofErr w:type="spellEnd"/>
          </w:p>
        </w:tc>
        <w:tc>
          <w:tcPr>
            <w:tcW w:w="586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hideMark/>
          </w:tcPr>
          <w:p w14:paraId="7821F332" w14:textId="77777777" w:rsidR="00CF449C" w:rsidRPr="00CF449C" w:rsidRDefault="00CF449C" w:rsidP="00CF449C">
            <w:pPr>
              <w:spacing w:after="150" w:line="240" w:lineRule="auto"/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</w:pPr>
            <w:r w:rsidRPr="00CF449C"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  <w:t>Closes one or more Windows PowerShell sessions (</w:t>
            </w:r>
            <w:proofErr w:type="spellStart"/>
            <w:r w:rsidRPr="00CF449C"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  <w:t>PSSessions</w:t>
            </w:r>
            <w:proofErr w:type="spellEnd"/>
            <w:r w:rsidRPr="00CF449C"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  <w:t>).</w:t>
            </w:r>
          </w:p>
        </w:tc>
      </w:tr>
      <w:tr w:rsidR="00CF449C" w:rsidRPr="00CF449C" w14:paraId="06924520" w14:textId="77777777" w:rsidTr="00CF449C">
        <w:tc>
          <w:tcPr>
            <w:tcW w:w="100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hideMark/>
          </w:tcPr>
          <w:p w14:paraId="2B69833E" w14:textId="77777777" w:rsidR="00CF449C" w:rsidRPr="00CF449C" w:rsidRDefault="00CF449C" w:rsidP="00CF449C">
            <w:pPr>
              <w:spacing w:after="150" w:line="240" w:lineRule="auto"/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</w:pPr>
            <w:proofErr w:type="spellStart"/>
            <w:r w:rsidRPr="00CF449C"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  <w:t>rsnp</w:t>
            </w:r>
            <w:proofErr w:type="spellEnd"/>
          </w:p>
        </w:tc>
        <w:tc>
          <w:tcPr>
            <w:tcW w:w="270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hideMark/>
          </w:tcPr>
          <w:p w14:paraId="09DCB24D" w14:textId="77777777" w:rsidR="00CF449C" w:rsidRPr="00CF449C" w:rsidRDefault="00CF449C" w:rsidP="00CF449C">
            <w:pPr>
              <w:spacing w:after="150" w:line="240" w:lineRule="auto"/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</w:pPr>
            <w:r w:rsidRPr="00CF449C"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  <w:t>Remove-</w:t>
            </w:r>
            <w:proofErr w:type="spellStart"/>
            <w:r w:rsidRPr="00CF449C"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  <w:t>PSSnapin</w:t>
            </w:r>
            <w:proofErr w:type="spellEnd"/>
          </w:p>
        </w:tc>
        <w:tc>
          <w:tcPr>
            <w:tcW w:w="586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hideMark/>
          </w:tcPr>
          <w:p w14:paraId="72B0E01A" w14:textId="77777777" w:rsidR="00CF449C" w:rsidRPr="00CF449C" w:rsidRDefault="00CF449C" w:rsidP="00CF449C">
            <w:pPr>
              <w:spacing w:after="150" w:line="240" w:lineRule="auto"/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</w:pPr>
            <w:r w:rsidRPr="00CF449C"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  <w:t>Removes Windows PowerShell snap-ins from the current session.</w:t>
            </w:r>
          </w:p>
        </w:tc>
      </w:tr>
      <w:tr w:rsidR="00CF449C" w:rsidRPr="00CF449C" w14:paraId="411F11A3" w14:textId="77777777" w:rsidTr="00CF449C">
        <w:tc>
          <w:tcPr>
            <w:tcW w:w="100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hideMark/>
          </w:tcPr>
          <w:p w14:paraId="3472A3E2" w14:textId="77777777" w:rsidR="00CF449C" w:rsidRPr="00CF449C" w:rsidRDefault="00CF449C" w:rsidP="00CF449C">
            <w:pPr>
              <w:spacing w:after="150" w:line="240" w:lineRule="auto"/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</w:pPr>
            <w:proofErr w:type="spellStart"/>
            <w:r w:rsidRPr="00CF449C"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  <w:t>rujb</w:t>
            </w:r>
            <w:proofErr w:type="spellEnd"/>
          </w:p>
        </w:tc>
        <w:tc>
          <w:tcPr>
            <w:tcW w:w="270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hideMark/>
          </w:tcPr>
          <w:p w14:paraId="2D05E4FA" w14:textId="77777777" w:rsidR="00CF449C" w:rsidRPr="00CF449C" w:rsidRDefault="00CF449C" w:rsidP="00CF449C">
            <w:pPr>
              <w:spacing w:after="150" w:line="240" w:lineRule="auto"/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</w:pPr>
            <w:r w:rsidRPr="00CF449C"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  <w:t>Resume-Job</w:t>
            </w:r>
          </w:p>
        </w:tc>
        <w:tc>
          <w:tcPr>
            <w:tcW w:w="586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hideMark/>
          </w:tcPr>
          <w:p w14:paraId="562E166C" w14:textId="77777777" w:rsidR="00CF449C" w:rsidRPr="00CF449C" w:rsidRDefault="00CF449C" w:rsidP="00CF449C">
            <w:pPr>
              <w:spacing w:after="150" w:line="240" w:lineRule="auto"/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</w:pPr>
            <w:r w:rsidRPr="00CF449C"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  <w:t>Restarts a suspended job</w:t>
            </w:r>
          </w:p>
        </w:tc>
      </w:tr>
      <w:tr w:rsidR="00CF449C" w:rsidRPr="00CF449C" w14:paraId="20F8593D" w14:textId="77777777" w:rsidTr="00CF449C">
        <w:tc>
          <w:tcPr>
            <w:tcW w:w="100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hideMark/>
          </w:tcPr>
          <w:p w14:paraId="5FF48356" w14:textId="77777777" w:rsidR="00CF449C" w:rsidRPr="00CF449C" w:rsidRDefault="00CF449C" w:rsidP="00CF449C">
            <w:pPr>
              <w:spacing w:after="150" w:line="240" w:lineRule="auto"/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</w:pPr>
            <w:proofErr w:type="spellStart"/>
            <w:r w:rsidRPr="00CF449C"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  <w:t>rv</w:t>
            </w:r>
            <w:proofErr w:type="spellEnd"/>
          </w:p>
        </w:tc>
        <w:tc>
          <w:tcPr>
            <w:tcW w:w="270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hideMark/>
          </w:tcPr>
          <w:p w14:paraId="425F7460" w14:textId="77777777" w:rsidR="00CF449C" w:rsidRPr="00CF449C" w:rsidRDefault="00CF449C" w:rsidP="00CF449C">
            <w:pPr>
              <w:spacing w:after="150" w:line="240" w:lineRule="auto"/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</w:pPr>
            <w:r w:rsidRPr="00CF449C"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  <w:t>Remove-Variable</w:t>
            </w:r>
          </w:p>
        </w:tc>
        <w:tc>
          <w:tcPr>
            <w:tcW w:w="586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hideMark/>
          </w:tcPr>
          <w:p w14:paraId="6300638F" w14:textId="77777777" w:rsidR="00CF449C" w:rsidRPr="00CF449C" w:rsidRDefault="00CF449C" w:rsidP="00CF449C">
            <w:pPr>
              <w:spacing w:after="150" w:line="240" w:lineRule="auto"/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</w:pPr>
            <w:r w:rsidRPr="00CF449C"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  <w:t>Deletes a variable and its value.</w:t>
            </w:r>
          </w:p>
        </w:tc>
      </w:tr>
      <w:tr w:rsidR="00CF449C" w:rsidRPr="00CF449C" w14:paraId="3E51909C" w14:textId="77777777" w:rsidTr="00CF449C">
        <w:tc>
          <w:tcPr>
            <w:tcW w:w="100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hideMark/>
          </w:tcPr>
          <w:p w14:paraId="72844F66" w14:textId="77777777" w:rsidR="00CF449C" w:rsidRPr="00CF449C" w:rsidRDefault="00CF449C" w:rsidP="00CF449C">
            <w:pPr>
              <w:spacing w:after="150" w:line="240" w:lineRule="auto"/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</w:pPr>
            <w:proofErr w:type="spellStart"/>
            <w:r w:rsidRPr="00CF449C"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  <w:t>rvpa</w:t>
            </w:r>
            <w:proofErr w:type="spellEnd"/>
          </w:p>
        </w:tc>
        <w:tc>
          <w:tcPr>
            <w:tcW w:w="270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hideMark/>
          </w:tcPr>
          <w:p w14:paraId="58E6FEE1" w14:textId="77777777" w:rsidR="00CF449C" w:rsidRPr="00CF449C" w:rsidRDefault="00CF449C" w:rsidP="00CF449C">
            <w:pPr>
              <w:spacing w:after="150" w:line="240" w:lineRule="auto"/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</w:pPr>
            <w:r w:rsidRPr="00CF449C"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  <w:t>Resolve-Path</w:t>
            </w:r>
          </w:p>
        </w:tc>
        <w:tc>
          <w:tcPr>
            <w:tcW w:w="586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hideMark/>
          </w:tcPr>
          <w:p w14:paraId="30CCDD46" w14:textId="77777777" w:rsidR="00CF449C" w:rsidRPr="00CF449C" w:rsidRDefault="00CF449C" w:rsidP="00CF449C">
            <w:pPr>
              <w:spacing w:after="150" w:line="240" w:lineRule="auto"/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</w:pPr>
            <w:r w:rsidRPr="00CF449C"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  <w:t xml:space="preserve">Resolves the wildcard characters in a </w:t>
            </w:r>
            <w:proofErr w:type="gramStart"/>
            <w:r w:rsidRPr="00CF449C"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  <w:t>path, and</w:t>
            </w:r>
            <w:proofErr w:type="gramEnd"/>
            <w:r w:rsidRPr="00CF449C"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  <w:t xml:space="preserve"> displays the path contents.</w:t>
            </w:r>
          </w:p>
        </w:tc>
      </w:tr>
      <w:tr w:rsidR="00CF449C" w:rsidRPr="00CF449C" w14:paraId="124415FD" w14:textId="77777777" w:rsidTr="00CF449C">
        <w:tc>
          <w:tcPr>
            <w:tcW w:w="100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hideMark/>
          </w:tcPr>
          <w:p w14:paraId="5A2583C4" w14:textId="77777777" w:rsidR="00CF449C" w:rsidRPr="00CF449C" w:rsidRDefault="00CF449C" w:rsidP="00CF449C">
            <w:pPr>
              <w:spacing w:after="150" w:line="240" w:lineRule="auto"/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</w:pPr>
            <w:proofErr w:type="spellStart"/>
            <w:r w:rsidRPr="00CF449C"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  <w:t>rwmi</w:t>
            </w:r>
            <w:proofErr w:type="spellEnd"/>
          </w:p>
        </w:tc>
        <w:tc>
          <w:tcPr>
            <w:tcW w:w="270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hideMark/>
          </w:tcPr>
          <w:p w14:paraId="6C3CE0E6" w14:textId="77777777" w:rsidR="00CF449C" w:rsidRPr="00CF449C" w:rsidRDefault="00CF449C" w:rsidP="00CF449C">
            <w:pPr>
              <w:spacing w:after="150" w:line="240" w:lineRule="auto"/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</w:pPr>
            <w:r w:rsidRPr="00CF449C"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  <w:t>Remove-</w:t>
            </w:r>
            <w:proofErr w:type="spellStart"/>
            <w:r w:rsidRPr="00CF449C"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  <w:t>WMIObject</w:t>
            </w:r>
            <w:proofErr w:type="spellEnd"/>
          </w:p>
        </w:tc>
        <w:tc>
          <w:tcPr>
            <w:tcW w:w="586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hideMark/>
          </w:tcPr>
          <w:p w14:paraId="768CCA91" w14:textId="77777777" w:rsidR="00CF449C" w:rsidRPr="00CF449C" w:rsidRDefault="00CF449C" w:rsidP="00CF449C">
            <w:pPr>
              <w:spacing w:after="150" w:line="240" w:lineRule="auto"/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</w:pPr>
            <w:r w:rsidRPr="00CF449C"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  <w:t>Deletes an instance of an existing Windows Management Instrumentation (WMI) class.</w:t>
            </w:r>
          </w:p>
        </w:tc>
      </w:tr>
      <w:tr w:rsidR="00CF449C" w:rsidRPr="00CF449C" w14:paraId="37AD53A5" w14:textId="77777777" w:rsidTr="00CF449C">
        <w:tc>
          <w:tcPr>
            <w:tcW w:w="100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hideMark/>
          </w:tcPr>
          <w:p w14:paraId="590C4162" w14:textId="77777777" w:rsidR="00CF449C" w:rsidRPr="00CF449C" w:rsidRDefault="00CF449C" w:rsidP="00CF449C">
            <w:pPr>
              <w:spacing w:after="150" w:line="240" w:lineRule="auto"/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</w:pPr>
            <w:proofErr w:type="spellStart"/>
            <w:r w:rsidRPr="00CF449C"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  <w:t>sajb</w:t>
            </w:r>
            <w:proofErr w:type="spellEnd"/>
          </w:p>
        </w:tc>
        <w:tc>
          <w:tcPr>
            <w:tcW w:w="270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hideMark/>
          </w:tcPr>
          <w:p w14:paraId="46352877" w14:textId="77777777" w:rsidR="00CF449C" w:rsidRPr="00CF449C" w:rsidRDefault="00CF449C" w:rsidP="00CF449C">
            <w:pPr>
              <w:spacing w:after="150" w:line="240" w:lineRule="auto"/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</w:pPr>
            <w:r w:rsidRPr="00CF449C"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  <w:t>Start-Job</w:t>
            </w:r>
          </w:p>
        </w:tc>
        <w:tc>
          <w:tcPr>
            <w:tcW w:w="586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hideMark/>
          </w:tcPr>
          <w:p w14:paraId="005E2B3C" w14:textId="77777777" w:rsidR="00CF449C" w:rsidRPr="00CF449C" w:rsidRDefault="00CF449C" w:rsidP="00CF449C">
            <w:pPr>
              <w:spacing w:after="150" w:line="240" w:lineRule="auto"/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</w:pPr>
            <w:r w:rsidRPr="00CF449C"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  <w:t>Starts a Windows PowerShell background job.</w:t>
            </w:r>
          </w:p>
        </w:tc>
      </w:tr>
      <w:tr w:rsidR="00CF449C" w:rsidRPr="00CF449C" w14:paraId="6AF44875" w14:textId="77777777" w:rsidTr="00CF449C">
        <w:tc>
          <w:tcPr>
            <w:tcW w:w="100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hideMark/>
          </w:tcPr>
          <w:p w14:paraId="0F6EB949" w14:textId="77777777" w:rsidR="00CF449C" w:rsidRPr="00CF449C" w:rsidRDefault="00CF449C" w:rsidP="00CF449C">
            <w:pPr>
              <w:spacing w:after="150" w:line="240" w:lineRule="auto"/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</w:pPr>
            <w:proofErr w:type="spellStart"/>
            <w:r w:rsidRPr="00CF449C"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  <w:t>sal</w:t>
            </w:r>
            <w:proofErr w:type="spellEnd"/>
          </w:p>
        </w:tc>
        <w:tc>
          <w:tcPr>
            <w:tcW w:w="270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hideMark/>
          </w:tcPr>
          <w:p w14:paraId="25C6ED4E" w14:textId="77777777" w:rsidR="00CF449C" w:rsidRPr="00CF449C" w:rsidRDefault="00CF449C" w:rsidP="00CF449C">
            <w:pPr>
              <w:spacing w:after="150" w:line="240" w:lineRule="auto"/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</w:pPr>
            <w:r w:rsidRPr="00CF449C"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  <w:t>Set-Alias</w:t>
            </w:r>
          </w:p>
        </w:tc>
        <w:tc>
          <w:tcPr>
            <w:tcW w:w="586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hideMark/>
          </w:tcPr>
          <w:p w14:paraId="5B8A7D43" w14:textId="77777777" w:rsidR="00CF449C" w:rsidRPr="00CF449C" w:rsidRDefault="00CF449C" w:rsidP="00CF449C">
            <w:pPr>
              <w:spacing w:after="150" w:line="240" w:lineRule="auto"/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</w:pPr>
            <w:r w:rsidRPr="00CF449C"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  <w:t>Creates or changes an alias (alternate name) for a cmdlet or other command element in the current Windows PowerShell session.</w:t>
            </w:r>
          </w:p>
        </w:tc>
      </w:tr>
      <w:tr w:rsidR="00CF449C" w:rsidRPr="00CF449C" w14:paraId="16463CE6" w14:textId="77777777" w:rsidTr="00CF449C">
        <w:tc>
          <w:tcPr>
            <w:tcW w:w="100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hideMark/>
          </w:tcPr>
          <w:p w14:paraId="388C9788" w14:textId="77777777" w:rsidR="00CF449C" w:rsidRPr="00CF449C" w:rsidRDefault="00CF449C" w:rsidP="00CF449C">
            <w:pPr>
              <w:spacing w:after="150" w:line="240" w:lineRule="auto"/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</w:pPr>
            <w:r w:rsidRPr="00CF449C"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  <w:t>saps</w:t>
            </w:r>
          </w:p>
        </w:tc>
        <w:tc>
          <w:tcPr>
            <w:tcW w:w="270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hideMark/>
          </w:tcPr>
          <w:p w14:paraId="049E0CF5" w14:textId="77777777" w:rsidR="00CF449C" w:rsidRPr="00CF449C" w:rsidRDefault="00CF449C" w:rsidP="00CF449C">
            <w:pPr>
              <w:spacing w:after="150" w:line="240" w:lineRule="auto"/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</w:pPr>
            <w:r w:rsidRPr="00CF449C"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  <w:t>Start-Process</w:t>
            </w:r>
          </w:p>
        </w:tc>
        <w:tc>
          <w:tcPr>
            <w:tcW w:w="586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hideMark/>
          </w:tcPr>
          <w:p w14:paraId="3E63D098" w14:textId="77777777" w:rsidR="00CF449C" w:rsidRPr="00CF449C" w:rsidRDefault="00CF449C" w:rsidP="00CF449C">
            <w:pPr>
              <w:spacing w:after="150" w:line="240" w:lineRule="auto"/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</w:pPr>
            <w:r w:rsidRPr="00CF449C"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  <w:t>Starts one or more processes on the local computer.</w:t>
            </w:r>
          </w:p>
        </w:tc>
      </w:tr>
      <w:tr w:rsidR="00CF449C" w:rsidRPr="00CF449C" w14:paraId="3604513F" w14:textId="77777777" w:rsidTr="00CF449C">
        <w:tc>
          <w:tcPr>
            <w:tcW w:w="100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hideMark/>
          </w:tcPr>
          <w:p w14:paraId="1F9B09B1" w14:textId="77777777" w:rsidR="00CF449C" w:rsidRPr="00CF449C" w:rsidRDefault="00CF449C" w:rsidP="00CF449C">
            <w:pPr>
              <w:spacing w:after="150" w:line="240" w:lineRule="auto"/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</w:pPr>
            <w:proofErr w:type="spellStart"/>
            <w:r w:rsidRPr="00CF449C"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  <w:t>sasv</w:t>
            </w:r>
            <w:proofErr w:type="spellEnd"/>
          </w:p>
        </w:tc>
        <w:tc>
          <w:tcPr>
            <w:tcW w:w="270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hideMark/>
          </w:tcPr>
          <w:p w14:paraId="19CF7F61" w14:textId="77777777" w:rsidR="00CF449C" w:rsidRPr="00CF449C" w:rsidRDefault="00CF449C" w:rsidP="00CF449C">
            <w:pPr>
              <w:spacing w:after="150" w:line="240" w:lineRule="auto"/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</w:pPr>
            <w:r w:rsidRPr="00CF449C"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  <w:t>Start-Service</w:t>
            </w:r>
          </w:p>
        </w:tc>
        <w:tc>
          <w:tcPr>
            <w:tcW w:w="586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hideMark/>
          </w:tcPr>
          <w:p w14:paraId="485668EE" w14:textId="77777777" w:rsidR="00CF449C" w:rsidRPr="00CF449C" w:rsidRDefault="00CF449C" w:rsidP="00CF449C">
            <w:pPr>
              <w:spacing w:after="150" w:line="240" w:lineRule="auto"/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</w:pPr>
            <w:r w:rsidRPr="00CF449C"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  <w:t>Starts one or more stopped services.</w:t>
            </w:r>
          </w:p>
        </w:tc>
      </w:tr>
      <w:tr w:rsidR="00CF449C" w:rsidRPr="00CF449C" w14:paraId="12211AEB" w14:textId="77777777" w:rsidTr="00CF449C">
        <w:tc>
          <w:tcPr>
            <w:tcW w:w="100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hideMark/>
          </w:tcPr>
          <w:p w14:paraId="5EADAF1C" w14:textId="77777777" w:rsidR="00CF449C" w:rsidRPr="00CF449C" w:rsidRDefault="00CF449C" w:rsidP="00CF449C">
            <w:pPr>
              <w:spacing w:after="150" w:line="240" w:lineRule="auto"/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</w:pPr>
            <w:proofErr w:type="spellStart"/>
            <w:r w:rsidRPr="00CF449C"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  <w:t>sbp</w:t>
            </w:r>
            <w:proofErr w:type="spellEnd"/>
          </w:p>
        </w:tc>
        <w:tc>
          <w:tcPr>
            <w:tcW w:w="270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hideMark/>
          </w:tcPr>
          <w:p w14:paraId="48239B1D" w14:textId="77777777" w:rsidR="00CF449C" w:rsidRPr="00CF449C" w:rsidRDefault="00CF449C" w:rsidP="00CF449C">
            <w:pPr>
              <w:spacing w:after="150" w:line="240" w:lineRule="auto"/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</w:pPr>
            <w:r w:rsidRPr="00CF449C"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  <w:t>Set-</w:t>
            </w:r>
            <w:proofErr w:type="spellStart"/>
            <w:r w:rsidRPr="00CF449C"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  <w:t>PSBreakpoint</w:t>
            </w:r>
            <w:proofErr w:type="spellEnd"/>
          </w:p>
        </w:tc>
        <w:tc>
          <w:tcPr>
            <w:tcW w:w="586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hideMark/>
          </w:tcPr>
          <w:p w14:paraId="19028E7D" w14:textId="77777777" w:rsidR="00CF449C" w:rsidRPr="00CF449C" w:rsidRDefault="00CF449C" w:rsidP="00CF449C">
            <w:pPr>
              <w:spacing w:after="150" w:line="240" w:lineRule="auto"/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</w:pPr>
            <w:r w:rsidRPr="00CF449C"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  <w:t>Sets a breakpoint on a line, command, or variable.</w:t>
            </w:r>
          </w:p>
        </w:tc>
      </w:tr>
      <w:tr w:rsidR="00CF449C" w:rsidRPr="00CF449C" w14:paraId="28D7F782" w14:textId="77777777" w:rsidTr="00CF449C">
        <w:tc>
          <w:tcPr>
            <w:tcW w:w="100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hideMark/>
          </w:tcPr>
          <w:p w14:paraId="1B12641E" w14:textId="77777777" w:rsidR="00CF449C" w:rsidRPr="00CF449C" w:rsidRDefault="00CF449C" w:rsidP="00CF449C">
            <w:pPr>
              <w:spacing w:after="150" w:line="240" w:lineRule="auto"/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</w:pPr>
            <w:proofErr w:type="spellStart"/>
            <w:r w:rsidRPr="00CF449C"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  <w:t>sc</w:t>
            </w:r>
            <w:proofErr w:type="spellEnd"/>
          </w:p>
        </w:tc>
        <w:tc>
          <w:tcPr>
            <w:tcW w:w="270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hideMark/>
          </w:tcPr>
          <w:p w14:paraId="2B9795F6" w14:textId="77777777" w:rsidR="00CF449C" w:rsidRPr="00CF449C" w:rsidRDefault="00CF449C" w:rsidP="00CF449C">
            <w:pPr>
              <w:spacing w:after="150" w:line="240" w:lineRule="auto"/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</w:pPr>
            <w:r w:rsidRPr="00CF449C"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  <w:t>Set-Content</w:t>
            </w:r>
          </w:p>
        </w:tc>
        <w:tc>
          <w:tcPr>
            <w:tcW w:w="586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hideMark/>
          </w:tcPr>
          <w:p w14:paraId="7160C7A5" w14:textId="77777777" w:rsidR="00CF449C" w:rsidRPr="00CF449C" w:rsidRDefault="00CF449C" w:rsidP="00CF449C">
            <w:pPr>
              <w:spacing w:after="150" w:line="240" w:lineRule="auto"/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</w:pPr>
            <w:r w:rsidRPr="00CF449C"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  <w:t>Replaces the contents of a file with contents that you specify.</w:t>
            </w:r>
          </w:p>
        </w:tc>
      </w:tr>
      <w:tr w:rsidR="00CF449C" w:rsidRPr="00CF449C" w14:paraId="5ED5A653" w14:textId="77777777" w:rsidTr="00CF449C">
        <w:tc>
          <w:tcPr>
            <w:tcW w:w="100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hideMark/>
          </w:tcPr>
          <w:p w14:paraId="003F05BB" w14:textId="77777777" w:rsidR="00CF449C" w:rsidRPr="00CF449C" w:rsidRDefault="00CF449C" w:rsidP="00CF449C">
            <w:pPr>
              <w:spacing w:after="150" w:line="240" w:lineRule="auto"/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</w:pPr>
            <w:r w:rsidRPr="00CF449C"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  <w:t>select</w:t>
            </w:r>
          </w:p>
        </w:tc>
        <w:tc>
          <w:tcPr>
            <w:tcW w:w="270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hideMark/>
          </w:tcPr>
          <w:p w14:paraId="0CCB7FB3" w14:textId="77777777" w:rsidR="00CF449C" w:rsidRPr="00CF449C" w:rsidRDefault="00CF449C" w:rsidP="00CF449C">
            <w:pPr>
              <w:spacing w:after="150" w:line="240" w:lineRule="auto"/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</w:pPr>
            <w:r w:rsidRPr="00CF449C"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  <w:t>Select-Object</w:t>
            </w:r>
          </w:p>
        </w:tc>
        <w:tc>
          <w:tcPr>
            <w:tcW w:w="586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hideMark/>
          </w:tcPr>
          <w:p w14:paraId="75EEA24F" w14:textId="77777777" w:rsidR="00CF449C" w:rsidRPr="00CF449C" w:rsidRDefault="00CF449C" w:rsidP="00CF449C">
            <w:pPr>
              <w:spacing w:after="150" w:line="240" w:lineRule="auto"/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</w:pPr>
            <w:r w:rsidRPr="00CF449C"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  <w:t>Selects objects or object properties.</w:t>
            </w:r>
          </w:p>
        </w:tc>
      </w:tr>
      <w:tr w:rsidR="00CF449C" w:rsidRPr="00CF449C" w14:paraId="4D47F4AB" w14:textId="77777777" w:rsidTr="00CF449C">
        <w:tc>
          <w:tcPr>
            <w:tcW w:w="100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hideMark/>
          </w:tcPr>
          <w:p w14:paraId="455AB5F6" w14:textId="77777777" w:rsidR="00CF449C" w:rsidRPr="00CF449C" w:rsidRDefault="00CF449C" w:rsidP="00CF449C">
            <w:pPr>
              <w:spacing w:after="150" w:line="240" w:lineRule="auto"/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</w:pPr>
            <w:r w:rsidRPr="00CF449C"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  <w:t>set</w:t>
            </w:r>
          </w:p>
        </w:tc>
        <w:tc>
          <w:tcPr>
            <w:tcW w:w="270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hideMark/>
          </w:tcPr>
          <w:p w14:paraId="44038937" w14:textId="77777777" w:rsidR="00CF449C" w:rsidRPr="00CF449C" w:rsidRDefault="00CF449C" w:rsidP="00CF449C">
            <w:pPr>
              <w:spacing w:after="150" w:line="240" w:lineRule="auto"/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</w:pPr>
            <w:r w:rsidRPr="00CF449C"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  <w:t>Set-Variable</w:t>
            </w:r>
          </w:p>
        </w:tc>
        <w:tc>
          <w:tcPr>
            <w:tcW w:w="586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hideMark/>
          </w:tcPr>
          <w:p w14:paraId="56B3DD91" w14:textId="77777777" w:rsidR="00CF449C" w:rsidRPr="00CF449C" w:rsidRDefault="00CF449C" w:rsidP="00CF449C">
            <w:pPr>
              <w:spacing w:after="150" w:line="240" w:lineRule="auto"/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</w:pPr>
            <w:r w:rsidRPr="00CF449C"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  <w:t>Sets the value of a variable. Creates the variable if one with the requested name does not exist.</w:t>
            </w:r>
          </w:p>
        </w:tc>
      </w:tr>
      <w:tr w:rsidR="00CF449C" w:rsidRPr="00CF449C" w14:paraId="74C4387B" w14:textId="77777777" w:rsidTr="00CF449C">
        <w:tc>
          <w:tcPr>
            <w:tcW w:w="100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hideMark/>
          </w:tcPr>
          <w:p w14:paraId="5C821AA9" w14:textId="77777777" w:rsidR="00CF449C" w:rsidRPr="00CF449C" w:rsidRDefault="00CF449C" w:rsidP="00CF449C">
            <w:pPr>
              <w:spacing w:after="150" w:line="240" w:lineRule="auto"/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</w:pPr>
            <w:proofErr w:type="spellStart"/>
            <w:r w:rsidRPr="00CF449C"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  <w:t>shcm</w:t>
            </w:r>
            <w:proofErr w:type="spellEnd"/>
          </w:p>
        </w:tc>
        <w:tc>
          <w:tcPr>
            <w:tcW w:w="270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hideMark/>
          </w:tcPr>
          <w:p w14:paraId="0645BDBC" w14:textId="77777777" w:rsidR="00CF449C" w:rsidRPr="00CF449C" w:rsidRDefault="00CF449C" w:rsidP="00CF449C">
            <w:pPr>
              <w:spacing w:after="150" w:line="240" w:lineRule="auto"/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</w:pPr>
            <w:r w:rsidRPr="00CF449C"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  <w:t>Show-Command</w:t>
            </w:r>
          </w:p>
        </w:tc>
        <w:tc>
          <w:tcPr>
            <w:tcW w:w="586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hideMark/>
          </w:tcPr>
          <w:p w14:paraId="3C8C7DD5" w14:textId="77777777" w:rsidR="00CF449C" w:rsidRPr="00CF449C" w:rsidRDefault="00CF449C" w:rsidP="00CF449C">
            <w:pPr>
              <w:spacing w:after="150" w:line="240" w:lineRule="auto"/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</w:pPr>
            <w:r w:rsidRPr="00CF449C"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  <w:t>Creates Windows PowerShell commands in a graphical command window.</w:t>
            </w:r>
          </w:p>
        </w:tc>
      </w:tr>
      <w:tr w:rsidR="00CF449C" w:rsidRPr="00CF449C" w14:paraId="00703E04" w14:textId="77777777" w:rsidTr="00CF449C">
        <w:tc>
          <w:tcPr>
            <w:tcW w:w="100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hideMark/>
          </w:tcPr>
          <w:p w14:paraId="26B7BA4D" w14:textId="77777777" w:rsidR="00CF449C" w:rsidRPr="00CF449C" w:rsidRDefault="00CF449C" w:rsidP="00CF449C">
            <w:pPr>
              <w:spacing w:after="150" w:line="240" w:lineRule="auto"/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</w:pPr>
            <w:proofErr w:type="spellStart"/>
            <w:r w:rsidRPr="00CF449C"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  <w:t>si</w:t>
            </w:r>
            <w:proofErr w:type="spellEnd"/>
          </w:p>
        </w:tc>
        <w:tc>
          <w:tcPr>
            <w:tcW w:w="270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hideMark/>
          </w:tcPr>
          <w:p w14:paraId="7172D9F0" w14:textId="77777777" w:rsidR="00CF449C" w:rsidRPr="00CF449C" w:rsidRDefault="00CF449C" w:rsidP="00CF449C">
            <w:pPr>
              <w:spacing w:after="150" w:line="240" w:lineRule="auto"/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</w:pPr>
            <w:r w:rsidRPr="00CF449C"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  <w:t>Set-Item</w:t>
            </w:r>
          </w:p>
        </w:tc>
        <w:tc>
          <w:tcPr>
            <w:tcW w:w="586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hideMark/>
          </w:tcPr>
          <w:p w14:paraId="5E1FAE58" w14:textId="77777777" w:rsidR="00CF449C" w:rsidRPr="00CF449C" w:rsidRDefault="00CF449C" w:rsidP="00CF449C">
            <w:pPr>
              <w:spacing w:after="150" w:line="240" w:lineRule="auto"/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</w:pPr>
            <w:r w:rsidRPr="00CF449C"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  <w:t>Changes the value of an item to the valu</w:t>
            </w:r>
            <w:r>
              <w:rPr>
                <w:rFonts w:ascii="Segoe UI" w:eastAsia="Times New Roman" w:hAnsi="Segoe UI" w:cs="Segoe UI"/>
                <w:color w:val="333333"/>
                <w:sz w:val="21"/>
                <w:szCs w:val="21"/>
              </w:rPr>
              <w:t>e</w:t>
            </w:r>
          </w:p>
        </w:tc>
      </w:tr>
    </w:tbl>
    <w:p w14:paraId="6D07BCF9" w14:textId="77777777" w:rsidR="00CF449C" w:rsidRDefault="00CF449C"/>
    <w:sectPr w:rsidR="00CF449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c0MDMyNjI3MDI3NTZW0lEKTi0uzszPAykwrAUAvV8sEiwAAAA="/>
  </w:docVars>
  <w:rsids>
    <w:rsidRoot w:val="00CF449C"/>
    <w:rsid w:val="001472BD"/>
    <w:rsid w:val="00CF449C"/>
    <w:rsid w:val="00FF244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6ADB965"/>
  <w15:chartTrackingRefBased/>
  <w15:docId w15:val="{652AA9E8-E07B-4ECB-BD80-561C822E65C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CF449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47843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6</Pages>
  <Words>1451</Words>
  <Characters>8276</Characters>
  <Application>Microsoft Office Word</Application>
  <DocSecurity>0</DocSecurity>
  <Lines>68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7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bert Hill</dc:creator>
  <cp:keywords/>
  <dc:description/>
  <cp:lastModifiedBy>Robert Hill</cp:lastModifiedBy>
  <cp:revision>2</cp:revision>
  <dcterms:created xsi:type="dcterms:W3CDTF">2018-11-19T15:17:00Z</dcterms:created>
  <dcterms:modified xsi:type="dcterms:W3CDTF">2018-11-19T15:17:00Z</dcterms:modified>
</cp:coreProperties>
</file>